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C982D" w14:textId="77777777" w:rsidR="00BC55F2" w:rsidRPr="00E51FA3" w:rsidRDefault="00BA2E9F" w:rsidP="00E51FA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Junginys, kurio bendroji formulė (I), įskaitant visas </w:t>
      </w:r>
      <w:r w:rsidR="00BC55F2" w:rsidRPr="00E51FA3">
        <w:rPr>
          <w:rFonts w:ascii="Helvetica" w:hAnsi="Helvetica" w:cs="Arial"/>
          <w:sz w:val="20"/>
          <w:szCs w:val="24"/>
          <w:lang w:val="lt-LT"/>
        </w:rPr>
        <w:t xml:space="preserve">jo </w:t>
      </w:r>
      <w:proofErr w:type="spellStart"/>
      <w:r w:rsidR="00797A00" w:rsidRPr="00E51FA3">
        <w:rPr>
          <w:rFonts w:ascii="Helvetica" w:hAnsi="Helvetica" w:cs="Arial"/>
          <w:sz w:val="20"/>
          <w:szCs w:val="24"/>
          <w:lang w:val="lt-LT"/>
        </w:rPr>
        <w:t>tautomerines</w:t>
      </w:r>
      <w:proofErr w:type="spellEnd"/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formas, visus jo </w:t>
      </w:r>
      <w:proofErr w:type="spellStart"/>
      <w:r w:rsidR="00797A00" w:rsidRPr="00E51FA3">
        <w:rPr>
          <w:rFonts w:ascii="Helvetica" w:hAnsi="Helvetica" w:cs="Arial"/>
          <w:sz w:val="20"/>
          <w:szCs w:val="24"/>
          <w:lang w:val="lt-LT"/>
        </w:rPr>
        <w:t>enantiomerus</w:t>
      </w:r>
      <w:proofErr w:type="spellEnd"/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ir izotopinius variantus bei druskas ir </w:t>
      </w:r>
      <w:proofErr w:type="spellStart"/>
      <w:r w:rsidR="00797A00" w:rsidRPr="00E51FA3">
        <w:rPr>
          <w:rFonts w:ascii="Helvetica" w:hAnsi="Helvetica" w:cs="Arial"/>
          <w:sz w:val="20"/>
          <w:szCs w:val="24"/>
          <w:lang w:val="lt-LT"/>
        </w:rPr>
        <w:t>solvatus</w:t>
      </w:r>
      <w:proofErr w:type="spellEnd"/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5D2ED418" w14:textId="24ABF745" w:rsidR="00BC55F2" w:rsidRPr="00E51FA3" w:rsidRDefault="00BF3402" w:rsidP="00E51FA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pict w14:anchorId="660FE33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8.35pt;height:138.65pt">
            <v:imagedata r:id="rId6" o:title=""/>
          </v:shape>
        </w:pict>
      </w:r>
    </w:p>
    <w:p w14:paraId="68592BC9" w14:textId="77777777" w:rsidR="00BC55F2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kur: </w:t>
      </w:r>
    </w:p>
    <w:p w14:paraId="357500E7" w14:textId="761416AC" w:rsidR="00BC55F2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H, CN, C(O)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E51FA3">
        <w:rPr>
          <w:rFonts w:ascii="Helvetica" w:hAnsi="Helvetica" w:cs="Arial"/>
          <w:sz w:val="20"/>
          <w:szCs w:val="24"/>
          <w:lang w:val="lt-LT"/>
        </w:rPr>
        <w:t>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-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en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-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in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D780F" w:rsidRPr="00E51FA3">
        <w:rPr>
          <w:rFonts w:ascii="Helvetica" w:hAnsi="Helvetica" w:cs="Arial"/>
          <w:sz w:val="20"/>
          <w:szCs w:val="24"/>
          <w:lang w:val="lt-LT"/>
        </w:rPr>
        <w:t>kur bet kuri iš j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</w:t>
      </w:r>
      <w:r w:rsidR="00FD780F" w:rsidRPr="00E51FA3">
        <w:rPr>
          <w:rFonts w:ascii="Helvetica" w:hAnsi="Helvetica" w:cs="Arial"/>
          <w:sz w:val="20"/>
          <w:szCs w:val="24"/>
          <w:lang w:val="lt-LT"/>
        </w:rPr>
        <w:t>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enil</w:t>
      </w:r>
      <w:r w:rsidR="00FD780F" w:rsidRPr="00E51FA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FD780F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in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grupės yra pasirinktinai pakeistos vienu arba </w:t>
      </w:r>
      <w:r w:rsidR="00BC55F2" w:rsidRPr="00E51FA3">
        <w:rPr>
          <w:rFonts w:ascii="Helvetica" w:hAnsi="Helvetica" w:cs="Arial"/>
          <w:sz w:val="20"/>
          <w:szCs w:val="24"/>
          <w:lang w:val="lt-LT"/>
        </w:rPr>
        <w:t>daugiau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pakait</w:t>
      </w:r>
      <w:r w:rsidR="00BC55F2" w:rsidRPr="00E51FA3">
        <w:rPr>
          <w:rFonts w:ascii="Helvetica" w:hAnsi="Helvetica" w:cs="Arial"/>
          <w:sz w:val="20"/>
          <w:szCs w:val="24"/>
          <w:lang w:val="lt-LT"/>
        </w:rPr>
        <w:t>ų</w:t>
      </w:r>
      <w:r w:rsidRPr="00E51FA3">
        <w:rPr>
          <w:rFonts w:ascii="Helvetica" w:hAnsi="Helvetica" w:cs="Arial"/>
          <w:sz w:val="20"/>
          <w:szCs w:val="24"/>
          <w:lang w:val="lt-LT"/>
        </w:rPr>
        <w:t>, tinkam</w:t>
      </w:r>
      <w:r w:rsidR="00BC55F2" w:rsidRPr="00E51FA3">
        <w:rPr>
          <w:rFonts w:ascii="Helvetica" w:hAnsi="Helvetica" w:cs="Arial"/>
          <w:sz w:val="20"/>
          <w:szCs w:val="24"/>
          <w:lang w:val="lt-LT"/>
        </w:rPr>
        <w:t>u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vienu pakaitu, parinktu iš fluoro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E51FA3">
        <w:rPr>
          <w:rFonts w:ascii="Helvetica" w:hAnsi="Helvetica" w:cs="Arial"/>
          <w:sz w:val="20"/>
          <w:szCs w:val="24"/>
          <w:lang w:val="lt-LT"/>
        </w:rPr>
        <w:t>,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, C(O)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E51FA3">
        <w:rPr>
          <w:rFonts w:ascii="Helvetica" w:hAnsi="Helvetica" w:cs="Arial"/>
          <w:sz w:val="20"/>
          <w:szCs w:val="24"/>
          <w:lang w:val="lt-LT"/>
        </w:rPr>
        <w:t>, C(O)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, 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</w:t>
      </w:r>
      <w:r w:rsidR="00FD780F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3</w:t>
      </w:r>
      <w:r w:rsidRPr="00E51FA3">
        <w:rPr>
          <w:rFonts w:ascii="Helvetica" w:hAnsi="Helvetica" w:cs="Arial"/>
          <w:sz w:val="20"/>
          <w:szCs w:val="24"/>
          <w:lang w:val="lt-LT"/>
        </w:rPr>
        <w:t>)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; </w:t>
      </w:r>
    </w:p>
    <w:p w14:paraId="21E2C65C" w14:textId="7BB6C61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 kiekvienas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nepriklausomai parinktas iš H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o ir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luoralkilo</w:t>
      </w:r>
      <w:proofErr w:type="spellEnd"/>
      <w:r w:rsidR="00FD780F" w:rsidRPr="00E51FA3">
        <w:rPr>
          <w:rFonts w:ascii="Helvetica" w:hAnsi="Helvetica" w:cs="Arial"/>
          <w:sz w:val="20"/>
          <w:szCs w:val="24"/>
          <w:lang w:val="lt-LT"/>
        </w:rPr>
        <w:t>,</w:t>
      </w:r>
    </w:p>
    <w:p w14:paraId="13E07A1C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H arba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, pasirinktinai pakeistas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25B950FA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:</w:t>
      </w:r>
    </w:p>
    <w:p w14:paraId="51644143" w14:textId="3A7DF93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10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-10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en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-10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in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D780F" w:rsidRPr="00E51FA3">
        <w:rPr>
          <w:rFonts w:ascii="Helvetica" w:hAnsi="Helvetica" w:cs="Arial"/>
          <w:sz w:val="20"/>
          <w:szCs w:val="24"/>
          <w:lang w:val="lt-LT"/>
        </w:rPr>
        <w:t>kur bet kuris iš j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pasirinktinai yra pakeistas vienu ar</w:t>
      </w:r>
      <w:r w:rsidR="00BC55F2" w:rsidRPr="00E51FA3">
        <w:rPr>
          <w:rFonts w:ascii="Helvetica" w:hAnsi="Helvetica" w:cs="Arial"/>
          <w:sz w:val="20"/>
          <w:szCs w:val="24"/>
          <w:lang w:val="lt-LT"/>
        </w:rPr>
        <w:t>b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daugiau pakaitų, tinkam</w:t>
      </w:r>
      <w:r w:rsidR="00BC55F2" w:rsidRPr="00E51FA3">
        <w:rPr>
          <w:rFonts w:ascii="Helvetica" w:hAnsi="Helvetica" w:cs="Arial"/>
          <w:sz w:val="20"/>
          <w:szCs w:val="24"/>
          <w:lang w:val="lt-LT"/>
        </w:rPr>
        <w:t>u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vienu pakaitu, parinktu iš fluoro, CN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4</w:t>
      </w:r>
      <w:r w:rsidRPr="00E51FA3">
        <w:rPr>
          <w:rFonts w:ascii="Helvetica" w:hAnsi="Helvetica" w:cs="Arial"/>
          <w:sz w:val="20"/>
          <w:szCs w:val="24"/>
          <w:lang w:val="lt-LT"/>
        </w:rPr>
        <w:t>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>,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, C(O)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>, C(O)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,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6</w:t>
      </w:r>
      <w:r w:rsidRPr="00E51FA3">
        <w:rPr>
          <w:rFonts w:ascii="Helvetica" w:hAnsi="Helvetica" w:cs="Arial"/>
          <w:sz w:val="20"/>
          <w:szCs w:val="24"/>
          <w:lang w:val="lt-LT"/>
        </w:rPr>
        <w:t>)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>,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>)S(O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4</w:t>
      </w:r>
      <w:r w:rsidRPr="00E51FA3">
        <w:rPr>
          <w:rFonts w:ascii="Helvetica" w:hAnsi="Helvetica" w:cs="Arial"/>
          <w:sz w:val="20"/>
          <w:szCs w:val="24"/>
          <w:lang w:val="lt-LT"/>
        </w:rPr>
        <w:t>,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>)S(O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>)C(O)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6</w:t>
      </w:r>
      <w:r w:rsidRPr="00E51FA3">
        <w:rPr>
          <w:rFonts w:ascii="Helvetica" w:hAnsi="Helvetica" w:cs="Arial"/>
          <w:sz w:val="20"/>
          <w:szCs w:val="24"/>
          <w:lang w:val="lt-LT"/>
        </w:rPr>
        <w:t>; arba</w:t>
      </w:r>
    </w:p>
    <w:p w14:paraId="0E289B42" w14:textId="6018B04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3-7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karbociklin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ciklin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o sistema arba 6-10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r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5-10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ar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o sistema, </w:t>
      </w:r>
      <w:r w:rsidR="00FD780F" w:rsidRPr="00E51FA3">
        <w:rPr>
          <w:rFonts w:ascii="Helvetica" w:hAnsi="Helvetica" w:cs="Arial"/>
          <w:sz w:val="20"/>
          <w:szCs w:val="24"/>
          <w:lang w:val="lt-LT"/>
        </w:rPr>
        <w:t>kur bet kuris iš j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pasirinktinai pakeistas vienu ar</w:t>
      </w:r>
      <w:r w:rsidR="00330A3D" w:rsidRPr="00E51FA3">
        <w:rPr>
          <w:rFonts w:ascii="Helvetica" w:hAnsi="Helvetica" w:cs="Arial"/>
          <w:sz w:val="20"/>
          <w:szCs w:val="24"/>
          <w:lang w:val="lt-LT"/>
        </w:rPr>
        <w:t>b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daugiau pakaitų, parinktų iš halogeno, CN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</w:t>
      </w:r>
      <w:r w:rsidR="00330A3D" w:rsidRPr="00E51FA3">
        <w:rPr>
          <w:rFonts w:ascii="Helvetica" w:hAnsi="Helvetica" w:cs="Arial"/>
          <w:sz w:val="20"/>
          <w:szCs w:val="24"/>
          <w:lang w:val="lt-LT"/>
        </w:rPr>
        <w:t>o</w:t>
      </w:r>
      <w:r w:rsidRPr="00E51FA3">
        <w:rPr>
          <w:rFonts w:ascii="Helvetica" w:hAnsi="Helvetica" w:cs="Arial"/>
          <w:sz w:val="20"/>
          <w:szCs w:val="24"/>
          <w:lang w:val="lt-LT"/>
        </w:rPr>
        <w:t>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</w:t>
      </w:r>
      <w:r w:rsidR="00330A3D" w:rsidRPr="00E51FA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7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7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46D8E661" w14:textId="0B54AF0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6-10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r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5-10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ar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o sistema arba 3-7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karbociklin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ciklin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o sistema, </w:t>
      </w:r>
      <w:r w:rsidR="00FD780F" w:rsidRPr="00E51FA3">
        <w:rPr>
          <w:rFonts w:ascii="Helvetica" w:hAnsi="Helvetica" w:cs="Arial"/>
          <w:sz w:val="20"/>
          <w:szCs w:val="24"/>
          <w:lang w:val="lt-LT"/>
        </w:rPr>
        <w:t>kur bet kuris iš j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pasirinktinai pakeistas vienu ar</w:t>
      </w:r>
      <w:r w:rsidR="00330A3D" w:rsidRPr="00E51FA3">
        <w:rPr>
          <w:rFonts w:ascii="Helvetica" w:hAnsi="Helvetica" w:cs="Arial"/>
          <w:sz w:val="20"/>
          <w:szCs w:val="24"/>
          <w:lang w:val="lt-LT"/>
        </w:rPr>
        <w:t>b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daugiau pakaitų, parinktų iš halogeno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</w:t>
      </w:r>
      <w:r w:rsidR="00330A3D" w:rsidRPr="00E51FA3">
        <w:rPr>
          <w:rFonts w:ascii="Helvetica" w:hAnsi="Helvetica" w:cs="Arial"/>
          <w:sz w:val="20"/>
          <w:szCs w:val="24"/>
          <w:lang w:val="lt-LT"/>
        </w:rPr>
        <w:t>o</w:t>
      </w:r>
      <w:r w:rsidRPr="00E51FA3">
        <w:rPr>
          <w:rFonts w:ascii="Helvetica" w:hAnsi="Helvetica" w:cs="Arial"/>
          <w:sz w:val="20"/>
          <w:szCs w:val="24"/>
          <w:lang w:val="lt-LT"/>
        </w:rPr>
        <w:t>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</w:t>
      </w:r>
      <w:r w:rsidR="00330A3D" w:rsidRPr="00E51FA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7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7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; kur kiekvienas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7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nepriklausomai H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 arba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0A0AE1F2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iekvienas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nepriklausomai H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 arba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; arba</w:t>
      </w:r>
    </w:p>
    <w:p w14:paraId="5E8AB80F" w14:textId="0A7CB8B2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kartu su anglies atomu, prie kurio jie yra prijungti, sudaro 3-10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karbociklin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ciklin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o sistemą, pasirinktinai pakeistą vienu ar</w:t>
      </w:r>
      <w:r w:rsidR="00330A3D" w:rsidRPr="00E51FA3">
        <w:rPr>
          <w:rFonts w:ascii="Helvetica" w:hAnsi="Helvetica" w:cs="Arial"/>
          <w:sz w:val="20"/>
          <w:szCs w:val="24"/>
          <w:lang w:val="lt-LT"/>
        </w:rPr>
        <w:t>b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daugiau pakaitų, parinktų iš halogeno, CN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,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, C(O)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, C(O)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, 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,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)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</w:t>
      </w:r>
      <w:r w:rsidR="00FD780F" w:rsidRPr="00E51FA3">
        <w:rPr>
          <w:rFonts w:ascii="Helvetica" w:hAnsi="Helvetica" w:cs="Arial"/>
          <w:sz w:val="20"/>
          <w:szCs w:val="24"/>
          <w:lang w:val="lt-LT"/>
        </w:rPr>
        <w:t>o</w:t>
      </w:r>
      <w:r w:rsidRPr="00E51FA3">
        <w:rPr>
          <w:rFonts w:ascii="Helvetica" w:hAnsi="Helvetica" w:cs="Arial"/>
          <w:sz w:val="20"/>
          <w:szCs w:val="24"/>
          <w:lang w:val="lt-LT"/>
        </w:rPr>
        <w:t>, pasirinktinai pakeist</w:t>
      </w:r>
      <w:r w:rsidR="00FD780F" w:rsidRPr="00E51FA3">
        <w:rPr>
          <w:rFonts w:ascii="Helvetica" w:hAnsi="Helvetica" w:cs="Arial"/>
          <w:sz w:val="20"/>
          <w:szCs w:val="24"/>
          <w:lang w:val="lt-LT"/>
        </w:rPr>
        <w:t>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halogenu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rba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; arba</w:t>
      </w:r>
    </w:p>
    <w:p w14:paraId="3398E225" w14:textId="77777777" w:rsidR="001B201B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kartu su anglies atomu, prie kurio jie yra prijungti, sudaro 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>sujungtą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nuo 5 iki 10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karbociklin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ciklin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o sistemą arb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enilą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kur bet kuris iš j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pasirinktinai pakeistas vienu</w:t>
      </w:r>
      <w:r w:rsidR="00330A3D" w:rsidRPr="00E51FA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E51FA3">
        <w:rPr>
          <w:rFonts w:ascii="Helvetica" w:hAnsi="Helvetica" w:cs="Arial"/>
          <w:sz w:val="20"/>
          <w:szCs w:val="24"/>
          <w:lang w:val="lt-LT"/>
        </w:rPr>
        <w:t>daugiau pakaitų, parinktų iš halogeno, CN 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,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, C(O)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, C(O)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, 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,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)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>o</w:t>
      </w:r>
      <w:r w:rsidRPr="00E51FA3">
        <w:rPr>
          <w:rFonts w:ascii="Helvetica" w:hAnsi="Helvetica" w:cs="Arial"/>
          <w:sz w:val="20"/>
          <w:szCs w:val="24"/>
          <w:lang w:val="lt-LT"/>
        </w:rPr>
        <w:t>, pasirinktinai pakeist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>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halogenu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rba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; </w:t>
      </w:r>
    </w:p>
    <w:p w14:paraId="0AC40BAB" w14:textId="64372BD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iekvienas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nepriklausomai parinktas iš H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o arba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1E004809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lastRenderedPageBreak/>
        <w:t>X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N;</w:t>
      </w:r>
    </w:p>
    <w:p w14:paraId="288B82A7" w14:textId="77777777" w:rsidR="001B201B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vertAlign w:val="superscript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X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C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8</w:t>
      </w:r>
    </w:p>
    <w:p w14:paraId="0BD83B7E" w14:textId="682D2FD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8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H, halogenas, OH, O(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i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>l</w:t>
      </w:r>
      <w:proofErr w:type="spellEnd"/>
      <w:r w:rsidR="001B201B"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lang w:val="lt-LT"/>
        </w:rPr>
        <w:t>, CN arba N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3746ED54" w14:textId="77777777" w:rsidR="001B201B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Y yra jungtis arba linijinė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ilen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grandinė, kuri pasirinktinai yra pakeista vienu</w:t>
      </w:r>
      <w:r w:rsidR="00330A3D" w:rsidRPr="00E51FA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E51FA3">
        <w:rPr>
          <w:rFonts w:ascii="Helvetica" w:hAnsi="Helvetica" w:cs="Arial"/>
          <w:sz w:val="20"/>
          <w:szCs w:val="24"/>
          <w:lang w:val="lt-LT"/>
        </w:rPr>
        <w:t>daugiau pakaitų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8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, kur du 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>R</w:t>
      </w:r>
      <w:r w:rsidR="001B201B"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8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pakaitai gali būti prijungti prie tų pačių arba skirtingų anglies atomų; </w:t>
      </w:r>
    </w:p>
    <w:p w14:paraId="016F096C" w14:textId="73610A6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 kiekvienas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8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nepriklausomai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 arba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, kuriame -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- pasirinktinai pakeistas -NH- arba -O-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kur dvi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8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grupės gali jungtis su atomu arba atomais, prie kurių jos yra prijungtos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 xml:space="preserve">kad </w:t>
      </w:r>
      <w:r w:rsidRPr="00E51FA3">
        <w:rPr>
          <w:rFonts w:ascii="Helvetica" w:hAnsi="Helvetica" w:cs="Arial"/>
          <w:sz w:val="20"/>
          <w:szCs w:val="24"/>
          <w:lang w:val="lt-LT"/>
        </w:rPr>
        <w:t>sudary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>t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-6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karbociklin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>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ciklin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>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>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sistema;</w:t>
      </w:r>
    </w:p>
    <w:p w14:paraId="1BC93400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Z yra -C(O)- arba -C(O)NH-;</w:t>
      </w:r>
    </w:p>
    <w:p w14:paraId="10DCAD95" w14:textId="4F8E7902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6-14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r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5-14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ar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5-10 narių </w:t>
      </w:r>
      <w:proofErr w:type="spellStart"/>
      <w:r w:rsidR="001B201B" w:rsidRPr="00E51FA3">
        <w:rPr>
          <w:rFonts w:ascii="Helvetica" w:hAnsi="Helvetica" w:cs="Arial"/>
          <w:sz w:val="20"/>
          <w:szCs w:val="24"/>
          <w:lang w:val="lt-LT"/>
        </w:rPr>
        <w:t>karbociklinio</w:t>
      </w:r>
      <w:proofErr w:type="spellEnd"/>
      <w:r w:rsidR="001B201B" w:rsidRPr="00E51FA3">
        <w:rPr>
          <w:rFonts w:ascii="Helvetica" w:hAnsi="Helvetica" w:cs="Arial"/>
          <w:sz w:val="20"/>
          <w:szCs w:val="24"/>
          <w:lang w:val="lt-LT"/>
        </w:rPr>
        <w:t xml:space="preserve"> žie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sistema, </w:t>
      </w:r>
      <w:r w:rsidR="00094FAB" w:rsidRPr="00E51FA3">
        <w:rPr>
          <w:rFonts w:ascii="Helvetica" w:hAnsi="Helvetica" w:cs="Arial"/>
          <w:sz w:val="20"/>
          <w:szCs w:val="24"/>
          <w:lang w:val="lt-LT"/>
        </w:rPr>
        <w:t>kur bet kuris iš j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pasirinktinai pakeistas vienu</w:t>
      </w:r>
      <w:r w:rsidR="00330A3D" w:rsidRPr="00E51FA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E51FA3">
        <w:rPr>
          <w:rFonts w:ascii="Helvetica" w:hAnsi="Helvetica" w:cs="Arial"/>
          <w:sz w:val="20"/>
          <w:szCs w:val="24"/>
          <w:lang w:val="lt-LT"/>
        </w:rPr>
        <w:t>daugiau pakaitų, parinktų iš:</w:t>
      </w:r>
    </w:p>
    <w:p w14:paraId="7CFBFA57" w14:textId="7E17EB6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halogen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>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, CN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nitr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9</w:t>
      </w:r>
      <w:r w:rsidRPr="00E51FA3">
        <w:rPr>
          <w:rFonts w:ascii="Helvetica" w:hAnsi="Helvetica" w:cs="Arial"/>
          <w:sz w:val="20"/>
          <w:szCs w:val="24"/>
          <w:lang w:val="lt-LT"/>
        </w:rPr>
        <w:t>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9</w:t>
      </w:r>
      <w:r w:rsidRPr="00E51FA3">
        <w:rPr>
          <w:rFonts w:ascii="Helvetica" w:hAnsi="Helvetica" w:cs="Arial"/>
          <w:sz w:val="20"/>
          <w:szCs w:val="24"/>
          <w:lang w:val="lt-LT"/>
        </w:rPr>
        <w:t>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, S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, N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E51FA3">
        <w:rPr>
          <w:rFonts w:ascii="Helvetica" w:hAnsi="Helvetica" w:cs="Arial"/>
          <w:sz w:val="20"/>
          <w:szCs w:val="24"/>
          <w:lang w:val="lt-LT"/>
        </w:rPr>
        <w:t>, 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, 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9</w:t>
      </w:r>
      <w:r w:rsidRPr="00E51FA3">
        <w:rPr>
          <w:rFonts w:ascii="Helvetica" w:hAnsi="Helvetica" w:cs="Arial"/>
          <w:sz w:val="20"/>
          <w:szCs w:val="24"/>
          <w:lang w:val="lt-LT"/>
        </w:rPr>
        <w:t>, C(O)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, C(O)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)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E51FA3">
        <w:rPr>
          <w:rFonts w:ascii="Helvetica" w:hAnsi="Helvetica" w:cs="Arial"/>
          <w:sz w:val="20"/>
          <w:szCs w:val="24"/>
          <w:lang w:val="lt-LT"/>
        </w:rPr>
        <w:t>),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E51FA3">
        <w:rPr>
          <w:rFonts w:ascii="Helvetica" w:hAnsi="Helvetica" w:cs="Arial"/>
          <w:sz w:val="20"/>
          <w:szCs w:val="24"/>
          <w:lang w:val="lt-LT"/>
        </w:rPr>
        <w:t>) 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69BFCF8E" w14:textId="28A4594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>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rba O(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i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>l</w:t>
      </w:r>
      <w:proofErr w:type="spellEnd"/>
      <w:r w:rsidR="001B201B"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094FAB" w:rsidRPr="00E51FA3">
        <w:rPr>
          <w:rFonts w:ascii="Helvetica" w:hAnsi="Helvetica" w:cs="Arial"/>
          <w:sz w:val="20"/>
          <w:szCs w:val="24"/>
          <w:lang w:val="lt-LT"/>
        </w:rPr>
        <w:t>kur bet kuris iš j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pasirinktinai pakeistas vienu</w:t>
      </w:r>
      <w:r w:rsidR="00330A3D" w:rsidRPr="00E51FA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daugiau pakaitų, parinktų iš halogeno, CN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nitr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9</w:t>
      </w:r>
      <w:r w:rsidRPr="00E51FA3">
        <w:rPr>
          <w:rFonts w:ascii="Helvetica" w:hAnsi="Helvetica" w:cs="Arial"/>
          <w:sz w:val="20"/>
          <w:szCs w:val="24"/>
          <w:lang w:val="lt-LT"/>
        </w:rPr>
        <w:t>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, S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, N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E51FA3">
        <w:rPr>
          <w:rFonts w:ascii="Helvetica" w:hAnsi="Helvetica" w:cs="Arial"/>
          <w:sz w:val="20"/>
          <w:szCs w:val="24"/>
          <w:lang w:val="lt-LT"/>
        </w:rPr>
        <w:t>, 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C(O)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C(O)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)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E51FA3">
        <w:rPr>
          <w:rFonts w:ascii="Helvetica" w:hAnsi="Helvetica" w:cs="Arial"/>
          <w:sz w:val="20"/>
          <w:szCs w:val="24"/>
          <w:lang w:val="lt-LT"/>
        </w:rPr>
        <w:t>) ir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E51FA3">
        <w:rPr>
          <w:rFonts w:ascii="Helvetica" w:hAnsi="Helvetica" w:cs="Arial"/>
          <w:sz w:val="20"/>
          <w:szCs w:val="24"/>
          <w:lang w:val="lt-LT"/>
        </w:rPr>
        <w:t>)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; ir</w:t>
      </w:r>
    </w:p>
    <w:p w14:paraId="7E8A6B0D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ai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nėra visiškai aromatinio pobūdžio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1F39C437" w14:textId="3BF43DE2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9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5 arba 6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 xml:space="preserve"> nari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r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ar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o sistema arba 3-7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 xml:space="preserve"> nari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F69FD" w:rsidRPr="00E51FA3">
        <w:rPr>
          <w:rFonts w:ascii="Helvetica" w:hAnsi="Helvetica" w:cs="Arial"/>
          <w:sz w:val="20"/>
          <w:szCs w:val="24"/>
          <w:lang w:val="lt-LT"/>
        </w:rPr>
        <w:t>karbociklin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ciklin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o sistema, </w:t>
      </w:r>
      <w:r w:rsidR="00094FAB" w:rsidRPr="00E51FA3">
        <w:rPr>
          <w:rFonts w:ascii="Helvetica" w:hAnsi="Helvetica" w:cs="Arial"/>
          <w:sz w:val="20"/>
          <w:szCs w:val="24"/>
          <w:lang w:val="lt-LT"/>
        </w:rPr>
        <w:t>kur bet kuris iš j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pasirinktinai pakeistas vienu arba daugiau pakaitų, parinktų iš halogeno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>-alkilo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</w:t>
      </w:r>
      <w:r w:rsidR="00CB3EF6" w:rsidRPr="00E51FA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, OH, O(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i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>l</w:t>
      </w:r>
      <w:proofErr w:type="spellEnd"/>
      <w:r w:rsidR="001B201B"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lang w:val="lt-LT"/>
        </w:rPr>
        <w:t>, O(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>l</w:t>
      </w:r>
      <w:proofErr w:type="spellEnd"/>
      <w:r w:rsidR="001B201B"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06293A71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H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benz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3-7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karbocikl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3-7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cikl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76B3A6F6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H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 arba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; arba</w:t>
      </w:r>
    </w:p>
    <w:p w14:paraId="6519281F" w14:textId="13B1CE3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kartu su azoto atomu, prie kurio jie yra prijungti, gali sudaryti 4-7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ciklinį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ą, pasirinktinai turintį vieną arba daugiau papildom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atomų</w:t>
      </w:r>
      <w:proofErr w:type="spellEnd"/>
      <w:r w:rsidR="00CB3EF6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pasirinktinai pakeistą vienu arba daugiau pakaitų, parinktų iš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ir halogeno; ir</w:t>
      </w:r>
    </w:p>
    <w:p w14:paraId="112517BD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iekvienas iš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5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5b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nepriklausomai H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 arba halogenas;</w:t>
      </w:r>
    </w:p>
    <w:p w14:paraId="570C6568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su sąlyga, kad:</w:t>
      </w:r>
    </w:p>
    <w:p w14:paraId="119B2605" w14:textId="27403C1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ai X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CH, Z yra -C(O)-</w:t>
      </w:r>
      <w:r w:rsidR="00CB3EF6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Y yra jungtis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nėra 5-10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ar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as, prijungtas prie Y per azoto atomą, ir</w:t>
      </w:r>
    </w:p>
    <w:p w14:paraId="329C8039" w14:textId="7A0E1135" w:rsidR="00CD48BC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CB3EF6" w:rsidRPr="00E51FA3">
        <w:rPr>
          <w:rFonts w:ascii="Helvetica" w:hAnsi="Helvetica" w:cs="Arial"/>
          <w:sz w:val="20"/>
          <w:szCs w:val="24"/>
          <w:lang w:val="lt-LT"/>
        </w:rPr>
        <w:t xml:space="preserve">junginiai, kurių formulė 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(A): </w:t>
      </w:r>
    </w:p>
    <w:p w14:paraId="1D698CE7" w14:textId="7F280CE1" w:rsidR="00CD48BC" w:rsidRPr="00E51FA3" w:rsidRDefault="00BF3402" w:rsidP="00E51FA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pict w14:anchorId="66F2803A">
          <v:shape id="_x0000_i1026" type="#_x0000_t75" style="width:250.35pt;height:160.35pt">
            <v:imagedata r:id="rId7" o:title=""/>
          </v:shape>
        </w:pict>
      </w:r>
    </w:p>
    <w:p w14:paraId="252554D8" w14:textId="4A56A1F4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etilas;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tret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.-butilas; T, U ir Y yra CH</w:t>
      </w:r>
      <w:r w:rsidR="00CB3EF6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Z yra N; i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C(O)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NHEt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, C(O)NH(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>, C(O)NH(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F, C(O)NH(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>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>, C(O)NH(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>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F, C(O)NH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C≡CH arba C(O)NH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CH=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CB3EF6" w:rsidRPr="00E51FA3">
        <w:rPr>
          <w:rFonts w:ascii="Helvetica" w:hAnsi="Helvetica" w:cs="Arial"/>
          <w:sz w:val="20"/>
          <w:szCs w:val="24"/>
          <w:lang w:val="lt-LT"/>
        </w:rPr>
        <w:t>atmestini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bet kokios </w:t>
      </w:r>
      <w:r w:rsidR="00CB3EF6" w:rsidRPr="00E51FA3">
        <w:rPr>
          <w:rFonts w:ascii="Helvetica" w:hAnsi="Helvetica" w:cs="Arial"/>
          <w:sz w:val="20"/>
          <w:szCs w:val="24"/>
          <w:lang w:val="lt-LT"/>
        </w:rPr>
        <w:t xml:space="preserve">junginių, kurių formulė (A)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tautomerinė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formos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enantiomerai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ir izotop</w:t>
      </w:r>
      <w:r w:rsidR="00CB3EF6" w:rsidRPr="00E51FA3">
        <w:rPr>
          <w:rFonts w:ascii="Helvetica" w:hAnsi="Helvetica" w:cs="Arial"/>
          <w:sz w:val="20"/>
          <w:szCs w:val="24"/>
          <w:lang w:val="lt-LT"/>
        </w:rPr>
        <w:t>iniai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variantai</w:t>
      </w:r>
      <w:r w:rsidR="00CB3EF6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B3EF6" w:rsidRPr="00E51FA3">
        <w:rPr>
          <w:rFonts w:ascii="Helvetica" w:hAnsi="Helvetica" w:cs="Arial"/>
          <w:sz w:val="20"/>
          <w:szCs w:val="24"/>
          <w:lang w:val="lt-LT"/>
        </w:rPr>
        <w:t xml:space="preserve">ir druskos 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bei </w:t>
      </w:r>
      <w:proofErr w:type="spellStart"/>
      <w:r w:rsidR="00CB3EF6" w:rsidRPr="00E51FA3">
        <w:rPr>
          <w:rFonts w:ascii="Helvetica" w:hAnsi="Helvetica" w:cs="Arial"/>
          <w:sz w:val="20"/>
          <w:szCs w:val="24"/>
          <w:lang w:val="lt-LT"/>
        </w:rPr>
        <w:t>solvatai</w:t>
      </w:r>
      <w:proofErr w:type="spellEnd"/>
      <w:r w:rsidR="00CB3EF6"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nėra </w:t>
      </w:r>
      <w:r w:rsidR="00CB3EF6" w:rsidRPr="00E51FA3">
        <w:rPr>
          <w:rFonts w:ascii="Helvetica" w:hAnsi="Helvetica" w:cs="Arial"/>
          <w:sz w:val="20"/>
          <w:szCs w:val="24"/>
          <w:lang w:val="lt-LT"/>
        </w:rPr>
        <w:t>atmestini</w:t>
      </w:r>
      <w:r w:rsidRPr="00E51FA3">
        <w:rPr>
          <w:rFonts w:ascii="Helvetica" w:hAnsi="Helvetica" w:cs="Arial"/>
          <w:sz w:val="20"/>
          <w:szCs w:val="24"/>
          <w:lang w:val="lt-LT"/>
        </w:rPr>
        <w:t>.</w:t>
      </w:r>
    </w:p>
    <w:p w14:paraId="46308FD5" w14:textId="77777777" w:rsidR="00CD48BC" w:rsidRPr="00E51FA3" w:rsidRDefault="00CD48BC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DC2BD77" w14:textId="68C24FCF" w:rsidR="00797A00" w:rsidRPr="00E51FA3" w:rsidRDefault="00797A00" w:rsidP="00E51FA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2.</w:t>
      </w:r>
      <w:r w:rsidR="00CD48BC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Junginys pagal 1 punktą, kur:</w:t>
      </w:r>
    </w:p>
    <w:p w14:paraId="32EB72E5" w14:textId="3FDADC8A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lastRenderedPageBreak/>
        <w:t>Z yra -C(O)-</w:t>
      </w:r>
      <w:r w:rsidR="005649E3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5b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H, </w:t>
      </w:r>
      <w:r w:rsidR="005649E3" w:rsidRPr="00E51FA3">
        <w:rPr>
          <w:rFonts w:ascii="Helvetica" w:hAnsi="Helvetica" w:cs="Arial"/>
          <w:sz w:val="20"/>
          <w:szCs w:val="24"/>
          <w:lang w:val="lt-LT"/>
        </w:rPr>
        <w:t>tokiu būdu, kad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jungin</w:t>
      </w:r>
      <w:r w:rsidR="005649E3" w:rsidRPr="00E51FA3">
        <w:rPr>
          <w:rFonts w:ascii="Helvetica" w:hAnsi="Helvetica" w:cs="Arial"/>
          <w:sz w:val="20"/>
          <w:szCs w:val="24"/>
          <w:lang w:val="lt-LT"/>
        </w:rPr>
        <w:t>i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formulė</w:t>
      </w:r>
      <w:r w:rsidR="005649E3" w:rsidRPr="00E51FA3">
        <w:rPr>
          <w:rFonts w:ascii="Helvetica" w:hAnsi="Helvetica" w:cs="Arial"/>
          <w:sz w:val="20"/>
          <w:szCs w:val="24"/>
          <w:lang w:val="lt-LT"/>
        </w:rPr>
        <w:t xml:space="preserve"> būt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Iz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): </w:t>
      </w:r>
    </w:p>
    <w:p w14:paraId="5808A69E" w14:textId="7C898ADF" w:rsidR="00CD48BC" w:rsidRPr="00E51FA3" w:rsidRDefault="00BF3402" w:rsidP="00E51FA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pict w14:anchorId="088F1440">
          <v:shape id="_x0000_i1027" type="#_x0000_t75" style="width:244pt;height:137.35pt">
            <v:imagedata r:id="rId8" o:title=""/>
          </v:shape>
        </w:pict>
      </w:r>
    </w:p>
    <w:p w14:paraId="0DA38DFE" w14:textId="7C01E55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5a</w:t>
      </w:r>
      <w:r w:rsidRPr="00E51FA3">
        <w:rPr>
          <w:rFonts w:ascii="Helvetica" w:hAnsi="Helvetica" w:cs="Arial"/>
          <w:sz w:val="20"/>
          <w:szCs w:val="24"/>
          <w:lang w:val="lt-LT"/>
        </w:rPr>
        <w:t>, X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lang w:val="lt-LT"/>
        </w:rPr>
        <w:t>, X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Y </w:t>
      </w:r>
      <w:r w:rsidR="00FA3DDB" w:rsidRPr="00E51FA3">
        <w:rPr>
          <w:rFonts w:ascii="Helvetica" w:hAnsi="Helvetica" w:cs="Arial"/>
          <w:sz w:val="20"/>
          <w:szCs w:val="24"/>
          <w:lang w:val="lt-LT"/>
        </w:rPr>
        <w:t>yra tokie, kaip apibrėžt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1 punkte; arba</w:t>
      </w:r>
    </w:p>
    <w:p w14:paraId="568AF1BC" w14:textId="2242921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Z yra -C(O)NH-, </w:t>
      </w:r>
      <w:r w:rsidR="00FA3DDB" w:rsidRPr="00E51FA3">
        <w:rPr>
          <w:rFonts w:ascii="Helvetica" w:hAnsi="Helvetica" w:cs="Arial"/>
          <w:sz w:val="20"/>
          <w:szCs w:val="24"/>
          <w:lang w:val="lt-LT"/>
        </w:rPr>
        <w:t>ir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5b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H, </w:t>
      </w:r>
      <w:r w:rsidR="00FA3DDB" w:rsidRPr="00E51FA3">
        <w:rPr>
          <w:rFonts w:ascii="Helvetica" w:hAnsi="Helvetica" w:cs="Arial"/>
          <w:sz w:val="20"/>
          <w:szCs w:val="24"/>
          <w:lang w:val="lt-LT"/>
        </w:rPr>
        <w:t>tokiu būdu, kad junginio formulė būt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Iy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): </w:t>
      </w:r>
    </w:p>
    <w:p w14:paraId="61574A4B" w14:textId="096631EF" w:rsidR="00CD48BC" w:rsidRPr="00E51FA3" w:rsidRDefault="00BF3402" w:rsidP="00E51FA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pict w14:anchorId="33CAF89B">
          <v:shape id="_x0000_i1028" type="#_x0000_t75" style="width:255.35pt;height:129pt">
            <v:imagedata r:id="rId9" o:title=""/>
          </v:shape>
        </w:pict>
      </w:r>
    </w:p>
    <w:p w14:paraId="2B68966F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5a</w:t>
      </w:r>
      <w:r w:rsidRPr="00E51FA3">
        <w:rPr>
          <w:rFonts w:ascii="Helvetica" w:hAnsi="Helvetica" w:cs="Arial"/>
          <w:sz w:val="20"/>
          <w:szCs w:val="24"/>
          <w:lang w:val="lt-LT"/>
        </w:rPr>
        <w:t>, X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lang w:val="lt-LT"/>
        </w:rPr>
        <w:t>, X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Y yra tokie, kaip apibrėžta 1 punkte.</w:t>
      </w:r>
    </w:p>
    <w:p w14:paraId="0F558432" w14:textId="77777777" w:rsidR="00CD48BC" w:rsidRPr="00E51FA3" w:rsidRDefault="00CD48BC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D223C34" w14:textId="2757438F" w:rsidR="00797A00" w:rsidRPr="00E51FA3" w:rsidRDefault="00797A00" w:rsidP="00E51FA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3.</w:t>
      </w:r>
      <w:r w:rsidR="00CD48BC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Junginys pagal 1 arba 2 punktą, ku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H, CN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etin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metilas, </w:t>
      </w:r>
      <w:r w:rsidR="00FA3DDB" w:rsidRPr="00E51FA3">
        <w:rPr>
          <w:rFonts w:ascii="Helvetica" w:hAnsi="Helvetica" w:cs="Arial"/>
          <w:sz w:val="20"/>
          <w:szCs w:val="24"/>
          <w:lang w:val="lt-LT"/>
        </w:rPr>
        <w:t>kur bet kuris iš j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nepakeistas arba pakeistas OH.</w:t>
      </w:r>
    </w:p>
    <w:p w14:paraId="2C75AC1D" w14:textId="77777777" w:rsidR="00CD48BC" w:rsidRPr="00E51FA3" w:rsidRDefault="00CD48BC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D55DD75" w14:textId="1F5B273A" w:rsidR="00797A00" w:rsidRPr="00E51FA3" w:rsidRDefault="00797A00" w:rsidP="00E51FA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.</w:t>
      </w:r>
      <w:r w:rsidR="00CD48BC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FA3DDB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FA3DDB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3 punktų, kur:</w:t>
      </w:r>
    </w:p>
    <w:p w14:paraId="421DC4E5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metilas arba etilas; ir</w:t>
      </w:r>
    </w:p>
    <w:p w14:paraId="0B17548B" w14:textId="23916EB9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, pasirinktinai pakeistas vienu arba daugiau pakaitų, pasirinktų iš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idroks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metoksi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etoksi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, -C(O)O-(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 ir -N(H)C(O)O-(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; arba kur:</w:t>
      </w:r>
    </w:p>
    <w:p w14:paraId="191319B0" w14:textId="5AE10EF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10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 arba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-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in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A3DDB" w:rsidRPr="00E51FA3">
        <w:rPr>
          <w:rFonts w:ascii="Helvetica" w:hAnsi="Helvetica" w:cs="Arial"/>
          <w:sz w:val="20"/>
          <w:szCs w:val="24"/>
          <w:lang w:val="lt-LT"/>
        </w:rPr>
        <w:t>kur bet kuris iš j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nepakeistas arba pakeistas vienu pakaitu, pasirinktu iš fluoro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4</w:t>
      </w:r>
      <w:r w:rsidRPr="00E51FA3">
        <w:rPr>
          <w:rFonts w:ascii="Helvetica" w:hAnsi="Helvetica" w:cs="Arial"/>
          <w:sz w:val="20"/>
          <w:szCs w:val="24"/>
          <w:lang w:val="lt-LT"/>
        </w:rPr>
        <w:t>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>, C(O)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>,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6</w:t>
      </w:r>
      <w:r w:rsidRPr="00E51FA3">
        <w:rPr>
          <w:rFonts w:ascii="Helvetica" w:hAnsi="Helvetica" w:cs="Arial"/>
          <w:sz w:val="20"/>
          <w:szCs w:val="24"/>
          <w:lang w:val="lt-LT"/>
        </w:rPr>
        <w:t>)S(O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6</w:t>
      </w:r>
      <w:r w:rsidRPr="00E51FA3">
        <w:rPr>
          <w:rFonts w:ascii="Helvetica" w:hAnsi="Helvetica" w:cs="Arial"/>
          <w:sz w:val="20"/>
          <w:szCs w:val="24"/>
          <w:lang w:val="lt-LT"/>
        </w:rPr>
        <w:t>)C(O)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>; kur</w:t>
      </w:r>
    </w:p>
    <w:p w14:paraId="0CCD2977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parinktas iš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en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pirid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ir 5 arba 6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ciklin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o;</w:t>
      </w:r>
    </w:p>
    <w:p w14:paraId="35BC7A5F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parinktas iš H arba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o; ir</w:t>
      </w:r>
    </w:p>
    <w:p w14:paraId="1AAF5493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H; arba</w:t>
      </w:r>
    </w:p>
    <w:p w14:paraId="534C3882" w14:textId="6E255034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3-7 narių </w:t>
      </w:r>
      <w:proofErr w:type="spellStart"/>
      <w:r w:rsidR="00FF69FD" w:rsidRPr="00E51FA3">
        <w:rPr>
          <w:rFonts w:ascii="Helvetica" w:hAnsi="Helvetica" w:cs="Arial"/>
          <w:sz w:val="20"/>
          <w:szCs w:val="24"/>
          <w:lang w:val="lt-LT"/>
        </w:rPr>
        <w:t>karbociklin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ciklin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o sistema, kuri yra nepakeista arba pakeista, kaip apibrėžta 1 punkte; arba</w:t>
      </w:r>
    </w:p>
    <w:p w14:paraId="2E20BA67" w14:textId="0F77919A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en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pirid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72EE1" w:rsidRPr="00E51FA3">
        <w:rPr>
          <w:rFonts w:ascii="Helvetica" w:hAnsi="Helvetica" w:cs="Arial"/>
          <w:sz w:val="20"/>
          <w:szCs w:val="24"/>
          <w:lang w:val="lt-LT"/>
        </w:rPr>
        <w:t>kurių kiekvienas yra neturintis pakait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rba pakeistas vienu arba daugiau pakaitų, parinktų iš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7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7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, kur kiekvienas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7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H arba metilas.</w:t>
      </w:r>
    </w:p>
    <w:p w14:paraId="45239ADB" w14:textId="77777777" w:rsidR="00CD48BC" w:rsidRPr="00E51FA3" w:rsidRDefault="00CD48BC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018A907" w14:textId="6EF5F720" w:rsidR="00797A00" w:rsidRPr="00E51FA3" w:rsidRDefault="00797A00" w:rsidP="00E51FA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5.</w:t>
      </w:r>
      <w:r w:rsidR="00CD48BC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Junginys pagal 4 punktą, kur:</w:t>
      </w:r>
    </w:p>
    <w:p w14:paraId="4D193042" w14:textId="5247C59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metilas arba CN</w:t>
      </w:r>
      <w:r w:rsidR="007442A1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bu yra metila</w:t>
      </w:r>
      <w:r w:rsidR="007442A1" w:rsidRPr="00E51FA3">
        <w:rPr>
          <w:rFonts w:ascii="Helvetica" w:hAnsi="Helvetica" w:cs="Arial"/>
          <w:sz w:val="20"/>
          <w:szCs w:val="24"/>
          <w:lang w:val="lt-LT"/>
        </w:rPr>
        <w:t>i</w:t>
      </w:r>
      <w:r w:rsidRPr="00E51FA3">
        <w:rPr>
          <w:rFonts w:ascii="Helvetica" w:hAnsi="Helvetica" w:cs="Arial"/>
          <w:sz w:val="20"/>
          <w:szCs w:val="24"/>
          <w:lang w:val="lt-LT"/>
        </w:rPr>
        <w:t>; arba</w:t>
      </w:r>
    </w:p>
    <w:p w14:paraId="5A5D2F17" w14:textId="05E7F776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jungiasi su anglies atomu, prie kurio jie yra prijungti</w:t>
      </w:r>
      <w:r w:rsidR="007442A1" w:rsidRPr="00E51FA3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7442A1" w:rsidRPr="00E51FA3">
        <w:rPr>
          <w:rFonts w:ascii="Helvetica" w:hAnsi="Helvetica" w:cs="Arial"/>
          <w:sz w:val="20"/>
          <w:szCs w:val="24"/>
          <w:lang w:val="lt-LT"/>
        </w:rPr>
        <w:t xml:space="preserve">kad </w:t>
      </w:r>
      <w:r w:rsidRPr="00E51FA3">
        <w:rPr>
          <w:rFonts w:ascii="Helvetica" w:hAnsi="Helvetica" w:cs="Arial"/>
          <w:sz w:val="20"/>
          <w:szCs w:val="24"/>
          <w:lang w:val="lt-LT"/>
        </w:rPr>
        <w:t>sudary</w:t>
      </w:r>
      <w:r w:rsidR="007442A1" w:rsidRPr="00E51FA3">
        <w:rPr>
          <w:rFonts w:ascii="Helvetica" w:hAnsi="Helvetica" w:cs="Arial"/>
          <w:sz w:val="20"/>
          <w:szCs w:val="24"/>
          <w:lang w:val="lt-LT"/>
        </w:rPr>
        <w:t>t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karbociklin</w:t>
      </w:r>
      <w:r w:rsidR="007442A1" w:rsidRPr="00E51FA3">
        <w:rPr>
          <w:rFonts w:ascii="Helvetica" w:hAnsi="Helvetica" w:cs="Arial"/>
          <w:sz w:val="20"/>
          <w:szCs w:val="24"/>
          <w:lang w:val="lt-LT"/>
        </w:rPr>
        <w:t>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ciklin</w:t>
      </w:r>
      <w:r w:rsidR="007442A1" w:rsidRPr="00E51FA3">
        <w:rPr>
          <w:rFonts w:ascii="Helvetica" w:hAnsi="Helvetica" w:cs="Arial"/>
          <w:sz w:val="20"/>
          <w:szCs w:val="24"/>
          <w:lang w:val="lt-LT"/>
        </w:rPr>
        <w:t>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o sistemą, </w:t>
      </w:r>
      <w:r w:rsidR="007442A1" w:rsidRPr="00E51FA3">
        <w:rPr>
          <w:rFonts w:ascii="Helvetica" w:hAnsi="Helvetica" w:cs="Arial"/>
          <w:sz w:val="20"/>
          <w:szCs w:val="24"/>
          <w:lang w:val="lt-LT"/>
        </w:rPr>
        <w:t>ir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H, metilas, metilas, pakeistas OH, CN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etinilu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C(O)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E51FA3">
        <w:rPr>
          <w:rFonts w:ascii="Helvetica" w:hAnsi="Helvetica" w:cs="Arial"/>
          <w:sz w:val="20"/>
          <w:szCs w:val="24"/>
          <w:lang w:val="lt-LT"/>
        </w:rPr>
        <w:t>, ku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A3DDB" w:rsidRPr="00E51FA3">
        <w:rPr>
          <w:rFonts w:ascii="Helvetica" w:hAnsi="Helvetica" w:cs="Arial"/>
          <w:sz w:val="20"/>
          <w:szCs w:val="24"/>
          <w:lang w:val="lt-LT"/>
        </w:rPr>
        <w:t>yra tok</w:t>
      </w:r>
      <w:r w:rsidR="007442A1" w:rsidRPr="00E51FA3">
        <w:rPr>
          <w:rFonts w:ascii="Helvetica" w:hAnsi="Helvetica" w:cs="Arial"/>
          <w:sz w:val="20"/>
          <w:szCs w:val="24"/>
          <w:lang w:val="lt-LT"/>
        </w:rPr>
        <w:t>s</w:t>
      </w:r>
      <w:r w:rsidR="00FA3DDB" w:rsidRPr="00E51FA3">
        <w:rPr>
          <w:rFonts w:ascii="Helvetica" w:hAnsi="Helvetica" w:cs="Arial"/>
          <w:sz w:val="20"/>
          <w:szCs w:val="24"/>
          <w:lang w:val="lt-LT"/>
        </w:rPr>
        <w:t>, kaip apibrėžt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7442A1" w:rsidRPr="00E51FA3">
        <w:rPr>
          <w:rFonts w:ascii="Helvetica" w:hAnsi="Helvetica" w:cs="Arial"/>
          <w:sz w:val="20"/>
          <w:szCs w:val="24"/>
          <w:lang w:val="lt-LT"/>
        </w:rPr>
        <w:t xml:space="preserve"> punkte</w:t>
      </w:r>
      <w:r w:rsidRPr="00E51FA3">
        <w:rPr>
          <w:rFonts w:ascii="Helvetica" w:hAnsi="Helvetica" w:cs="Arial"/>
          <w:sz w:val="20"/>
          <w:szCs w:val="24"/>
          <w:lang w:val="lt-LT"/>
        </w:rPr>
        <w:t>.</w:t>
      </w:r>
    </w:p>
    <w:p w14:paraId="45436D31" w14:textId="77777777" w:rsidR="00CD48BC" w:rsidRPr="00E51FA3" w:rsidRDefault="00CD48BC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7651F80" w14:textId="6E07B782" w:rsidR="00797A00" w:rsidRPr="00E51FA3" w:rsidRDefault="00797A00" w:rsidP="00E51FA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lastRenderedPageBreak/>
        <w:t>6.</w:t>
      </w:r>
      <w:r w:rsidR="00CD48BC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7442A1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7442A1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5 punktų, kur Y yra -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-, -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-,</w:t>
      </w:r>
      <w:r w:rsidR="007442A1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-CH(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>)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-, -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CH(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>)- arba -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-, ypač -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-; </w:t>
      </w:r>
      <w:r w:rsidR="00D55EEC" w:rsidRPr="00E51FA3">
        <w:rPr>
          <w:rFonts w:ascii="Helvetica" w:hAnsi="Helvetica" w:cs="Arial"/>
          <w:sz w:val="20"/>
          <w:szCs w:val="24"/>
          <w:lang w:val="lt-LT"/>
        </w:rPr>
        <w:t>ir (arba)</w:t>
      </w:r>
    </w:p>
    <w:p w14:paraId="2D766A10" w14:textId="03E12C69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5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5b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bu yra H </w:t>
      </w:r>
      <w:r w:rsidR="00D55EEC" w:rsidRPr="00E51FA3">
        <w:rPr>
          <w:rFonts w:ascii="Helvetica" w:hAnsi="Helvetica" w:cs="Arial"/>
          <w:sz w:val="20"/>
          <w:szCs w:val="24"/>
          <w:lang w:val="lt-LT"/>
        </w:rPr>
        <w:t>ir (arba)</w:t>
      </w:r>
    </w:p>
    <w:p w14:paraId="32CFA541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X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CH; ir (arba) kur:</w:t>
      </w:r>
    </w:p>
    <w:p w14:paraId="6303865A" w14:textId="4F971CE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6-11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r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grupė, parinkta iš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en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naft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indan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1,2,3,4-tetrahidronaftilo ir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benzocikloheptan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7442A1" w:rsidRPr="00E51FA3">
        <w:rPr>
          <w:rFonts w:ascii="Helvetica" w:hAnsi="Helvetica" w:cs="Arial"/>
          <w:sz w:val="20"/>
          <w:szCs w:val="24"/>
          <w:lang w:val="lt-LT"/>
        </w:rPr>
        <w:t>kur bet kuris iš j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pasirinktinai yra pakeistas, kaip apibrėžta 1 punkte; arba</w:t>
      </w:r>
    </w:p>
    <w:p w14:paraId="19461F70" w14:textId="0F5DAB8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5-10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ar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grupė, parinkta iš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pirid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chinolin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chinoksalin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indazol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indol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benzoksazol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dihidrobenzofuran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ur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tien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D780F" w:rsidRPr="00E51FA3">
        <w:rPr>
          <w:rFonts w:ascii="Helvetica" w:hAnsi="Helvetica" w:cs="Arial"/>
          <w:sz w:val="20"/>
          <w:szCs w:val="24"/>
          <w:lang w:val="lt-LT"/>
        </w:rPr>
        <w:t>kur bet kuris iš j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pasirinktinai yra pakeistas, kaip apibrėžta 1 punkte;</w:t>
      </w:r>
    </w:p>
    <w:p w14:paraId="3230BF04" w14:textId="48CDCA89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karbocikl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grupė, parinkta iš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cikloheks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damant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D780F" w:rsidRPr="00E51FA3">
        <w:rPr>
          <w:rFonts w:ascii="Helvetica" w:hAnsi="Helvetica" w:cs="Arial"/>
          <w:sz w:val="20"/>
          <w:szCs w:val="24"/>
          <w:lang w:val="lt-LT"/>
        </w:rPr>
        <w:t>kur bet kuris iš j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pasirinktinai yra pakeistas, kaip apibrėžta 1 punkte; arba</w:t>
      </w:r>
    </w:p>
    <w:p w14:paraId="131CC031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en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, pasirinktinai pakeistas vienu arba daugiau pakaitų, kaip apibrėžta 1 punkte; arba</w:t>
      </w:r>
    </w:p>
    <w:p w14:paraId="5105D311" w14:textId="05FEC0A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5-10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ar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parinktas iš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pirid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pirol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tien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ur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benzoksazol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imidazol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indol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indazol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7442A1" w:rsidRPr="00E51FA3">
        <w:rPr>
          <w:rFonts w:ascii="Helvetica" w:hAnsi="Helvetica" w:cs="Arial"/>
          <w:sz w:val="20"/>
          <w:szCs w:val="24"/>
          <w:lang w:val="lt-LT"/>
        </w:rPr>
        <w:t>kur bet kuris iš j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pasirinktinai yra pakeistas, kaip apibrėžta 1 punkte.</w:t>
      </w:r>
    </w:p>
    <w:p w14:paraId="4090B369" w14:textId="77777777" w:rsidR="00CD48BC" w:rsidRPr="00E51FA3" w:rsidRDefault="00CD48BC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89F4114" w14:textId="4D959567" w:rsidR="00797A00" w:rsidRPr="00E51FA3" w:rsidRDefault="00797A00" w:rsidP="00E51FA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7.</w:t>
      </w:r>
      <w:r w:rsidR="00CD48BC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Junginys pagal 6 punktą, ku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en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pakeistas OH grupe </w:t>
      </w:r>
      <w:r w:rsidR="00F519B1" w:rsidRPr="00E51FA3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Pr="00E51FA3">
        <w:rPr>
          <w:rFonts w:ascii="Helvetica" w:hAnsi="Helvetica" w:cs="Arial"/>
          <w:sz w:val="20"/>
          <w:szCs w:val="24"/>
          <w:lang w:val="lt-LT"/>
        </w:rPr>
        <w:t>2</w:t>
      </w:r>
      <w:r w:rsidR="00F519B1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rba 3 padėtyje ir pasirinktinai vienu arba daugiau papildomų pakaitų, parinktų iš:</w:t>
      </w:r>
    </w:p>
    <w:p w14:paraId="0090530B" w14:textId="3E076110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halo</w:t>
      </w:r>
      <w:r w:rsidR="00F519B1" w:rsidRPr="00E51FA3">
        <w:rPr>
          <w:rFonts w:ascii="Helvetica" w:hAnsi="Helvetica" w:cs="Arial"/>
          <w:sz w:val="20"/>
          <w:szCs w:val="24"/>
          <w:lang w:val="lt-LT"/>
        </w:rPr>
        <w:t>geno</w:t>
      </w:r>
      <w:r w:rsidRPr="00E51FA3">
        <w:rPr>
          <w:rFonts w:ascii="Helvetica" w:hAnsi="Helvetica" w:cs="Arial"/>
          <w:sz w:val="20"/>
          <w:szCs w:val="24"/>
          <w:lang w:val="lt-LT"/>
        </w:rPr>
        <w:t>, CN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9</w:t>
      </w:r>
      <w:r w:rsidRPr="00E51FA3">
        <w:rPr>
          <w:rFonts w:ascii="Helvetica" w:hAnsi="Helvetica" w:cs="Arial"/>
          <w:sz w:val="20"/>
          <w:szCs w:val="24"/>
          <w:lang w:val="lt-LT"/>
        </w:rPr>
        <w:t>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9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3BCE7801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, C(O)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7ADEA23E" w14:textId="3A438F64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</w:t>
      </w:r>
      <w:r w:rsidR="00F519B1" w:rsidRPr="00E51FA3">
        <w:rPr>
          <w:rFonts w:ascii="Helvetica" w:hAnsi="Helvetica" w:cs="Arial"/>
          <w:sz w:val="20"/>
          <w:szCs w:val="24"/>
          <w:lang w:val="lt-LT"/>
        </w:rPr>
        <w:t>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rba O(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i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>l</w:t>
      </w:r>
      <w:proofErr w:type="spellEnd"/>
      <w:r w:rsidR="001B201B"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094FAB" w:rsidRPr="00E51FA3">
        <w:rPr>
          <w:rFonts w:ascii="Helvetica" w:hAnsi="Helvetica" w:cs="Arial"/>
          <w:sz w:val="20"/>
          <w:szCs w:val="24"/>
          <w:lang w:val="lt-LT"/>
        </w:rPr>
        <w:t>kur bet kuris iš j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pasirinktinai pakeistas vienu arba daugiau pakaitų, parinktų iš halogeno, CN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9</w:t>
      </w:r>
      <w:r w:rsidRPr="00E51FA3">
        <w:rPr>
          <w:rFonts w:ascii="Helvetica" w:hAnsi="Helvetica" w:cs="Arial"/>
          <w:sz w:val="20"/>
          <w:szCs w:val="24"/>
          <w:lang w:val="lt-LT"/>
        </w:rPr>
        <w:t>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9</w:t>
      </w:r>
      <w:r w:rsidRPr="00E51FA3">
        <w:rPr>
          <w:rFonts w:ascii="Helvetica" w:hAnsi="Helvetica" w:cs="Arial"/>
          <w:sz w:val="20"/>
          <w:szCs w:val="24"/>
          <w:lang w:val="lt-LT"/>
        </w:rPr>
        <w:t>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N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4A030EB2" w14:textId="60AD4414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H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 arba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="00F519B1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rba N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fragmentui</w:t>
      </w:r>
      <w:r w:rsidR="00F519B1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jungiasi su azoto atomu, prie kurio jie yra prijungti</w:t>
      </w:r>
      <w:r w:rsidR="00F519B1" w:rsidRPr="00E51FA3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519B1" w:rsidRPr="00E51FA3">
        <w:rPr>
          <w:rFonts w:ascii="Helvetica" w:hAnsi="Helvetica" w:cs="Arial"/>
          <w:sz w:val="20"/>
          <w:szCs w:val="24"/>
          <w:lang w:val="lt-LT"/>
        </w:rPr>
        <w:t xml:space="preserve">kad </w:t>
      </w:r>
      <w:r w:rsidRPr="00E51FA3">
        <w:rPr>
          <w:rFonts w:ascii="Helvetica" w:hAnsi="Helvetica" w:cs="Arial"/>
          <w:sz w:val="20"/>
          <w:szCs w:val="24"/>
          <w:lang w:val="lt-LT"/>
        </w:rPr>
        <w:t>sudary</w:t>
      </w:r>
      <w:r w:rsidR="00F519B1" w:rsidRPr="00E51FA3">
        <w:rPr>
          <w:rFonts w:ascii="Helvetica" w:hAnsi="Helvetica" w:cs="Arial"/>
          <w:sz w:val="20"/>
          <w:szCs w:val="24"/>
          <w:lang w:val="lt-LT"/>
        </w:rPr>
        <w:t>t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 arba 6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ciklinį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ą, pasirinktinai turintį vieną arba daugiau papildom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atomų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ir pasirinktinai pakeist</w:t>
      </w:r>
      <w:r w:rsidR="00F519B1" w:rsidRPr="00E51FA3">
        <w:rPr>
          <w:rFonts w:ascii="Helvetica" w:hAnsi="Helvetica" w:cs="Arial"/>
          <w:sz w:val="20"/>
          <w:szCs w:val="24"/>
          <w:lang w:val="lt-LT"/>
        </w:rPr>
        <w:t>ą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vienu arba daugiau halogeno pakaitų;</w:t>
      </w:r>
    </w:p>
    <w:p w14:paraId="7257AB56" w14:textId="5CD64D7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A3DDB" w:rsidRPr="00E51FA3">
        <w:rPr>
          <w:rFonts w:ascii="Helvetica" w:hAnsi="Helvetica" w:cs="Arial"/>
          <w:sz w:val="20"/>
          <w:szCs w:val="24"/>
          <w:lang w:val="lt-LT"/>
        </w:rPr>
        <w:t>yra tok</w:t>
      </w:r>
      <w:r w:rsidR="00F519B1" w:rsidRPr="00E51FA3">
        <w:rPr>
          <w:rFonts w:ascii="Helvetica" w:hAnsi="Helvetica" w:cs="Arial"/>
          <w:sz w:val="20"/>
          <w:szCs w:val="24"/>
          <w:lang w:val="lt-LT"/>
        </w:rPr>
        <w:t>s</w:t>
      </w:r>
      <w:r w:rsidR="00FA3DDB" w:rsidRPr="00E51FA3">
        <w:rPr>
          <w:rFonts w:ascii="Helvetica" w:hAnsi="Helvetica" w:cs="Arial"/>
          <w:sz w:val="20"/>
          <w:szCs w:val="24"/>
          <w:lang w:val="lt-LT"/>
        </w:rPr>
        <w:t>, kaip apibrėžt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1 punkte; ir</w:t>
      </w:r>
    </w:p>
    <w:p w14:paraId="2854F8EE" w14:textId="2A05227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9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3-6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karbocikl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grupė arb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en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519B1" w:rsidRPr="00E51FA3">
        <w:rPr>
          <w:rFonts w:ascii="Helvetica" w:hAnsi="Helvetica" w:cs="Arial"/>
          <w:sz w:val="20"/>
          <w:szCs w:val="24"/>
          <w:lang w:val="lt-LT"/>
        </w:rPr>
        <w:t>kurių kiekvienas yr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pasirinktinai pakeistas vienu arba daugiau pakaitų, parinktų iš halogeno, metilo ir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metoksi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.</w:t>
      </w:r>
    </w:p>
    <w:p w14:paraId="39DA4A5C" w14:textId="77777777" w:rsidR="00CD48BC" w:rsidRPr="00E51FA3" w:rsidRDefault="00CD48BC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132BF89" w14:textId="0AC85603" w:rsidR="00CD48BC" w:rsidRPr="00E51FA3" w:rsidRDefault="00797A00" w:rsidP="00E51FA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8.</w:t>
      </w:r>
      <w:r w:rsidR="00CD48BC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F519B1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F519B1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7 punktų, kur Y yra -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-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enilas</w:t>
      </w:r>
      <w:proofErr w:type="spellEnd"/>
      <w:r w:rsidR="00F519B1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junginys yra junginys, kurio bendroji formulė (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Ia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): </w:t>
      </w:r>
    </w:p>
    <w:p w14:paraId="3C4B17C5" w14:textId="0280FA91" w:rsidR="00CD48BC" w:rsidRPr="00E51FA3" w:rsidRDefault="00BF3402" w:rsidP="00E51FA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pict w14:anchorId="20E2ECC0">
          <v:shape id="_x0000_i1029" type="#_x0000_t75" style="width:295.65pt;height:129.65pt">
            <v:imagedata r:id="rId10" o:title=""/>
          </v:shape>
        </w:pict>
      </w:r>
    </w:p>
    <w:p w14:paraId="42D98E13" w14:textId="27DBC47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</w:t>
      </w:r>
    </w:p>
    <w:p w14:paraId="2F2C53E8" w14:textId="74CDE6D2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5a</w:t>
      </w:r>
      <w:r w:rsidRPr="00E51FA3">
        <w:rPr>
          <w:rFonts w:ascii="Helvetica" w:hAnsi="Helvetica" w:cs="Arial"/>
          <w:sz w:val="20"/>
          <w:szCs w:val="24"/>
          <w:lang w:val="lt-LT"/>
        </w:rPr>
        <w:t>, X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X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A3DDB" w:rsidRPr="00E51FA3">
        <w:rPr>
          <w:rFonts w:ascii="Helvetica" w:hAnsi="Helvetica" w:cs="Arial"/>
          <w:sz w:val="20"/>
          <w:szCs w:val="24"/>
          <w:lang w:val="lt-LT"/>
        </w:rPr>
        <w:t>yra tokie, kaip apibrėžt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1 punkte;</w:t>
      </w:r>
    </w:p>
    <w:p w14:paraId="529BBF6D" w14:textId="78D7147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H, OH, halogenas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, -O(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i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>l</w:t>
      </w:r>
      <w:proofErr w:type="spellEnd"/>
      <w:r w:rsidR="001B201B"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3C0B91C3" w14:textId="7CBAF2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iekvienas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1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nepriklausomai H, halogenas, OH, CN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, -O(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i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>l</w:t>
      </w:r>
      <w:proofErr w:type="spellEnd"/>
      <w:r w:rsidR="001B201B"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rba C(O)O-(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i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>l</w:t>
      </w:r>
      <w:proofErr w:type="spellEnd"/>
      <w:r w:rsidR="001B201B"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lang w:val="lt-LT"/>
        </w:rPr>
        <w:t>; ir</w:t>
      </w:r>
    </w:p>
    <w:p w14:paraId="22E3C586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 yra 1 arba 2; arba</w:t>
      </w:r>
    </w:p>
    <w:p w14:paraId="758EAC55" w14:textId="77777777" w:rsidR="00C517DA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lastRenderedPageBreak/>
        <w:t>junginys, kurio bendroji formulė (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Id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 arba (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Ie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): </w:t>
      </w:r>
    </w:p>
    <w:p w14:paraId="70178913" w14:textId="705D7FDF" w:rsidR="00C517DA" w:rsidRPr="00E51FA3" w:rsidRDefault="00BF3402" w:rsidP="00E51FA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pict w14:anchorId="1B424BFD">
          <v:shape id="_x0000_i1030" type="#_x0000_t75" style="width:280.65pt;height:247pt">
            <v:imagedata r:id="rId11" o:title=""/>
          </v:shape>
        </w:pict>
      </w:r>
    </w:p>
    <w:p w14:paraId="171D7DCC" w14:textId="51F2826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</w:t>
      </w:r>
    </w:p>
    <w:p w14:paraId="616FC5F6" w14:textId="656F6E7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A3DDB" w:rsidRPr="00E51FA3">
        <w:rPr>
          <w:rFonts w:ascii="Helvetica" w:hAnsi="Helvetica" w:cs="Arial"/>
          <w:sz w:val="20"/>
          <w:szCs w:val="24"/>
          <w:lang w:val="lt-LT"/>
        </w:rPr>
        <w:t>yra tokie, kaip apibrėžt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1 punkte;</w:t>
      </w:r>
    </w:p>
    <w:p w14:paraId="180A59D1" w14:textId="08FC671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1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H, halogenas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C(O)O(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i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>l</w:t>
      </w:r>
      <w:proofErr w:type="spellEnd"/>
      <w:r w:rsidR="001B201B"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60246C88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1b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H, halogenas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 arba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; ir</w:t>
      </w:r>
    </w:p>
    <w:p w14:paraId="1809B6B3" w14:textId="2FFF9F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1c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H, halogenas, CN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 arba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.</w:t>
      </w:r>
    </w:p>
    <w:p w14:paraId="47B2B5E3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DF89C88" w14:textId="498914E2" w:rsidR="00797A00" w:rsidRPr="00E51FA3" w:rsidRDefault="00797A00" w:rsidP="00E51FA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9. </w:t>
      </w:r>
      <w:r w:rsidR="00F6105A" w:rsidRPr="00E51FA3">
        <w:rPr>
          <w:rFonts w:ascii="Helvetica" w:hAnsi="Helvetica" w:cs="Arial"/>
          <w:sz w:val="20"/>
          <w:szCs w:val="24"/>
          <w:lang w:val="lt-LT"/>
        </w:rPr>
        <w:t>Junginys pagal 1 punktą, parinktas iš</w:t>
      </w:r>
      <w:r w:rsidRPr="00E51FA3">
        <w:rPr>
          <w:rFonts w:ascii="Helvetica" w:hAnsi="Helvetica" w:cs="Arial"/>
          <w:sz w:val="20"/>
          <w:szCs w:val="24"/>
          <w:lang w:val="lt-LT"/>
        </w:rPr>
        <w:t>:</w:t>
      </w:r>
    </w:p>
    <w:p w14:paraId="6CAAE929" w14:textId="5CEEE91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1);</w:t>
      </w:r>
    </w:p>
    <w:p w14:paraId="1BE79ECD" w14:textId="6249458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damantil</w:t>
      </w:r>
      <w:r w:rsidRPr="00E51FA3">
        <w:rPr>
          <w:rFonts w:ascii="Helvetica" w:hAnsi="Helvetica" w:cs="Arial"/>
          <w:sz w:val="20"/>
          <w:szCs w:val="24"/>
          <w:lang w:val="lt-LT"/>
        </w:rPr>
        <w:t>)-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 xml:space="preserve">karboksamido </w:t>
      </w:r>
      <w:r w:rsidRPr="00E51FA3">
        <w:rPr>
          <w:rFonts w:ascii="Helvetica" w:hAnsi="Helvetica" w:cs="Arial"/>
          <w:sz w:val="20"/>
          <w:szCs w:val="24"/>
          <w:lang w:val="lt-LT"/>
        </w:rPr>
        <w:t>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1.3);</w:t>
      </w:r>
    </w:p>
    <w:p w14:paraId="3A597AE9" w14:textId="6697D4CA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3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oksi</w:t>
      </w:r>
      <w:r w:rsidRPr="00E51FA3">
        <w:rPr>
          <w:rFonts w:ascii="Helvetica" w:hAnsi="Helvetica" w:cs="Arial"/>
          <w:sz w:val="20"/>
          <w:szCs w:val="24"/>
          <w:lang w:val="lt-LT"/>
        </w:rPr>
        <w:t>-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prop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1.4);</w:t>
      </w:r>
    </w:p>
    <w:p w14:paraId="766EB587" w14:textId="5B63EBB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1.6);</w:t>
      </w:r>
    </w:p>
    <w:p w14:paraId="2832D1BD" w14:textId="162E34EF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1.7);</w:t>
      </w:r>
    </w:p>
    <w:p w14:paraId="175D45DC" w14:textId="5FC4EAA8" w:rsidR="00797A00" w:rsidRPr="00E51FA3" w:rsidRDefault="00C517DA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-</w:t>
      </w:r>
      <w:r w:rsidRPr="00E51FA3">
        <w:rPr>
          <w:rFonts w:ascii="Helvetica" w:hAnsi="Helvetica" w:cs="Arial"/>
          <w:sz w:val="20"/>
          <w:szCs w:val="24"/>
          <w:lang w:val="lt-LT"/>
        </w:rPr>
        <w:t>butil</w:t>
      </w:r>
      <w:proofErr w:type="spellEnd"/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N-[3-[[4-[[2-(5-</w:t>
      </w:r>
      <w:r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2-</w:t>
      </w:r>
      <w:r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-</w:t>
      </w:r>
      <w:r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]amino]-3-m</w:t>
      </w:r>
      <w:r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arbamat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o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1.8);</w:t>
      </w:r>
    </w:p>
    <w:p w14:paraId="705E50F1" w14:textId="01E7048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1.10);</w:t>
      </w:r>
    </w:p>
    <w:p w14:paraId="4E69B985" w14:textId="57994199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);</w:t>
      </w:r>
    </w:p>
    <w:p w14:paraId="79093BC9" w14:textId="4992823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,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dimetil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ropil</w:t>
      </w:r>
      <w:r w:rsidRPr="00E51FA3">
        <w:rPr>
          <w:rFonts w:ascii="Helvetica" w:hAnsi="Helvetica" w:cs="Arial"/>
          <w:sz w:val="20"/>
          <w:szCs w:val="24"/>
          <w:lang w:val="lt-LT"/>
        </w:rPr>
        <w:t>)-4-[[2-(4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.1a);</w:t>
      </w:r>
    </w:p>
    <w:p w14:paraId="3EF12967" w14:textId="5DF9B64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4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.2a);</w:t>
      </w:r>
    </w:p>
    <w:p w14:paraId="32D1C2AB" w14:textId="7F09710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6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.3a);</w:t>
      </w:r>
    </w:p>
    <w:p w14:paraId="2FADEECC" w14:textId="1E064E8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4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rom-</w:t>
      </w:r>
      <w:r w:rsidRPr="00E51FA3">
        <w:rPr>
          <w:rFonts w:ascii="Helvetica" w:hAnsi="Helvetica" w:cs="Arial"/>
          <w:sz w:val="20"/>
          <w:szCs w:val="24"/>
          <w:lang w:val="lt-LT"/>
        </w:rPr>
        <w:t>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.4a);</w:t>
      </w:r>
    </w:p>
    <w:p w14:paraId="55F6BAC2" w14:textId="210A7DA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.5a);</w:t>
      </w:r>
    </w:p>
    <w:p w14:paraId="213A1A82" w14:textId="66A34CF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-N-(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.6a);</w:t>
      </w:r>
    </w:p>
    <w:p w14:paraId="23C9AE06" w14:textId="7868644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2-(2,5-di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rom-</w:t>
      </w:r>
      <w:r w:rsidRPr="00E51FA3">
        <w:rPr>
          <w:rFonts w:ascii="Helvetica" w:hAnsi="Helvetica" w:cs="Arial"/>
          <w:sz w:val="20"/>
          <w:szCs w:val="24"/>
          <w:lang w:val="lt-LT"/>
        </w:rPr>
        <w:t>3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6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fenil</w:t>
      </w:r>
      <w:r w:rsidRPr="00E51FA3">
        <w:rPr>
          <w:rFonts w:ascii="Helvetica" w:hAnsi="Helvetica" w:cs="Arial"/>
          <w:sz w:val="20"/>
          <w:szCs w:val="24"/>
          <w:lang w:val="lt-LT"/>
        </w:rPr>
        <w:t>)acetamid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.7a);</w:t>
      </w:r>
    </w:p>
    <w:p w14:paraId="463FDED2" w14:textId="1BC6AFB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[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5-(trifluor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.5b);</w:t>
      </w:r>
    </w:p>
    <w:p w14:paraId="0123477D" w14:textId="44F15F4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.6b);</w:t>
      </w:r>
    </w:p>
    <w:p w14:paraId="0A5EBBE2" w14:textId="2138A51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[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4-(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trifluor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.7b);</w:t>
      </w:r>
    </w:p>
    <w:p w14:paraId="7BC7792C" w14:textId="32138BA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5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.8b);</w:t>
      </w:r>
    </w:p>
    <w:p w14:paraId="1111E617" w14:textId="7F2AF6F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lastRenderedPageBreak/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(6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indan-</w:t>
      </w:r>
      <w:r w:rsidRPr="00E51FA3">
        <w:rPr>
          <w:rFonts w:ascii="Helvetica" w:hAnsi="Helvetica" w:cs="Arial"/>
          <w:sz w:val="20"/>
          <w:szCs w:val="24"/>
          <w:lang w:val="lt-LT"/>
        </w:rPr>
        <w:t>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>)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.9b);</w:t>
      </w:r>
    </w:p>
    <w:p w14:paraId="0D3E65BC" w14:textId="2C7BE37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(7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indan-</w:t>
      </w:r>
      <w:r w:rsidRPr="00E51FA3">
        <w:rPr>
          <w:rFonts w:ascii="Helvetica" w:hAnsi="Helvetica" w:cs="Arial"/>
          <w:sz w:val="20"/>
          <w:szCs w:val="24"/>
          <w:lang w:val="lt-LT"/>
        </w:rPr>
        <w:t>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>)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.10b);</w:t>
      </w:r>
    </w:p>
    <w:p w14:paraId="5DE4F3FE" w14:textId="30327BD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2,5-di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rom-</w:t>
      </w:r>
      <w:r w:rsidRPr="00E51FA3">
        <w:rPr>
          <w:rFonts w:ascii="Helvetica" w:hAnsi="Helvetica" w:cs="Arial"/>
          <w:sz w:val="20"/>
          <w:szCs w:val="24"/>
          <w:lang w:val="lt-LT"/>
        </w:rPr>
        <w:t>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6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.11b);</w:t>
      </w:r>
    </w:p>
    <w:p w14:paraId="1C97C79E" w14:textId="38E88575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.12b);</w:t>
      </w:r>
    </w:p>
    <w:p w14:paraId="5A5C23C9" w14:textId="4B54B8F6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2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.13b);</w:t>
      </w:r>
    </w:p>
    <w:p w14:paraId="6EEDE66C" w14:textId="4CE7E595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.14b);</w:t>
      </w:r>
    </w:p>
    <w:p w14:paraId="1A69BB90" w14:textId="206F25E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.15b);</w:t>
      </w:r>
    </w:p>
    <w:p w14:paraId="62C7E0AD" w14:textId="2A1F8FB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.16b);</w:t>
      </w:r>
    </w:p>
    <w:p w14:paraId="7BB5FFAA" w14:textId="68C543FF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.17b);</w:t>
      </w:r>
    </w:p>
    <w:p w14:paraId="6B27DF1E" w14:textId="59065AC4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2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ti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);</w:t>
      </w:r>
    </w:p>
    <w:p w14:paraId="7BFA93FB" w14:textId="774A2AA5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daman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1);</w:t>
      </w:r>
    </w:p>
    <w:p w14:paraId="00D23595" w14:textId="235A91A2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4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2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2);</w:t>
      </w:r>
    </w:p>
    <w:p w14:paraId="09176AE0" w14:textId="42FDF0F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3);</w:t>
      </w:r>
    </w:p>
    <w:p w14:paraId="5D7486E3" w14:textId="349C5780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2-fur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i</w:t>
      </w:r>
      <w:r w:rsidRPr="00E51FA3">
        <w:rPr>
          <w:rFonts w:ascii="Helvetica" w:hAnsi="Helvetica" w:cs="Arial"/>
          <w:sz w:val="20"/>
          <w:szCs w:val="24"/>
          <w:lang w:val="lt-LT"/>
        </w:rPr>
        <w:t>l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]amino]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4);</w:t>
      </w:r>
    </w:p>
    <w:p w14:paraId="50E0451F" w14:textId="28AFC254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3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chlor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5);</w:t>
      </w:r>
    </w:p>
    <w:p w14:paraId="16B4ADF9" w14:textId="58B78B7F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1H-indol-3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6);</w:t>
      </w:r>
    </w:p>
    <w:p w14:paraId="374DC15D" w14:textId="23117E75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o-</w:t>
      </w:r>
      <w:proofErr w:type="spellStart"/>
      <w:r w:rsidR="004A74D6" w:rsidRPr="00E51FA3">
        <w:rPr>
          <w:rFonts w:ascii="Helvetica" w:hAnsi="Helvetica" w:cs="Arial"/>
          <w:sz w:val="20"/>
          <w:szCs w:val="24"/>
          <w:lang w:val="lt-LT"/>
        </w:rPr>
        <w:t>tol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7);</w:t>
      </w:r>
    </w:p>
    <w:p w14:paraId="3D5C9B09" w14:textId="293D78BF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3,4-di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chlor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8);</w:t>
      </w:r>
    </w:p>
    <w:p w14:paraId="399D389D" w14:textId="6B81950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3-fluor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9);</w:t>
      </w:r>
    </w:p>
    <w:p w14:paraId="75B8CC2C" w14:textId="6B37E652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10);</w:t>
      </w:r>
    </w:p>
    <w:p w14:paraId="685CDF4B" w14:textId="6769C394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p-</w:t>
      </w:r>
      <w:proofErr w:type="spellStart"/>
      <w:r w:rsidR="004A74D6" w:rsidRPr="00E51FA3">
        <w:rPr>
          <w:rFonts w:ascii="Helvetica" w:hAnsi="Helvetica" w:cs="Arial"/>
          <w:sz w:val="20"/>
          <w:szCs w:val="24"/>
          <w:lang w:val="lt-LT"/>
        </w:rPr>
        <w:t>tol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11);</w:t>
      </w:r>
    </w:p>
    <w:p w14:paraId="6938AA9E" w14:textId="2EEED73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2-flu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or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12);</w:t>
      </w:r>
    </w:p>
    <w:p w14:paraId="30FC25F0" w14:textId="290BC4C6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4-flu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or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13);</w:t>
      </w:r>
    </w:p>
    <w:p w14:paraId="736774B8" w14:textId="6E952A3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m-</w:t>
      </w:r>
      <w:proofErr w:type="spellStart"/>
      <w:r w:rsidR="004A74D6" w:rsidRPr="00E51FA3">
        <w:rPr>
          <w:rFonts w:ascii="Helvetica" w:hAnsi="Helvetica" w:cs="Arial"/>
          <w:sz w:val="20"/>
          <w:szCs w:val="24"/>
          <w:lang w:val="lt-LT"/>
        </w:rPr>
        <w:t>tol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14);</w:t>
      </w:r>
    </w:p>
    <w:p w14:paraId="07FD7337" w14:textId="3C5BD01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1,3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b</w:t>
      </w:r>
      <w:r w:rsidRPr="00E51FA3">
        <w:rPr>
          <w:rFonts w:ascii="Helvetica" w:hAnsi="Helvetica" w:cs="Arial"/>
          <w:sz w:val="20"/>
          <w:szCs w:val="24"/>
          <w:lang w:val="lt-LT"/>
        </w:rPr>
        <w:t>enz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oksa</w:t>
      </w:r>
      <w:r w:rsidRPr="00E51FA3">
        <w:rPr>
          <w:rFonts w:ascii="Helvetica" w:hAnsi="Helvetica" w:cs="Arial"/>
          <w:sz w:val="20"/>
          <w:szCs w:val="24"/>
          <w:lang w:val="lt-LT"/>
        </w:rPr>
        <w:t>zol-6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15);</w:t>
      </w:r>
    </w:p>
    <w:p w14:paraId="3F4947F6" w14:textId="72C4A136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3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16);</w:t>
      </w:r>
    </w:p>
    <w:p w14:paraId="1D64FDE8" w14:textId="679C61E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2,6-di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chlor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17);</w:t>
      </w:r>
    </w:p>
    <w:p w14:paraId="6F592ACC" w14:textId="2A0C73B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3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18);</w:t>
      </w:r>
    </w:p>
    <w:p w14:paraId="083B1736" w14:textId="26934AF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-4-[[2-(3,5-dichloro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19);</w:t>
      </w:r>
    </w:p>
    <w:p w14:paraId="461AA429" w14:textId="4E4D530F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2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chlor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20);</w:t>
      </w:r>
    </w:p>
    <w:p w14:paraId="5366379E" w14:textId="45109B2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21);</w:t>
      </w:r>
    </w:p>
    <w:p w14:paraId="5E2D10BC" w14:textId="2A9117A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(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indan-</w:t>
      </w:r>
      <w:r w:rsidRPr="00E51FA3">
        <w:rPr>
          <w:rFonts w:ascii="Helvetica" w:hAnsi="Helvetica" w:cs="Arial"/>
          <w:sz w:val="20"/>
          <w:szCs w:val="24"/>
          <w:lang w:val="lt-LT"/>
        </w:rPr>
        <w:t>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mino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22);</w:t>
      </w:r>
    </w:p>
    <w:p w14:paraId="3A503D5F" w14:textId="136A6BDF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(2-quin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oksa</w:t>
      </w:r>
      <w:r w:rsidRPr="00E51FA3">
        <w:rPr>
          <w:rFonts w:ascii="Helvetica" w:hAnsi="Helvetica" w:cs="Arial"/>
          <w:sz w:val="20"/>
          <w:szCs w:val="24"/>
          <w:lang w:val="lt-LT"/>
        </w:rPr>
        <w:t>lin-6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) 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23);</w:t>
      </w:r>
    </w:p>
    <w:p w14:paraId="03D39624" w14:textId="0BE6F982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2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naf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24);</w:t>
      </w:r>
    </w:p>
    <w:p w14:paraId="3EDEF162" w14:textId="4786D6FA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(2,3-di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</w:t>
      </w:r>
      <w:r w:rsidRPr="00E51FA3">
        <w:rPr>
          <w:rFonts w:ascii="Helvetica" w:hAnsi="Helvetica" w:cs="Arial"/>
          <w:sz w:val="20"/>
          <w:szCs w:val="24"/>
          <w:lang w:val="lt-LT"/>
        </w:rPr>
        <w:t>benzofuran-3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>amino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25);</w:t>
      </w:r>
    </w:p>
    <w:p w14:paraId="4CA0D36A" w14:textId="57D4BC05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(6,7,8,9-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</w:t>
      </w:r>
      <w:r w:rsidRPr="00E51FA3">
        <w:rPr>
          <w:rFonts w:ascii="Helvetica" w:hAnsi="Helvetica" w:cs="Arial"/>
          <w:sz w:val="20"/>
          <w:szCs w:val="24"/>
          <w:lang w:val="lt-LT"/>
        </w:rPr>
        <w:t>-5H-benzo[7]anulen-5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amino)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26);</w:t>
      </w:r>
    </w:p>
    <w:p w14:paraId="0C81D35E" w14:textId="3E262F2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(tetralin-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amino)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27);</w:t>
      </w:r>
    </w:p>
    <w:p w14:paraId="0742E697" w14:textId="40774379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6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chinol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29);</w:t>
      </w:r>
    </w:p>
    <w:p w14:paraId="68E38FB8" w14:textId="338E624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1-(3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chlor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propan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31);</w:t>
      </w:r>
    </w:p>
    <w:p w14:paraId="07333632" w14:textId="6522573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2,3-di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</w:t>
      </w:r>
      <w:r w:rsidRPr="00E51FA3">
        <w:rPr>
          <w:rFonts w:ascii="Helvetica" w:hAnsi="Helvetica" w:cs="Arial"/>
          <w:sz w:val="20"/>
          <w:szCs w:val="24"/>
          <w:lang w:val="lt-LT"/>
        </w:rPr>
        <w:t>-1,4-benzodio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ks</w:t>
      </w:r>
      <w:r w:rsidRPr="00E51FA3">
        <w:rPr>
          <w:rFonts w:ascii="Helvetica" w:hAnsi="Helvetica" w:cs="Arial"/>
          <w:sz w:val="20"/>
          <w:szCs w:val="24"/>
          <w:lang w:val="lt-LT"/>
        </w:rPr>
        <w:t>in-6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32);</w:t>
      </w:r>
    </w:p>
    <w:p w14:paraId="30E017BC" w14:textId="011E3B1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,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dim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-4-[(2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izo</w:t>
      </w:r>
      <w:r w:rsidRPr="00E51FA3">
        <w:rPr>
          <w:rFonts w:ascii="Helvetica" w:hAnsi="Helvetica" w:cs="Arial"/>
          <w:sz w:val="20"/>
          <w:szCs w:val="24"/>
          <w:lang w:val="lt-LT"/>
        </w:rPr>
        <w:t>chroman-1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)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33);</w:t>
      </w:r>
    </w:p>
    <w:p w14:paraId="0740AA9E" w14:textId="5240F40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4,4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difluor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34);</w:t>
      </w:r>
    </w:p>
    <w:p w14:paraId="2473AB76" w14:textId="14111B0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,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dim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-4-[[2-[4-(tri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fluor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35);</w:t>
      </w:r>
    </w:p>
    <w:p w14:paraId="12ED858E" w14:textId="1E00142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lastRenderedPageBreak/>
        <w:t>N-(1,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dim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-4-[[2-[3-(tri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fluor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-1H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pirazol</w:t>
      </w:r>
      <w:r w:rsidRPr="00E51FA3">
        <w:rPr>
          <w:rFonts w:ascii="Helvetica" w:hAnsi="Helvetica" w:cs="Arial"/>
          <w:sz w:val="20"/>
          <w:szCs w:val="24"/>
          <w:lang w:val="lt-LT"/>
        </w:rPr>
        <w:t>-4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] amino]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36);</w:t>
      </w:r>
    </w:p>
    <w:p w14:paraId="753249A7" w14:textId="2072C20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,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dim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-4-[[2-[3-(tri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fluor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37);</w:t>
      </w:r>
    </w:p>
    <w:p w14:paraId="37400766" w14:textId="1682ECE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,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dim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-4-[[2-[2-(tri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fluor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38);</w:t>
      </w:r>
    </w:p>
    <w:p w14:paraId="7FF56698" w14:textId="3F9366F0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,3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dihidro</w:t>
      </w:r>
      <w:r w:rsidRPr="00E51FA3">
        <w:rPr>
          <w:rFonts w:ascii="Helvetica" w:hAnsi="Helvetica" w:cs="Arial"/>
          <w:sz w:val="20"/>
          <w:szCs w:val="24"/>
          <w:lang w:val="lt-LT"/>
        </w:rPr>
        <w:t>-1,4-benz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oksa</w:t>
      </w:r>
      <w:r w:rsidRPr="00E51FA3">
        <w:rPr>
          <w:rFonts w:ascii="Helvetica" w:hAnsi="Helvetica" w:cs="Arial"/>
          <w:sz w:val="20"/>
          <w:szCs w:val="24"/>
          <w:lang w:val="lt-LT"/>
        </w:rPr>
        <w:t>zin-4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39);</w:t>
      </w:r>
    </w:p>
    <w:p w14:paraId="04148866" w14:textId="20228EF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5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);</w:t>
      </w:r>
    </w:p>
    <w:p w14:paraId="6E04408E" w14:textId="4F734900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(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.2);</w:t>
      </w:r>
    </w:p>
    <w:p w14:paraId="4CDCBA50" w14:textId="45D4BA42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(1,1,2-tr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prop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.6);</w:t>
      </w:r>
    </w:p>
    <w:p w14:paraId="35F86A58" w14:textId="33B8C11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izo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rop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.7);</w:t>
      </w:r>
    </w:p>
    <w:p w14:paraId="2AC352B6" w14:textId="05E42CB5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(4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piran</w:t>
      </w:r>
      <w:r w:rsidRPr="00E51FA3">
        <w:rPr>
          <w:rFonts w:ascii="Helvetica" w:hAnsi="Helvetica" w:cs="Arial"/>
          <w:sz w:val="20"/>
          <w:szCs w:val="24"/>
          <w:lang w:val="lt-LT"/>
        </w:rPr>
        <w:t>-4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.9);</w:t>
      </w:r>
    </w:p>
    <w:p w14:paraId="61F0D16D" w14:textId="47E9D9F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piran</w:t>
      </w:r>
      <w:r w:rsidRPr="00E51FA3">
        <w:rPr>
          <w:rFonts w:ascii="Helvetica" w:hAnsi="Helvetica" w:cs="Arial"/>
          <w:sz w:val="20"/>
          <w:szCs w:val="24"/>
          <w:lang w:val="lt-LT"/>
        </w:rPr>
        <w:t>-4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.11);</w:t>
      </w:r>
    </w:p>
    <w:p w14:paraId="69AB1F81" w14:textId="652EB43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fenil</w:t>
      </w:r>
      <w:r w:rsidRPr="00E51FA3">
        <w:rPr>
          <w:rFonts w:ascii="Helvetica" w:hAnsi="Helvetica" w:cs="Arial"/>
          <w:sz w:val="20"/>
          <w:szCs w:val="24"/>
          <w:lang w:val="lt-LT"/>
        </w:rPr>
        <w:t>)acetamido]-N-[(1s,4s)-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.12);</w:t>
      </w:r>
    </w:p>
    <w:p w14:paraId="2C9FC468" w14:textId="53333C66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antr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.13);</w:t>
      </w:r>
    </w:p>
    <w:p w14:paraId="6423B2EF" w14:textId="54715C8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1,1,2-tr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prop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.14);</w:t>
      </w:r>
    </w:p>
    <w:p w14:paraId="0169226E" w14:textId="33855DC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3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bi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Pr="00E51FA3">
        <w:rPr>
          <w:rFonts w:ascii="Helvetica" w:hAnsi="Helvetica" w:cs="Arial"/>
          <w:sz w:val="20"/>
          <w:szCs w:val="24"/>
          <w:lang w:val="lt-LT"/>
        </w:rPr>
        <w:t>[1.1.1]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pentanil</w:t>
      </w:r>
      <w:r w:rsidRPr="00E51FA3">
        <w:rPr>
          <w:rFonts w:ascii="Helvetica" w:hAnsi="Helvetica" w:cs="Arial"/>
          <w:sz w:val="20"/>
          <w:szCs w:val="24"/>
          <w:lang w:val="lt-LT"/>
        </w:rPr>
        <w:t>)-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.15);</w:t>
      </w:r>
    </w:p>
    <w:p w14:paraId="5F12B97C" w14:textId="351C7114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(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.16);</w:t>
      </w:r>
    </w:p>
    <w:p w14:paraId="1F21EE0B" w14:textId="42AFB453" w:rsidR="00797A00" w:rsidRPr="00E51FA3" w:rsidRDefault="00C517DA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-</w:t>
      </w:r>
      <w:r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-3-[[4-[[2-(5-</w:t>
      </w:r>
      <w:r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2-</w:t>
      </w:r>
      <w:r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-</w:t>
      </w:r>
      <w:r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piperidin-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oksilato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8.1);</w:t>
      </w:r>
    </w:p>
    <w:p w14:paraId="2529757D" w14:textId="7888B77A" w:rsidR="00797A00" w:rsidRPr="00E51FA3" w:rsidRDefault="00C517DA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-</w:t>
      </w:r>
      <w:r w:rsidRPr="00E51FA3">
        <w:rPr>
          <w:rFonts w:ascii="Helvetica" w:hAnsi="Helvetica" w:cs="Arial"/>
          <w:sz w:val="20"/>
          <w:szCs w:val="24"/>
          <w:lang w:val="lt-LT"/>
        </w:rPr>
        <w:t>butil</w:t>
      </w:r>
      <w:proofErr w:type="spellEnd"/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(1r,5s,6s)-6-{4-[2-(5-</w:t>
      </w:r>
      <w:r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2-</w:t>
      </w:r>
      <w:r w:rsidRPr="00E51FA3">
        <w:rPr>
          <w:rFonts w:ascii="Helvetica" w:hAnsi="Helvetica" w:cs="Arial"/>
          <w:sz w:val="20"/>
          <w:szCs w:val="24"/>
          <w:lang w:val="lt-LT"/>
        </w:rPr>
        <w:t>hidroksifen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)acetamido]</w:t>
      </w:r>
      <w:r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2-amido}-3-azabi</w:t>
      </w:r>
      <w:r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0131D2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[3.1.0]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heksan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-3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oksilato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8.3);</w:t>
      </w:r>
    </w:p>
    <w:p w14:paraId="34D89DC2" w14:textId="1CEE0F2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prop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9.2);</w:t>
      </w:r>
    </w:p>
    <w:p w14:paraId="3CABD4E1" w14:textId="15DB0E04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10);</w:t>
      </w:r>
    </w:p>
    <w:p w14:paraId="0C71BDED" w14:textId="13B65311" w:rsidR="00797A00" w:rsidRPr="00E51FA3" w:rsidRDefault="00C71BAE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metil</w:t>
      </w:r>
      <w:proofErr w:type="spellEnd"/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3-[2-[[2-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)-4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]amino]-2-</w:t>
      </w:r>
      <w:r w:rsidRPr="00E51FA3">
        <w:rPr>
          <w:rFonts w:ascii="Helvetica" w:hAnsi="Helvetica" w:cs="Arial"/>
          <w:sz w:val="20"/>
          <w:szCs w:val="24"/>
          <w:lang w:val="lt-LT"/>
        </w:rPr>
        <w:t>okso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]-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-benzoat</w:t>
      </w:r>
      <w:r w:rsidRPr="00E51FA3">
        <w:rPr>
          <w:rFonts w:ascii="Helvetica" w:hAnsi="Helvetica" w:cs="Arial"/>
          <w:sz w:val="20"/>
          <w:szCs w:val="24"/>
          <w:lang w:val="lt-LT"/>
        </w:rPr>
        <w:t>o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13);</w:t>
      </w:r>
    </w:p>
    <w:p w14:paraId="676A5942" w14:textId="14F5F2A6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5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15);</w:t>
      </w:r>
    </w:p>
    <w:p w14:paraId="72ED9F5A" w14:textId="2FDC12D2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2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19);</w:t>
      </w:r>
    </w:p>
    <w:p w14:paraId="2D1CF876" w14:textId="4CF7FF2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5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0);</w:t>
      </w:r>
    </w:p>
    <w:p w14:paraId="501021EC" w14:textId="2CED86F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-4-[[(1R) 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arb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1S)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indan-</w:t>
      </w:r>
      <w:r w:rsidRPr="00E51FA3">
        <w:rPr>
          <w:rFonts w:ascii="Helvetica" w:hAnsi="Helvetica" w:cs="Arial"/>
          <w:sz w:val="20"/>
          <w:szCs w:val="24"/>
          <w:lang w:val="lt-LT"/>
        </w:rPr>
        <w:t>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1a);</w:t>
      </w:r>
    </w:p>
    <w:p w14:paraId="09674B1A" w14:textId="3081E249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-4-[[(1R) 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arb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1S)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indan-</w:t>
      </w:r>
      <w:r w:rsidRPr="00E51FA3">
        <w:rPr>
          <w:rFonts w:ascii="Helvetica" w:hAnsi="Helvetica" w:cs="Arial"/>
          <w:sz w:val="20"/>
          <w:szCs w:val="24"/>
          <w:lang w:val="lt-LT"/>
        </w:rPr>
        <w:t>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1b);</w:t>
      </w:r>
    </w:p>
    <w:p w14:paraId="0093A6A9" w14:textId="20603D8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acetil</w:t>
      </w:r>
      <w:r w:rsidRPr="00E51FA3">
        <w:rPr>
          <w:rFonts w:ascii="Helvetica" w:hAnsi="Helvetica" w:cs="Arial"/>
          <w:sz w:val="20"/>
          <w:szCs w:val="24"/>
          <w:lang w:val="lt-LT"/>
        </w:rPr>
        <w:t>)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2);</w:t>
      </w:r>
    </w:p>
    <w:p w14:paraId="6BA2E917" w14:textId="11F9F5D2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(3,3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dimetil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butanoil</w:t>
      </w:r>
      <w:r w:rsidRPr="00E51FA3">
        <w:rPr>
          <w:rFonts w:ascii="Helvetica" w:hAnsi="Helvetica" w:cs="Arial"/>
          <w:sz w:val="20"/>
          <w:szCs w:val="24"/>
          <w:lang w:val="lt-LT"/>
        </w:rPr>
        <w:t>amino)-N-(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2.1);</w:t>
      </w:r>
    </w:p>
    <w:p w14:paraId="7CC28B0F" w14:textId="3C6D5B3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(2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k</w:t>
      </w:r>
      <w:r w:rsidRPr="00E51FA3">
        <w:rPr>
          <w:rFonts w:ascii="Helvetica" w:hAnsi="Helvetica" w:cs="Arial"/>
          <w:sz w:val="20"/>
          <w:szCs w:val="24"/>
          <w:lang w:val="lt-LT"/>
        </w:rPr>
        <w:t>lo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pentil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)amino]-N-(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2.2);</w:t>
      </w:r>
    </w:p>
    <w:p w14:paraId="7F64A772" w14:textId="1059533A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4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2.3);</w:t>
      </w:r>
    </w:p>
    <w:p w14:paraId="5A5CE0E6" w14:textId="735383B0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4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hlor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prop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3);</w:t>
      </w:r>
    </w:p>
    <w:p w14:paraId="29EB2FD5" w14:textId="41AC949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3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hlor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(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prop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3.1);</w:t>
      </w:r>
    </w:p>
    <w:p w14:paraId="3B0E983C" w14:textId="0CD9790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5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(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prop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3.2);</w:t>
      </w:r>
    </w:p>
    <w:p w14:paraId="39A674AD" w14:textId="1900103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(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inda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mino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3.3);</w:t>
      </w:r>
    </w:p>
    <w:p w14:paraId="6C4C9B3D" w14:textId="3136F7D0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[2-(</w:t>
      </w:r>
      <w:proofErr w:type="spellStart"/>
      <w:r w:rsidR="00051670" w:rsidRPr="00E51FA3">
        <w:rPr>
          <w:rFonts w:ascii="Helvetica" w:hAnsi="Helvetica" w:cs="Arial"/>
          <w:sz w:val="20"/>
          <w:szCs w:val="24"/>
          <w:lang w:val="lt-LT"/>
        </w:rPr>
        <w:t>difluor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oksi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3.4);</w:t>
      </w:r>
    </w:p>
    <w:p w14:paraId="7332D539" w14:textId="026F7735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[2-(</w:t>
      </w:r>
      <w:proofErr w:type="spellStart"/>
      <w:r w:rsidR="00051670" w:rsidRPr="00E51FA3">
        <w:rPr>
          <w:rFonts w:ascii="Helvetica" w:hAnsi="Helvetica" w:cs="Arial"/>
          <w:sz w:val="20"/>
          <w:szCs w:val="24"/>
          <w:lang w:val="lt-LT"/>
        </w:rPr>
        <w:t>difluor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3.5);</w:t>
      </w:r>
    </w:p>
    <w:p w14:paraId="0647E266" w14:textId="6F068F5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3,4-diflu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or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3.6);</w:t>
      </w:r>
    </w:p>
    <w:p w14:paraId="382F7446" w14:textId="03323FA9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3,5-diflu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or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3.7);</w:t>
      </w:r>
    </w:p>
    <w:p w14:paraId="18DC84D0" w14:textId="38F2C086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lastRenderedPageBreak/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2,3-diflu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or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3.8);</w:t>
      </w:r>
    </w:p>
    <w:p w14:paraId="4CCF6B5F" w14:textId="46E76ED4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hlor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piran</w:t>
      </w:r>
      <w:r w:rsidRPr="00E51FA3">
        <w:rPr>
          <w:rFonts w:ascii="Helvetica" w:hAnsi="Helvetica" w:cs="Arial"/>
          <w:sz w:val="20"/>
          <w:szCs w:val="24"/>
          <w:lang w:val="lt-LT"/>
        </w:rPr>
        <w:t>-4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3.9);</w:t>
      </w:r>
    </w:p>
    <w:p w14:paraId="40797F13" w14:textId="7108B8AF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)-4-[[2-(6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chinol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3.11);</w:t>
      </w:r>
    </w:p>
    <w:p w14:paraId="544BCFE8" w14:textId="15BCB9A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[2-(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tri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fluor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3.12);</w:t>
      </w:r>
    </w:p>
    <w:p w14:paraId="258C1F8A" w14:textId="4A2D7549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b</w:t>
      </w:r>
      <w:r w:rsidRPr="00E51FA3">
        <w:rPr>
          <w:rFonts w:ascii="Helvetica" w:hAnsi="Helvetica" w:cs="Arial"/>
          <w:sz w:val="20"/>
          <w:szCs w:val="24"/>
          <w:lang w:val="lt-LT"/>
        </w:rPr>
        <w:t>ro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3.13);</w:t>
      </w:r>
    </w:p>
    <w:p w14:paraId="7B803019" w14:textId="41B5D034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2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3.14);</w:t>
      </w:r>
    </w:p>
    <w:p w14:paraId="54CE3599" w14:textId="31586309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hlor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4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piran</w:t>
      </w:r>
      <w:r w:rsidRPr="00E51FA3">
        <w:rPr>
          <w:rFonts w:ascii="Helvetica" w:hAnsi="Helvetica" w:cs="Arial"/>
          <w:sz w:val="20"/>
          <w:szCs w:val="24"/>
          <w:lang w:val="lt-LT"/>
        </w:rPr>
        <w:t>-4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3.15);</w:t>
      </w:r>
    </w:p>
    <w:p w14:paraId="24D72719" w14:textId="40660A1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4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piran</w:t>
      </w:r>
      <w:r w:rsidRPr="00E51FA3">
        <w:rPr>
          <w:rFonts w:ascii="Helvetica" w:hAnsi="Helvetica" w:cs="Arial"/>
          <w:sz w:val="20"/>
          <w:szCs w:val="24"/>
          <w:lang w:val="lt-LT"/>
        </w:rPr>
        <w:t>-4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-4-[[2-(6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chinol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3.16);</w:t>
      </w:r>
    </w:p>
    <w:p w14:paraId="4189288C" w14:textId="653204C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5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(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prop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4);</w:t>
      </w:r>
    </w:p>
    <w:p w14:paraId="0D27796D" w14:textId="76FB4F54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3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bi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Pr="00E51FA3">
        <w:rPr>
          <w:rFonts w:ascii="Helvetica" w:hAnsi="Helvetica" w:cs="Arial"/>
          <w:sz w:val="20"/>
          <w:szCs w:val="24"/>
          <w:lang w:val="lt-LT"/>
        </w:rPr>
        <w:t>[1.1.1]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pentanil</w:t>
      </w:r>
      <w:r w:rsidRPr="00E51FA3">
        <w:rPr>
          <w:rFonts w:ascii="Helvetica" w:hAnsi="Helvetica" w:cs="Arial"/>
          <w:sz w:val="20"/>
          <w:szCs w:val="24"/>
          <w:lang w:val="lt-LT"/>
        </w:rPr>
        <w:t>)-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]amino]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5);</w:t>
      </w:r>
    </w:p>
    <w:p w14:paraId="01454799" w14:textId="4CD024F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4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piran</w:t>
      </w:r>
      <w:r w:rsidRPr="00E51FA3">
        <w:rPr>
          <w:rFonts w:ascii="Helvetica" w:hAnsi="Helvetica" w:cs="Arial"/>
          <w:sz w:val="20"/>
          <w:szCs w:val="24"/>
          <w:lang w:val="lt-LT"/>
        </w:rPr>
        <w:t>-4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5.1);</w:t>
      </w:r>
    </w:p>
    <w:p w14:paraId="5F5745E1" w14:textId="575525C5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6);</w:t>
      </w:r>
    </w:p>
    <w:p w14:paraId="2A996776" w14:textId="558AE30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[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4-(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pirolidin</w:t>
      </w:r>
      <w:r w:rsidRPr="00E51FA3">
        <w:rPr>
          <w:rFonts w:ascii="Helvetica" w:hAnsi="Helvetica" w:cs="Arial"/>
          <w:sz w:val="20"/>
          <w:szCs w:val="24"/>
          <w:lang w:val="lt-LT"/>
        </w:rPr>
        <w:t>-1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 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7);</w:t>
      </w:r>
    </w:p>
    <w:p w14:paraId="0A3F94AE" w14:textId="595399A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[4-[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amino)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]-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fen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7.1);</w:t>
      </w:r>
    </w:p>
    <w:p w14:paraId="21157C05" w14:textId="16AB5029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[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4-(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morfolino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7.2);</w:t>
      </w:r>
    </w:p>
    <w:p w14:paraId="484C13DC" w14:textId="184CC9E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[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4-[(3,3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difluor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pirolidin</w:t>
      </w:r>
      <w:r w:rsidRPr="00E51FA3">
        <w:rPr>
          <w:rFonts w:ascii="Helvetica" w:hAnsi="Helvetica" w:cs="Arial"/>
          <w:sz w:val="20"/>
          <w:szCs w:val="24"/>
          <w:lang w:val="lt-LT"/>
        </w:rPr>
        <w:t>-1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]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fen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7.3);</w:t>
      </w:r>
    </w:p>
    <w:p w14:paraId="60499D06" w14:textId="09CB7CC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5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8);</w:t>
      </w:r>
    </w:p>
    <w:p w14:paraId="0F4FF5D8" w14:textId="389CA4E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3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28.1);</w:t>
      </w:r>
    </w:p>
    <w:p w14:paraId="0656B8B8" w14:textId="67C3E04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hlor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0);</w:t>
      </w:r>
    </w:p>
    <w:p w14:paraId="3AB1059A" w14:textId="2C4566D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hlor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0.1);</w:t>
      </w:r>
    </w:p>
    <w:p w14:paraId="49C6DCB7" w14:textId="1CC24749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hlor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4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1-bi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Pr="00E51FA3">
        <w:rPr>
          <w:rFonts w:ascii="Helvetica" w:hAnsi="Helvetica" w:cs="Arial"/>
          <w:sz w:val="20"/>
          <w:szCs w:val="24"/>
          <w:lang w:val="lt-LT"/>
        </w:rPr>
        <w:t>[2.1.1]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heksa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0.2);</w:t>
      </w:r>
    </w:p>
    <w:p w14:paraId="5234E1E9" w14:textId="20A33145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hlor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propil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0.3);</w:t>
      </w:r>
    </w:p>
    <w:p w14:paraId="0ACB1A57" w14:textId="0A0B2CFF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hlor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0.3a);</w:t>
      </w:r>
    </w:p>
    <w:p w14:paraId="14E7E3E9" w14:textId="02E0E8F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hlor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-N-(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3-bi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[1.1.1] </w:t>
      </w:r>
      <w:proofErr w:type="spellStart"/>
      <w:r w:rsidR="00C71BAE" w:rsidRPr="00E51FA3">
        <w:rPr>
          <w:rFonts w:ascii="Helvetica" w:hAnsi="Helvetica" w:cs="Arial"/>
          <w:sz w:val="20"/>
          <w:szCs w:val="24"/>
          <w:lang w:val="lt-LT"/>
        </w:rPr>
        <w:t>pentan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0.4);</w:t>
      </w:r>
    </w:p>
    <w:p w14:paraId="07F586DE" w14:textId="2DF95A19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hlor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3-bi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Pr="00E51FA3">
        <w:rPr>
          <w:rFonts w:ascii="Helvetica" w:hAnsi="Helvetica" w:cs="Arial"/>
          <w:sz w:val="20"/>
          <w:szCs w:val="24"/>
          <w:lang w:val="lt-LT"/>
        </w:rPr>
        <w:t>[1.1,1]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penta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0.5);</w:t>
      </w:r>
    </w:p>
    <w:p w14:paraId="4A2F37F8" w14:textId="398E3D2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hlor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2,2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difluor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prop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0.6);</w:t>
      </w:r>
    </w:p>
    <w:p w14:paraId="0F71C65B" w14:textId="541EB73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hlor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prop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0.7);</w:t>
      </w:r>
    </w:p>
    <w:p w14:paraId="3996A3CD" w14:textId="5DA2EC0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-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ch</w:t>
      </w:r>
      <w:r w:rsidRPr="00E51FA3">
        <w:rPr>
          <w:rFonts w:ascii="Helvetica" w:hAnsi="Helvetica" w:cs="Arial"/>
          <w:sz w:val="20"/>
          <w:szCs w:val="24"/>
          <w:lang w:val="lt-LT"/>
        </w:rPr>
        <w:t>l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or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cikloprop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0.8);</w:t>
      </w:r>
    </w:p>
    <w:p w14:paraId="78C07B90" w14:textId="74678FAA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hlor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3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1-bi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Pr="00E51FA3">
        <w:rPr>
          <w:rFonts w:ascii="Helvetica" w:hAnsi="Helvetica" w:cs="Arial"/>
          <w:sz w:val="20"/>
          <w:szCs w:val="24"/>
          <w:lang w:val="lt-LT"/>
        </w:rPr>
        <w:t>[1.1.1]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penta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0.9);</w:t>
      </w:r>
    </w:p>
    <w:p w14:paraId="48052BC9" w14:textId="3940485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hlor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2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0.10);</w:t>
      </w:r>
    </w:p>
    <w:p w14:paraId="4CE8FEC6" w14:textId="7628889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hlor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4-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etinil</w:t>
      </w:r>
      <w:r w:rsidRPr="00E51FA3">
        <w:rPr>
          <w:rFonts w:ascii="Helvetica" w:hAnsi="Helvetica" w:cs="Arial"/>
          <w:sz w:val="20"/>
          <w:szCs w:val="24"/>
          <w:lang w:val="lt-LT"/>
        </w:rPr>
        <w:t>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piran</w:t>
      </w:r>
      <w:r w:rsidRPr="00E51FA3">
        <w:rPr>
          <w:rFonts w:ascii="Helvetica" w:hAnsi="Helvetica" w:cs="Arial"/>
          <w:sz w:val="20"/>
          <w:szCs w:val="24"/>
          <w:lang w:val="lt-LT"/>
        </w:rPr>
        <w:t>-4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0.11);</w:t>
      </w:r>
    </w:p>
    <w:p w14:paraId="32B32C06" w14:textId="5A72D9A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hlor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pen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0.12);</w:t>
      </w:r>
    </w:p>
    <w:p w14:paraId="60D8DE77" w14:textId="4D19872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hlor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2,2-di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0.13);</w:t>
      </w:r>
    </w:p>
    <w:p w14:paraId="4D8BEBFE" w14:textId="52FC8FA6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4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piran</w:t>
      </w:r>
      <w:r w:rsidRPr="00E51FA3">
        <w:rPr>
          <w:rFonts w:ascii="Helvetica" w:hAnsi="Helvetica" w:cs="Arial"/>
          <w:sz w:val="20"/>
          <w:szCs w:val="24"/>
          <w:lang w:val="lt-LT"/>
        </w:rPr>
        <w:t>-4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1);</w:t>
      </w:r>
    </w:p>
    <w:p w14:paraId="0FE5EC5D" w14:textId="0F5A74F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etinil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pen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1.2);</w:t>
      </w:r>
    </w:p>
    <w:p w14:paraId="3A5035A1" w14:textId="7343F282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fenil</w:t>
      </w:r>
      <w:r w:rsidRPr="00E51FA3">
        <w:rPr>
          <w:rFonts w:ascii="Helvetica" w:hAnsi="Helvetica" w:cs="Arial"/>
          <w:sz w:val="20"/>
          <w:szCs w:val="24"/>
          <w:lang w:val="lt-LT"/>
        </w:rPr>
        <w:t>)acetamido]-N-[(1s,2s)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]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1.3);</w:t>
      </w:r>
    </w:p>
    <w:p w14:paraId="7D85C7CB" w14:textId="7FCDCF7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lastRenderedPageBreak/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(1S,2S)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cikl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arb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(1R,2R)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1.3a);</w:t>
      </w:r>
    </w:p>
    <w:p w14:paraId="36ECF8AD" w14:textId="6AD038E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4-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etinil</w:t>
      </w:r>
      <w:r w:rsidRPr="00E51FA3">
        <w:rPr>
          <w:rFonts w:ascii="Helvetica" w:hAnsi="Helvetica" w:cs="Arial"/>
          <w:sz w:val="20"/>
          <w:szCs w:val="24"/>
          <w:lang w:val="lt-LT"/>
        </w:rPr>
        <w:t>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piran</w:t>
      </w:r>
      <w:r w:rsidRPr="00E51FA3">
        <w:rPr>
          <w:rFonts w:ascii="Helvetica" w:hAnsi="Helvetica" w:cs="Arial"/>
          <w:sz w:val="20"/>
          <w:szCs w:val="24"/>
          <w:lang w:val="lt-LT"/>
        </w:rPr>
        <w:t>-4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1.4);</w:t>
      </w:r>
    </w:p>
    <w:p w14:paraId="55C1EC5B" w14:textId="6C02134A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[(6-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amino</w:t>
      </w:r>
      <w:r w:rsidRPr="00E51FA3">
        <w:rPr>
          <w:rFonts w:ascii="Helvetica" w:hAnsi="Helvetica" w:cs="Arial"/>
          <w:sz w:val="20"/>
          <w:szCs w:val="24"/>
          <w:lang w:val="lt-LT"/>
        </w:rPr>
        <w:t>-2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Pr="00E51FA3">
        <w:rPr>
          <w:rFonts w:ascii="Helvetica" w:hAnsi="Helvetica" w:cs="Arial"/>
          <w:sz w:val="20"/>
          <w:szCs w:val="24"/>
          <w:lang w:val="lt-LT"/>
        </w:rPr>
        <w:t>)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]-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 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2);</w:t>
      </w:r>
    </w:p>
    <w:p w14:paraId="7A6656AD" w14:textId="657E5DD2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12-[[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>] amino]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dode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k</w:t>
      </w:r>
      <w:r w:rsidRPr="00E51FA3">
        <w:rPr>
          <w:rFonts w:ascii="Helvetica" w:hAnsi="Helvetica" w:cs="Arial"/>
          <w:sz w:val="20"/>
          <w:szCs w:val="24"/>
          <w:lang w:val="lt-LT"/>
        </w:rPr>
        <w:t>an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rūgštie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2.1);</w:t>
      </w:r>
    </w:p>
    <w:p w14:paraId="0F301AF5" w14:textId="086FD0D6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-N-(3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2.2);</w:t>
      </w:r>
    </w:p>
    <w:p w14:paraId="269759F0" w14:textId="7DE260A4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(2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2.3);</w:t>
      </w:r>
    </w:p>
    <w:p w14:paraId="2723BCB7" w14:textId="1FD3D8E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-N-(4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2.4);</w:t>
      </w:r>
    </w:p>
    <w:p w14:paraId="4FC8F5B3" w14:textId="2D4B9F2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-N-[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</w:t>
      </w:r>
      <w:r w:rsidR="00BB7A90" w:rsidRPr="00E51FA3">
        <w:rPr>
          <w:rFonts w:ascii="Helvetica" w:hAnsi="Helvetica" w:cs="Arial"/>
          <w:sz w:val="20"/>
          <w:szCs w:val="24"/>
          <w:lang w:val="lt-LT"/>
        </w:rPr>
        <w:t>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2.5);</w:t>
      </w:r>
    </w:p>
    <w:p w14:paraId="291C4B92" w14:textId="34810B94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(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2-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morfolino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2.6);</w:t>
      </w:r>
    </w:p>
    <w:p w14:paraId="3D4606B0" w14:textId="7DC1D29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2.7);</w:t>
      </w:r>
    </w:p>
    <w:p w14:paraId="127FD805" w14:textId="713F58B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(3,3-di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4-piperid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i</w:t>
      </w:r>
      <w:r w:rsidRPr="00E51FA3">
        <w:rPr>
          <w:rFonts w:ascii="Helvetica" w:hAnsi="Helvetica" w:cs="Arial"/>
          <w:sz w:val="20"/>
          <w:szCs w:val="24"/>
          <w:lang w:val="lt-LT"/>
        </w:rPr>
        <w:t>l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2.8);</w:t>
      </w:r>
    </w:p>
    <w:p w14:paraId="01D0CC4C" w14:textId="509DB28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-N-(1H-imidazol-2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2.9);</w:t>
      </w:r>
    </w:p>
    <w:p w14:paraId="4E1CE0C9" w14:textId="6CABB92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(1R,2R)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ciklo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pen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]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3);</w:t>
      </w:r>
    </w:p>
    <w:p w14:paraId="22BF4969" w14:textId="42C6CBB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4);</w:t>
      </w:r>
    </w:p>
    <w:p w14:paraId="2A356DD1" w14:textId="5C7E0AD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3-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 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</w:t>
      </w:r>
      <w:r w:rsidRPr="00E51FA3">
        <w:rPr>
          <w:rFonts w:ascii="Helvetica" w:hAnsi="Helvetica" w:cs="Arial"/>
          <w:sz w:val="20"/>
          <w:szCs w:val="24"/>
          <w:lang w:val="lt-LT"/>
        </w:rPr>
        <w:t>furan-3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);</w:t>
      </w:r>
    </w:p>
    <w:p w14:paraId="6DF2A82E" w14:textId="06B413DF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(3R)-3-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furan-3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arb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(3S)-3-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</w:t>
      </w:r>
      <w:r w:rsidRPr="00E51FA3">
        <w:rPr>
          <w:rFonts w:ascii="Helvetica" w:hAnsi="Helvetica" w:cs="Arial"/>
          <w:sz w:val="20"/>
          <w:szCs w:val="24"/>
          <w:lang w:val="lt-LT"/>
        </w:rPr>
        <w:t>furan-3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a);</w:t>
      </w:r>
    </w:p>
    <w:p w14:paraId="32DEAC13" w14:textId="6C87560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(3R)-3-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furan-3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arb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(3S)-3-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</w:t>
      </w:r>
      <w:r w:rsidRPr="00E51FA3">
        <w:rPr>
          <w:rFonts w:ascii="Helvetica" w:hAnsi="Helvetica" w:cs="Arial"/>
          <w:sz w:val="20"/>
          <w:szCs w:val="24"/>
          <w:lang w:val="lt-LT"/>
        </w:rPr>
        <w:t>furan-3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b);</w:t>
      </w:r>
    </w:p>
    <w:p w14:paraId="6C56B4FF" w14:textId="02AE360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(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4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kaip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D1A88" w:rsidRPr="00E51FA3">
        <w:rPr>
          <w:rFonts w:ascii="Helvetica" w:hAnsi="Helvetica" w:cs="Arial"/>
          <w:sz w:val="20"/>
          <w:szCs w:val="24"/>
          <w:lang w:val="lt-LT"/>
        </w:rPr>
        <w:t>stereoizomerų</w:t>
      </w:r>
      <w:proofErr w:type="spellEnd"/>
      <w:r w:rsidR="00ED1A88" w:rsidRPr="00E51FA3">
        <w:rPr>
          <w:rFonts w:ascii="Helvetica" w:hAnsi="Helvetica" w:cs="Arial"/>
          <w:sz w:val="20"/>
          <w:szCs w:val="24"/>
          <w:lang w:val="lt-LT"/>
        </w:rPr>
        <w:t xml:space="preserve"> mišinio santykiu </w:t>
      </w:r>
      <w:r w:rsidRPr="00E51FA3">
        <w:rPr>
          <w:rFonts w:ascii="Helvetica" w:hAnsi="Helvetica" w:cs="Arial"/>
          <w:sz w:val="20"/>
          <w:szCs w:val="24"/>
          <w:lang w:val="lt-LT"/>
        </w:rPr>
        <w:t>6:4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.1);</w:t>
      </w:r>
    </w:p>
    <w:p w14:paraId="74EB6579" w14:textId="0AF7201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-N-[(1s,2r)-2-(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.2);</w:t>
      </w:r>
    </w:p>
    <w:p w14:paraId="0613BABF" w14:textId="05A84366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[(1s,3r)-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ciklo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pen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]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.3);</w:t>
      </w:r>
    </w:p>
    <w:p w14:paraId="367C6BD9" w14:textId="6B3FF75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[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1-(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.4);</w:t>
      </w:r>
    </w:p>
    <w:p w14:paraId="2BA13F8D" w14:textId="1F12A48A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(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D1A88" w:rsidRPr="00E51FA3">
        <w:rPr>
          <w:rFonts w:ascii="Helvetica" w:hAnsi="Helvetica" w:cs="Arial"/>
          <w:sz w:val="20"/>
          <w:szCs w:val="24"/>
          <w:lang w:val="lt-LT"/>
        </w:rPr>
        <w:t xml:space="preserve">kaip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stereo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izo</w:t>
      </w:r>
      <w:r w:rsidRPr="00E51FA3">
        <w:rPr>
          <w:rFonts w:ascii="Helvetica" w:hAnsi="Helvetica" w:cs="Arial"/>
          <w:sz w:val="20"/>
          <w:szCs w:val="24"/>
          <w:lang w:val="lt-LT"/>
        </w:rPr>
        <w:t>mer</w:t>
      </w:r>
      <w:r w:rsidR="00ED1A88" w:rsidRPr="00E51FA3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="00ED1A88" w:rsidRPr="00E51FA3">
        <w:rPr>
          <w:rFonts w:ascii="Helvetica" w:hAnsi="Helvetica" w:cs="Arial"/>
          <w:sz w:val="20"/>
          <w:szCs w:val="24"/>
          <w:lang w:val="lt-LT"/>
        </w:rPr>
        <w:t xml:space="preserve"> mišini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.6);</w:t>
      </w:r>
    </w:p>
    <w:p w14:paraId="4B5D304F" w14:textId="707AE6A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(3-</w:t>
      </w:r>
      <w:r w:rsidR="00ED1A88" w:rsidRPr="00E51FA3">
        <w:rPr>
          <w:rFonts w:ascii="Helvetica" w:hAnsi="Helvetica" w:cs="Arial"/>
          <w:sz w:val="20"/>
          <w:szCs w:val="24"/>
          <w:lang w:val="lt-LT"/>
        </w:rPr>
        <w:t>fenoksi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rop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.7);</w:t>
      </w:r>
    </w:p>
    <w:p w14:paraId="6701F239" w14:textId="196F5775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(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cikl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prop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.8);</w:t>
      </w:r>
    </w:p>
    <w:p w14:paraId="01039397" w14:textId="3049E45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[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1-(2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.9);</w:t>
      </w:r>
    </w:p>
    <w:p w14:paraId="51B3DDF0" w14:textId="11B0E8E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(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prop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.10);</w:t>
      </w:r>
    </w:p>
    <w:p w14:paraId="11B380D7" w14:textId="39704DA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[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1-(2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]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.11);</w:t>
      </w:r>
    </w:p>
    <w:p w14:paraId="0F56155C" w14:textId="75E1227A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lastRenderedPageBreak/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(5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oksi</w:t>
      </w:r>
      <w:r w:rsidRPr="00E51FA3">
        <w:rPr>
          <w:rFonts w:ascii="Helvetica" w:hAnsi="Helvetica" w:cs="Arial"/>
          <w:sz w:val="20"/>
          <w:szCs w:val="24"/>
          <w:lang w:val="lt-LT"/>
        </w:rPr>
        <w:t>-2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Pr="00E51FA3">
        <w:rPr>
          <w:rFonts w:ascii="Helvetica" w:hAnsi="Helvetica" w:cs="Arial"/>
          <w:sz w:val="20"/>
          <w:szCs w:val="24"/>
          <w:lang w:val="lt-LT"/>
        </w:rPr>
        <w:t>)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.12);</w:t>
      </w:r>
    </w:p>
    <w:p w14:paraId="23CCA38F" w14:textId="676F807E" w:rsidR="00797A00" w:rsidRPr="00E51FA3" w:rsidRDefault="008620BF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etilo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3-[[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="00797A00"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]amino]-3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-butanoat</w:t>
      </w:r>
      <w:r w:rsidRPr="00E51FA3">
        <w:rPr>
          <w:rFonts w:ascii="Helvetica" w:hAnsi="Helvetica" w:cs="Arial"/>
          <w:sz w:val="20"/>
          <w:szCs w:val="24"/>
          <w:lang w:val="lt-LT"/>
        </w:rPr>
        <w:t>o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35.13);</w:t>
      </w:r>
    </w:p>
    <w:p w14:paraId="569F85EC" w14:textId="1DEFCAC6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prop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.14);</w:t>
      </w:r>
    </w:p>
    <w:p w14:paraId="26E54537" w14:textId="7AD167F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8620BF" w:rsidRPr="00E51FA3">
        <w:rPr>
          <w:rFonts w:ascii="Helvetica" w:hAnsi="Helvetica" w:cs="Arial"/>
          <w:sz w:val="20"/>
          <w:szCs w:val="24"/>
          <w:lang w:val="lt-LT"/>
        </w:rPr>
        <w:t>benzil</w:t>
      </w:r>
      <w:r w:rsidRPr="00E51FA3">
        <w:rPr>
          <w:rFonts w:ascii="Helvetica" w:hAnsi="Helvetica" w:cs="Arial"/>
          <w:sz w:val="20"/>
          <w:szCs w:val="24"/>
          <w:lang w:val="lt-LT"/>
        </w:rPr>
        <w:t>-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.15);</w:t>
      </w:r>
    </w:p>
    <w:p w14:paraId="58E6B7FB" w14:textId="2B7A83F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-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.16);</w:t>
      </w:r>
    </w:p>
    <w:p w14:paraId="2894FC17" w14:textId="4258C4D0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[(1S,2S)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ciklo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pent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.17);</w:t>
      </w:r>
    </w:p>
    <w:p w14:paraId="382020ED" w14:textId="5EB11C6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-N-[(1R,2S)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pen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.18);</w:t>
      </w:r>
    </w:p>
    <w:p w14:paraId="516CBD3D" w14:textId="49DF78A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[(1S,2R)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pen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.19);</w:t>
      </w:r>
    </w:p>
    <w:p w14:paraId="71311F71" w14:textId="6E8E5396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etinil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.24);</w:t>
      </w:r>
    </w:p>
    <w:p w14:paraId="293B4C81" w14:textId="617F583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1-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.25);</w:t>
      </w:r>
    </w:p>
    <w:p w14:paraId="11FC0AC1" w14:textId="60BA55D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3-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8620BF" w:rsidRPr="00E51FA3">
        <w:rPr>
          <w:rFonts w:ascii="Helvetica" w:hAnsi="Helvetica" w:cs="Arial"/>
          <w:sz w:val="20"/>
          <w:szCs w:val="24"/>
          <w:lang w:val="lt-LT"/>
        </w:rPr>
        <w:t>oksetan</w:t>
      </w:r>
      <w:r w:rsidRPr="00E51FA3">
        <w:rPr>
          <w:rFonts w:ascii="Helvetica" w:hAnsi="Helvetica" w:cs="Arial"/>
          <w:sz w:val="20"/>
          <w:szCs w:val="24"/>
          <w:lang w:val="lt-LT"/>
        </w:rPr>
        <w:t>-3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.26);</w:t>
      </w:r>
    </w:p>
    <w:p w14:paraId="50726065" w14:textId="186C5F79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2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oksi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.27);</w:t>
      </w:r>
    </w:p>
    <w:p w14:paraId="58CB2346" w14:textId="672F31A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(1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)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.28);</w:t>
      </w:r>
    </w:p>
    <w:p w14:paraId="363325DA" w14:textId="0C55328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6);</w:t>
      </w:r>
    </w:p>
    <w:p w14:paraId="27362FCC" w14:textId="1DA35866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,2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rop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7);</w:t>
      </w:r>
    </w:p>
    <w:p w14:paraId="45427708" w14:textId="3E6EEEF2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ciklo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pen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8);</w:t>
      </w:r>
    </w:p>
    <w:p w14:paraId="3E337D4C" w14:textId="7604E08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Pr="00E51FA3">
        <w:rPr>
          <w:rFonts w:ascii="Helvetica" w:hAnsi="Helvetica" w:cs="Arial"/>
          <w:sz w:val="20"/>
          <w:szCs w:val="24"/>
          <w:lang w:val="lt-LT"/>
        </w:rPr>
        <w:t>)-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9);</w:t>
      </w:r>
    </w:p>
    <w:p w14:paraId="265D5639" w14:textId="34508BF5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3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40);</w:t>
      </w:r>
    </w:p>
    <w:p w14:paraId="4C1079E0" w14:textId="14FAB3B2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5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40.1);</w:t>
      </w:r>
    </w:p>
    <w:p w14:paraId="05FE67D7" w14:textId="7B6E089A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4-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etil</w:t>
      </w:r>
      <w:r w:rsidRPr="00E51FA3">
        <w:rPr>
          <w:rFonts w:ascii="Helvetica" w:hAnsi="Helvetica" w:cs="Arial"/>
          <w:sz w:val="20"/>
          <w:szCs w:val="24"/>
          <w:lang w:val="lt-LT"/>
        </w:rPr>
        <w:t>) 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piran</w:t>
      </w:r>
      <w:r w:rsidRPr="00E51FA3">
        <w:rPr>
          <w:rFonts w:ascii="Helvetica" w:hAnsi="Helvetica" w:cs="Arial"/>
          <w:sz w:val="20"/>
          <w:szCs w:val="24"/>
          <w:lang w:val="lt-LT"/>
        </w:rPr>
        <w:t>-4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42);</w:t>
      </w:r>
    </w:p>
    <w:p w14:paraId="05907EC3" w14:textId="1FB3A23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-3-(2,2,2-trifluoro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amin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prop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43);</w:t>
      </w:r>
    </w:p>
    <w:p w14:paraId="3EAC8C6B" w14:textId="7203F1E4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4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1-bi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[2.1.1] </w:t>
      </w:r>
      <w:proofErr w:type="spellStart"/>
      <w:r w:rsidR="00B8438D" w:rsidRPr="00E51FA3">
        <w:rPr>
          <w:rFonts w:ascii="Helvetica" w:hAnsi="Helvetica" w:cs="Arial"/>
          <w:sz w:val="20"/>
          <w:szCs w:val="24"/>
          <w:lang w:val="lt-LT"/>
        </w:rPr>
        <w:t>heksan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44);</w:t>
      </w:r>
    </w:p>
    <w:p w14:paraId="4B55BA4C" w14:textId="5C62CCE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3-(2,2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="008620BF" w:rsidRPr="00E51FA3">
        <w:rPr>
          <w:rFonts w:ascii="Helvetica" w:hAnsi="Helvetica" w:cs="Arial"/>
          <w:sz w:val="20"/>
          <w:szCs w:val="24"/>
          <w:lang w:val="lt-LT"/>
        </w:rPr>
        <w:t>propano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mino)-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rop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45);</w:t>
      </w:r>
    </w:p>
    <w:p w14:paraId="431F7A80" w14:textId="21A6AEA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46);</w:t>
      </w:r>
    </w:p>
    <w:p w14:paraId="2DFA8A2D" w14:textId="1BD32D7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(1S)-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et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620BF" w:rsidRPr="00E51FA3">
        <w:rPr>
          <w:rFonts w:ascii="Helvetica" w:hAnsi="Helvetica" w:cs="Arial"/>
          <w:sz w:val="20"/>
          <w:szCs w:val="24"/>
          <w:lang w:val="lt-LT"/>
        </w:rPr>
        <w:t>arb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(1R)-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46a);</w:t>
      </w:r>
    </w:p>
    <w:p w14:paraId="5DF67C2A" w14:textId="76B3C309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lastRenderedPageBreak/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(1S)-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et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620BF" w:rsidRPr="00E51FA3">
        <w:rPr>
          <w:rFonts w:ascii="Helvetica" w:hAnsi="Helvetica" w:cs="Arial"/>
          <w:sz w:val="20"/>
          <w:szCs w:val="24"/>
          <w:lang w:val="lt-LT"/>
        </w:rPr>
        <w:t>arb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(1R)-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46b);</w:t>
      </w:r>
    </w:p>
    <w:p w14:paraId="0F0EC14E" w14:textId="052D24E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3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</w:t>
      </w:r>
      <w:r w:rsidRPr="00E51FA3">
        <w:rPr>
          <w:rFonts w:ascii="Helvetica" w:hAnsi="Helvetica" w:cs="Arial"/>
          <w:sz w:val="20"/>
          <w:szCs w:val="24"/>
          <w:lang w:val="lt-LT"/>
        </w:rPr>
        <w:t>furan-3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47);</w:t>
      </w:r>
    </w:p>
    <w:p w14:paraId="49D7A5B2" w14:textId="751CC0EE" w:rsidR="00797A00" w:rsidRPr="00E51FA3" w:rsidRDefault="00C71BAE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met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2-[4-[[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]amino]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piran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-4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]acetat</w:t>
      </w:r>
      <w:r w:rsidR="008620BF" w:rsidRPr="00E51FA3">
        <w:rPr>
          <w:rFonts w:ascii="Helvetica" w:hAnsi="Helvetica" w:cs="Arial"/>
          <w:sz w:val="20"/>
          <w:szCs w:val="24"/>
          <w:lang w:val="lt-LT"/>
        </w:rPr>
        <w:t>o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47.1);</w:t>
      </w:r>
    </w:p>
    <w:p w14:paraId="23054491" w14:textId="1AEDE8F1" w:rsidR="00797A00" w:rsidRPr="00E51FA3" w:rsidRDefault="00C71BAE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metil</w:t>
      </w:r>
      <w:proofErr w:type="spellEnd"/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4-[[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] amino]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piran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-4-</w:t>
      </w:r>
      <w:r w:rsidRPr="00E51FA3">
        <w:rPr>
          <w:rFonts w:ascii="Helvetica" w:hAnsi="Helvetica" w:cs="Arial"/>
          <w:sz w:val="20"/>
          <w:szCs w:val="24"/>
          <w:lang w:val="lt-LT"/>
        </w:rPr>
        <w:t>karboksilato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47.2);</w:t>
      </w:r>
    </w:p>
    <w:p w14:paraId="36974648" w14:textId="7A460319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 amino]-N-(3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="008620BF" w:rsidRPr="00E51FA3">
        <w:rPr>
          <w:rFonts w:ascii="Helvetica" w:hAnsi="Helvetica" w:cs="Arial"/>
          <w:sz w:val="20"/>
          <w:szCs w:val="24"/>
          <w:lang w:val="lt-LT"/>
        </w:rPr>
        <w:t>oksetan</w:t>
      </w:r>
      <w:r w:rsidRPr="00E51FA3">
        <w:rPr>
          <w:rFonts w:ascii="Helvetica" w:hAnsi="Helvetica" w:cs="Arial"/>
          <w:sz w:val="20"/>
          <w:szCs w:val="24"/>
          <w:lang w:val="lt-LT"/>
        </w:rPr>
        <w:t>-3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47.3);</w:t>
      </w:r>
    </w:p>
    <w:p w14:paraId="399A7EE1" w14:textId="1F35520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8620BF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48);</w:t>
      </w:r>
    </w:p>
    <w:p w14:paraId="2F8A9E94" w14:textId="20474902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4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piran</w:t>
      </w:r>
      <w:r w:rsidRPr="00E51FA3">
        <w:rPr>
          <w:rFonts w:ascii="Helvetica" w:hAnsi="Helvetica" w:cs="Arial"/>
          <w:sz w:val="20"/>
          <w:szCs w:val="24"/>
          <w:lang w:val="lt-LT"/>
        </w:rPr>
        <w:t>-4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-4-[[2-(5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]amino]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48.1);</w:t>
      </w:r>
    </w:p>
    <w:p w14:paraId="331C4ABF" w14:textId="48BEA83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[3-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amino)-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3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okso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ropil</w:t>
      </w:r>
      <w:r w:rsidRPr="00E51FA3">
        <w:rPr>
          <w:rFonts w:ascii="Helvetica" w:hAnsi="Helvetica" w:cs="Arial"/>
          <w:sz w:val="20"/>
          <w:szCs w:val="24"/>
          <w:lang w:val="lt-LT"/>
        </w:rPr>
        <w:t>]-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49);</w:t>
      </w:r>
    </w:p>
    <w:p w14:paraId="5745BC29" w14:textId="56BA6A2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3-(metansulfonamido)-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-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prop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0);</w:t>
      </w:r>
    </w:p>
    <w:p w14:paraId="0997913B" w14:textId="631CB2E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3-</w:t>
      </w:r>
      <w:r w:rsidR="009336C4" w:rsidRPr="00E51FA3">
        <w:rPr>
          <w:rFonts w:ascii="Helvetica" w:hAnsi="Helvetica" w:cs="Arial"/>
          <w:sz w:val="20"/>
          <w:szCs w:val="24"/>
          <w:lang w:val="lt-LT"/>
        </w:rPr>
        <w:t>a</w:t>
      </w:r>
      <w:r w:rsidRPr="00E51FA3">
        <w:rPr>
          <w:rFonts w:ascii="Helvetica" w:hAnsi="Helvetica" w:cs="Arial"/>
          <w:sz w:val="20"/>
          <w:szCs w:val="24"/>
          <w:lang w:val="lt-LT"/>
        </w:rPr>
        <w:t>cetamido-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ropil</w:t>
      </w:r>
      <w:r w:rsidRPr="00E51FA3">
        <w:rPr>
          <w:rFonts w:ascii="Helvetica" w:hAnsi="Helvetica" w:cs="Arial"/>
          <w:sz w:val="20"/>
          <w:szCs w:val="24"/>
          <w:lang w:val="lt-LT"/>
        </w:rPr>
        <w:t>)-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 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1);</w:t>
      </w:r>
    </w:p>
    <w:p w14:paraId="40114863" w14:textId="1480ADE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4-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piran</w:t>
      </w:r>
      <w:r w:rsidRPr="00E51FA3">
        <w:rPr>
          <w:rFonts w:ascii="Helvetica" w:hAnsi="Helvetica" w:cs="Arial"/>
          <w:sz w:val="20"/>
          <w:szCs w:val="24"/>
          <w:lang w:val="lt-LT"/>
        </w:rPr>
        <w:t>-4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3);</w:t>
      </w:r>
    </w:p>
    <w:p w14:paraId="58E50062" w14:textId="58057CDF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[3-(1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4);</w:t>
      </w:r>
    </w:p>
    <w:p w14:paraId="6B91540F" w14:textId="2C4E7B2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5);</w:t>
      </w:r>
    </w:p>
    <w:p w14:paraId="1DA780BF" w14:textId="1CFAC45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[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[(4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oksifenil</w:t>
      </w:r>
      <w:r w:rsidRPr="00E51FA3">
        <w:rPr>
          <w:rFonts w:ascii="Helvetica" w:hAnsi="Helvetica" w:cs="Arial"/>
          <w:sz w:val="20"/>
          <w:szCs w:val="24"/>
          <w:lang w:val="lt-LT"/>
        </w:rPr>
        <w:t>)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oksi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 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6);</w:t>
      </w:r>
    </w:p>
    <w:p w14:paraId="109EF496" w14:textId="3A4FDDD4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-4-[[(1S) </w:t>
      </w:r>
      <w:r w:rsidR="009336C4" w:rsidRPr="00E51FA3">
        <w:rPr>
          <w:rFonts w:ascii="Helvetica" w:hAnsi="Helvetica" w:cs="Arial"/>
          <w:sz w:val="20"/>
          <w:szCs w:val="24"/>
          <w:lang w:val="lt-LT"/>
        </w:rPr>
        <w:t>arb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1R)-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7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indan-</w:t>
      </w:r>
      <w:r w:rsidRPr="00E51FA3">
        <w:rPr>
          <w:rFonts w:ascii="Helvetica" w:hAnsi="Helvetica" w:cs="Arial"/>
          <w:sz w:val="20"/>
          <w:szCs w:val="24"/>
          <w:lang w:val="lt-LT"/>
        </w:rPr>
        <w:t>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7a);</w:t>
      </w:r>
    </w:p>
    <w:p w14:paraId="22458C85" w14:textId="07BBDE5F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-4-[[(1S) </w:t>
      </w:r>
      <w:r w:rsidR="009336C4" w:rsidRPr="00E51FA3">
        <w:rPr>
          <w:rFonts w:ascii="Helvetica" w:hAnsi="Helvetica" w:cs="Arial"/>
          <w:sz w:val="20"/>
          <w:szCs w:val="24"/>
          <w:lang w:val="lt-LT"/>
        </w:rPr>
        <w:t>arb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1R)-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7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indan-</w:t>
      </w:r>
      <w:r w:rsidRPr="00E51FA3">
        <w:rPr>
          <w:rFonts w:ascii="Helvetica" w:hAnsi="Helvetica" w:cs="Arial"/>
          <w:sz w:val="20"/>
          <w:szCs w:val="24"/>
          <w:lang w:val="lt-LT"/>
        </w:rPr>
        <w:t>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7b);</w:t>
      </w:r>
    </w:p>
    <w:p w14:paraId="037AFF91" w14:textId="06511BA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propil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8);</w:t>
      </w:r>
    </w:p>
    <w:p w14:paraId="5F6FE34F" w14:textId="6A7B2F4A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3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rom-</w:t>
      </w:r>
      <w:r w:rsidRPr="00E51FA3">
        <w:rPr>
          <w:rFonts w:ascii="Helvetica" w:hAnsi="Helvetica" w:cs="Arial"/>
          <w:sz w:val="20"/>
          <w:szCs w:val="24"/>
          <w:lang w:val="lt-LT"/>
        </w:rPr>
        <w:t>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9);</w:t>
      </w:r>
    </w:p>
    <w:p w14:paraId="081357FC" w14:textId="4D4EA2F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4-</w:t>
      </w:r>
      <w:r w:rsidR="008620BF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1-bi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Pr="00E51FA3">
        <w:rPr>
          <w:rFonts w:ascii="Helvetica" w:hAnsi="Helvetica" w:cs="Arial"/>
          <w:sz w:val="20"/>
          <w:szCs w:val="24"/>
          <w:lang w:val="lt-LT"/>
        </w:rPr>
        <w:t>[2.1.1]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heksanil</w:t>
      </w:r>
      <w:r w:rsidRPr="00E51FA3">
        <w:rPr>
          <w:rFonts w:ascii="Helvetica" w:hAnsi="Helvetica" w:cs="Arial"/>
          <w:sz w:val="20"/>
          <w:szCs w:val="24"/>
          <w:lang w:val="lt-LT"/>
        </w:rPr>
        <w:t>)-4-[[2-(2-flu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or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0);</w:t>
      </w:r>
    </w:p>
    <w:p w14:paraId="0026F0FD" w14:textId="4E2C1C3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-4-[[2-(2-flu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or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0.1);</w:t>
      </w:r>
    </w:p>
    <w:p w14:paraId="6B029DFE" w14:textId="65663DC0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,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dim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-4-[[2-(2-flu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or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0.2);</w:t>
      </w:r>
    </w:p>
    <w:p w14:paraId="25923F9F" w14:textId="07DB3B1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3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izo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rop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1);</w:t>
      </w:r>
    </w:p>
    <w:p w14:paraId="62055AEB" w14:textId="1BA07410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[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3-(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oksi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]amino]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2);</w:t>
      </w:r>
    </w:p>
    <w:p w14:paraId="2FFB662B" w14:textId="6B9CA89A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6-</w:t>
      </w:r>
      <w:r w:rsidR="009336C4" w:rsidRPr="00E51FA3">
        <w:rPr>
          <w:rFonts w:ascii="Helvetica" w:hAnsi="Helvetica" w:cs="Arial"/>
          <w:sz w:val="20"/>
          <w:szCs w:val="24"/>
          <w:lang w:val="lt-LT"/>
        </w:rPr>
        <w:t>c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nol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piran</w:t>
      </w:r>
      <w:r w:rsidRPr="00E51FA3">
        <w:rPr>
          <w:rFonts w:ascii="Helvetica" w:hAnsi="Helvetica" w:cs="Arial"/>
          <w:sz w:val="20"/>
          <w:szCs w:val="24"/>
          <w:lang w:val="lt-LT"/>
        </w:rPr>
        <w:t>-4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3);</w:t>
      </w:r>
    </w:p>
    <w:p w14:paraId="2ADD9B9E" w14:textId="36BA6234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(</w:t>
      </w:r>
      <w:proofErr w:type="spellStart"/>
      <w:r w:rsidR="008620BF" w:rsidRPr="00E51FA3">
        <w:rPr>
          <w:rFonts w:ascii="Helvetica" w:hAnsi="Helvetica" w:cs="Arial"/>
          <w:sz w:val="20"/>
          <w:szCs w:val="24"/>
          <w:lang w:val="lt-LT"/>
        </w:rPr>
        <w:t>benzil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amin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-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4);</w:t>
      </w:r>
    </w:p>
    <w:p w14:paraId="4AFB1D88" w14:textId="5B45613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(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mino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4.1);</w:t>
      </w:r>
    </w:p>
    <w:p w14:paraId="4BBF9395" w14:textId="3E034F10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etil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mino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4.2);</w:t>
      </w:r>
    </w:p>
    <w:p w14:paraId="48927D7E" w14:textId="4355209A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(1R)-1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et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proofErr w:type="spellStart"/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4.3);</w:t>
      </w:r>
    </w:p>
    <w:p w14:paraId="12B9EA2E" w14:textId="6394216A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(1S)-1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e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] </w:t>
      </w:r>
      <w:proofErr w:type="spellStart"/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amin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4.4);</w:t>
      </w:r>
    </w:p>
    <w:p w14:paraId="674040CE" w14:textId="63C41580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(2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chlor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amin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4.5);</w:t>
      </w:r>
    </w:p>
    <w:p w14:paraId="38BFF9D6" w14:textId="7EBD8E1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(1H-indol-3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mino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4.6);</w:t>
      </w:r>
    </w:p>
    <w:p w14:paraId="35F74507" w14:textId="4F3DD0CA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(3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chlor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amin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4.7);</w:t>
      </w:r>
    </w:p>
    <w:p w14:paraId="639C67BA" w14:textId="6A58108A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lastRenderedPageBreak/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(4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chlor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amin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4.8);</w:t>
      </w:r>
    </w:p>
    <w:p w14:paraId="0BAE5C63" w14:textId="68DC5DE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5);</w:t>
      </w:r>
    </w:p>
    <w:p w14:paraId="1704392A" w14:textId="5B64AE9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(2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oksifenil</w:t>
      </w:r>
      <w:r w:rsidRPr="00E51FA3">
        <w:rPr>
          <w:rFonts w:ascii="Helvetica" w:hAnsi="Helvetica" w:cs="Arial"/>
          <w:sz w:val="20"/>
          <w:szCs w:val="24"/>
          <w:lang w:val="lt-LT"/>
        </w:rPr>
        <w:t>)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5.1);</w:t>
      </w:r>
    </w:p>
    <w:p w14:paraId="7AFADB86" w14:textId="4A6F0FC6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fenil</w:t>
      </w:r>
      <w:r w:rsidRPr="00E51FA3">
        <w:rPr>
          <w:rFonts w:ascii="Helvetica" w:hAnsi="Helvetica" w:cs="Arial"/>
          <w:sz w:val="20"/>
          <w:szCs w:val="24"/>
          <w:lang w:val="lt-LT"/>
        </w:rPr>
        <w:t>)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5.2);</w:t>
      </w:r>
    </w:p>
    <w:p w14:paraId="07A77D3A" w14:textId="69F98B3A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(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fenil</w:t>
      </w:r>
      <w:r w:rsidRPr="00E51FA3">
        <w:rPr>
          <w:rFonts w:ascii="Helvetica" w:hAnsi="Helvetica" w:cs="Arial"/>
          <w:sz w:val="20"/>
          <w:szCs w:val="24"/>
          <w:lang w:val="lt-LT"/>
        </w:rPr>
        <w:t>)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5.3);</w:t>
      </w:r>
    </w:p>
    <w:p w14:paraId="0D3B5202" w14:textId="4DD4B5B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(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fenil</w:t>
      </w:r>
      <w:r w:rsidRPr="00E51FA3">
        <w:rPr>
          <w:rFonts w:ascii="Helvetica" w:hAnsi="Helvetica" w:cs="Arial"/>
          <w:sz w:val="20"/>
          <w:szCs w:val="24"/>
          <w:lang w:val="lt-LT"/>
        </w:rPr>
        <w:t>)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5.4);</w:t>
      </w:r>
    </w:p>
    <w:p w14:paraId="3894EDF4" w14:textId="5101249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[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5-(1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6);</w:t>
      </w:r>
    </w:p>
    <w:p w14:paraId="0365867E" w14:textId="394612A6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[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5-[1-(2,2,2-trifluoro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amino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] 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7);</w:t>
      </w:r>
    </w:p>
    <w:p w14:paraId="3BC53D48" w14:textId="6A802B5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[3-(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8);</w:t>
      </w:r>
    </w:p>
    <w:p w14:paraId="00466DD4" w14:textId="4DAAF9F2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[3-(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oksi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69);</w:t>
      </w:r>
    </w:p>
    <w:p w14:paraId="19D0E37F" w14:textId="5E60AE15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[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5-(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morfolino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0);</w:t>
      </w:r>
    </w:p>
    <w:p w14:paraId="07C10349" w14:textId="7659E61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8620BF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3-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furan-3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2);</w:t>
      </w:r>
    </w:p>
    <w:p w14:paraId="4716E1CF" w14:textId="47D2B75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1-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-2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oksi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3);</w:t>
      </w:r>
    </w:p>
    <w:p w14:paraId="126DEED3" w14:textId="429575B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but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3.1);</w:t>
      </w:r>
    </w:p>
    <w:p w14:paraId="411E2E81" w14:textId="6762EE4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[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5-(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prop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5);</w:t>
      </w:r>
    </w:p>
    <w:p w14:paraId="795A07C8" w14:textId="7A1315D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4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cikl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6);</w:t>
      </w:r>
    </w:p>
    <w:p w14:paraId="5074B7B0" w14:textId="11B382E6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,5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di</w:t>
      </w:r>
      <w:r w:rsidRPr="00E51FA3">
        <w:rPr>
          <w:rFonts w:ascii="Helvetica" w:hAnsi="Helvetica" w:cs="Arial"/>
          <w:sz w:val="20"/>
          <w:szCs w:val="24"/>
          <w:lang w:val="lt-LT"/>
        </w:rPr>
        <w:t>flu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or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7);</w:t>
      </w:r>
    </w:p>
    <w:p w14:paraId="2C4B54B2" w14:textId="25487BF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,5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di</w:t>
      </w:r>
      <w:r w:rsidRPr="00E51FA3">
        <w:rPr>
          <w:rFonts w:ascii="Helvetica" w:hAnsi="Helvetica" w:cs="Arial"/>
          <w:sz w:val="20"/>
          <w:szCs w:val="24"/>
          <w:lang w:val="lt-LT"/>
        </w:rPr>
        <w:t>flu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or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4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1-bi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Pr="00E51FA3">
        <w:rPr>
          <w:rFonts w:ascii="Helvetica" w:hAnsi="Helvetica" w:cs="Arial"/>
          <w:sz w:val="20"/>
          <w:szCs w:val="24"/>
          <w:lang w:val="lt-LT"/>
        </w:rPr>
        <w:t>[2.1.1]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heksa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7.1);</w:t>
      </w:r>
    </w:p>
    <w:p w14:paraId="666EE9B2" w14:textId="04101836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8);</w:t>
      </w:r>
    </w:p>
    <w:p w14:paraId="01F7664D" w14:textId="7DA0F60F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,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dim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-4-[[2-[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4-(tri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fluor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 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8.1);</w:t>
      </w:r>
    </w:p>
    <w:p w14:paraId="546B1046" w14:textId="35A16612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,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dim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-4-[[2-[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5-(tri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fluor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 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8.2);</w:t>
      </w:r>
    </w:p>
    <w:p w14:paraId="2E54E0F7" w14:textId="4CA71829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(2-</w:t>
      </w:r>
      <w:r w:rsidR="009336C4" w:rsidRPr="00E51FA3">
        <w:rPr>
          <w:rFonts w:ascii="Helvetica" w:hAnsi="Helvetica" w:cs="Arial"/>
          <w:sz w:val="20"/>
          <w:szCs w:val="24"/>
          <w:lang w:val="lt-LT"/>
        </w:rPr>
        <w:t>c</w:t>
      </w:r>
      <w:r w:rsidRPr="00E51FA3">
        <w:rPr>
          <w:rFonts w:ascii="Helvetica" w:hAnsi="Helvetica" w:cs="Arial"/>
          <w:sz w:val="20"/>
          <w:szCs w:val="24"/>
          <w:lang w:val="lt-LT"/>
        </w:rPr>
        <w:t>hroman-4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)amino]-N-(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9);</w:t>
      </w:r>
    </w:p>
    <w:p w14:paraId="0D3A19E7" w14:textId="65506FA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,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dim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-4-[[2-(1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izo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ropil</w:t>
      </w:r>
      <w:r w:rsidRPr="00E51FA3">
        <w:rPr>
          <w:rFonts w:ascii="Helvetica" w:hAnsi="Helvetica" w:cs="Arial"/>
          <w:sz w:val="20"/>
          <w:szCs w:val="24"/>
          <w:lang w:val="lt-LT"/>
        </w:rPr>
        <w:t>-3,5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pirazol</w:t>
      </w:r>
      <w:r w:rsidRPr="00E51FA3">
        <w:rPr>
          <w:rFonts w:ascii="Helvetica" w:hAnsi="Helvetica" w:cs="Arial"/>
          <w:sz w:val="20"/>
          <w:szCs w:val="24"/>
          <w:lang w:val="lt-LT"/>
        </w:rPr>
        <w:t>-4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 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9.1);</w:t>
      </w:r>
    </w:p>
    <w:p w14:paraId="722DE24A" w14:textId="2ED84AF5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,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dim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-4-[[2-(1H-indazol-4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9.2);</w:t>
      </w:r>
    </w:p>
    <w:p w14:paraId="265AD5F0" w14:textId="02BAE8E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,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dim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-4-[[2-(1H-indol-7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79.3);</w:t>
      </w:r>
    </w:p>
    <w:p w14:paraId="4CEA2732" w14:textId="02F670CA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-4-[[2-(5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]amino]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1);</w:t>
      </w:r>
    </w:p>
    <w:p w14:paraId="53E21AFD" w14:textId="30B07B9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-4-[[2-(5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]amino]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1.1);</w:t>
      </w:r>
    </w:p>
    <w:p w14:paraId="3736220D" w14:textId="1FBF7D19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8620BF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izo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rop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1.2);</w:t>
      </w:r>
    </w:p>
    <w:p w14:paraId="4CF87B6E" w14:textId="25B482B5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,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dim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-4-[[2-(5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]amino]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1.3);</w:t>
      </w:r>
    </w:p>
    <w:p w14:paraId="74EBEE91" w14:textId="716D45D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4-</w:t>
      </w:r>
      <w:r w:rsidR="008620BF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1-bi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Pr="00E51FA3">
        <w:rPr>
          <w:rFonts w:ascii="Helvetica" w:hAnsi="Helvetica" w:cs="Arial"/>
          <w:sz w:val="20"/>
          <w:szCs w:val="24"/>
          <w:lang w:val="lt-LT"/>
        </w:rPr>
        <w:t>[2.1.1]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heksanil</w:t>
      </w:r>
      <w:r w:rsidRPr="00E51FA3">
        <w:rPr>
          <w:rFonts w:ascii="Helvetica" w:hAnsi="Helvetica" w:cs="Arial"/>
          <w:sz w:val="20"/>
          <w:szCs w:val="24"/>
          <w:lang w:val="lt-LT"/>
        </w:rPr>
        <w:t>)-4-[[2-(5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]amino]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1.4);</w:t>
      </w:r>
    </w:p>
    <w:p w14:paraId="2A3F91CD" w14:textId="4DC18B4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8620BF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1-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]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1.5);</w:t>
      </w:r>
    </w:p>
    <w:p w14:paraId="36E87BC4" w14:textId="23AE032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-4-(tio</w:t>
      </w:r>
      <w:r w:rsidR="009336C4" w:rsidRPr="00E51FA3">
        <w:rPr>
          <w:rFonts w:ascii="Helvetica" w:hAnsi="Helvetica" w:cs="Arial"/>
          <w:sz w:val="20"/>
          <w:szCs w:val="24"/>
          <w:lang w:val="lt-LT"/>
        </w:rPr>
        <w:t>f</w:t>
      </w:r>
      <w:r w:rsidRPr="00E51FA3">
        <w:rPr>
          <w:rFonts w:ascii="Helvetica" w:hAnsi="Helvetica" w:cs="Arial"/>
          <w:sz w:val="20"/>
          <w:szCs w:val="24"/>
          <w:lang w:val="lt-LT"/>
        </w:rPr>
        <w:t>en-3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>amino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);</w:t>
      </w:r>
    </w:p>
    <w:p w14:paraId="41A02644" w14:textId="51EE54E4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-4-[(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) 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1);</w:t>
      </w:r>
    </w:p>
    <w:p w14:paraId="77B76179" w14:textId="6B164CD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-4-(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heksan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>amin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2);</w:t>
      </w:r>
    </w:p>
    <w:p w14:paraId="511586F6" w14:textId="65BB11B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-4-[(3,3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difluor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pentan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3);</w:t>
      </w:r>
    </w:p>
    <w:p w14:paraId="635F283A" w14:textId="54A41FB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lastRenderedPageBreak/>
        <w:t>N-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-4-[(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cikl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pentan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4);</w:t>
      </w:r>
    </w:p>
    <w:p w14:paraId="47A56DCD" w14:textId="51E8011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-4-(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620BF" w:rsidRPr="00E51FA3">
        <w:rPr>
          <w:rFonts w:ascii="Helvetica" w:hAnsi="Helvetica" w:cs="Arial"/>
          <w:sz w:val="20"/>
          <w:szCs w:val="24"/>
          <w:lang w:val="lt-LT"/>
        </w:rPr>
        <w:t>propanoil</w:t>
      </w:r>
      <w:r w:rsidRPr="00E51FA3">
        <w:rPr>
          <w:rFonts w:ascii="Helvetica" w:hAnsi="Helvetica" w:cs="Arial"/>
          <w:sz w:val="20"/>
          <w:szCs w:val="24"/>
          <w:lang w:val="lt-LT"/>
        </w:rPr>
        <w:t>amin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5);</w:t>
      </w:r>
    </w:p>
    <w:p w14:paraId="27368AC3" w14:textId="360A70BA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(2-{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bi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Pr="00E51FA3">
        <w:rPr>
          <w:rFonts w:ascii="Helvetica" w:hAnsi="Helvetica" w:cs="Arial"/>
          <w:sz w:val="20"/>
          <w:szCs w:val="24"/>
          <w:lang w:val="lt-LT"/>
        </w:rPr>
        <w:t>[2.2.1]heptan-2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}acetamido)-N-(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6);</w:t>
      </w:r>
    </w:p>
    <w:p w14:paraId="3909C8D4" w14:textId="56DF37D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-4-[[2-(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cikl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7);</w:t>
      </w:r>
    </w:p>
    <w:p w14:paraId="506FB0C9" w14:textId="38F96EC5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[2-[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]-4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Pr="00E51FA3">
        <w:rPr>
          <w:rFonts w:ascii="Helvetica" w:hAnsi="Helvetica" w:cs="Arial"/>
          <w:sz w:val="20"/>
          <w:szCs w:val="24"/>
          <w:lang w:val="lt-LT"/>
        </w:rPr>
        <w:t>]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propil</w:t>
      </w:r>
      <w:r w:rsidRPr="00E51FA3">
        <w:rPr>
          <w:rFonts w:ascii="Helvetica" w:hAnsi="Helvetica" w:cs="Arial"/>
          <w:sz w:val="20"/>
          <w:szCs w:val="24"/>
          <w:lang w:val="lt-LT"/>
        </w:rPr>
        <w:t>-p</w:t>
      </w:r>
      <w:r w:rsidR="009336C4" w:rsidRPr="00E51FA3">
        <w:rPr>
          <w:rFonts w:ascii="Helvetica" w:hAnsi="Helvetica" w:cs="Arial"/>
          <w:sz w:val="20"/>
          <w:szCs w:val="24"/>
          <w:lang w:val="lt-LT"/>
        </w:rPr>
        <w:t>i</w:t>
      </w:r>
      <w:r w:rsidRPr="00E51FA3">
        <w:rPr>
          <w:rFonts w:ascii="Helvetica" w:hAnsi="Helvetica" w:cs="Arial"/>
          <w:sz w:val="20"/>
          <w:szCs w:val="24"/>
          <w:lang w:val="lt-LT"/>
        </w:rPr>
        <w:t>rimidin-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8);</w:t>
      </w:r>
    </w:p>
    <w:p w14:paraId="48604467" w14:textId="34414FA4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[2-[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]-4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Pr="00E51FA3">
        <w:rPr>
          <w:rFonts w:ascii="Helvetica" w:hAnsi="Helvetica" w:cs="Arial"/>
          <w:sz w:val="20"/>
          <w:szCs w:val="24"/>
          <w:lang w:val="lt-LT"/>
        </w:rPr>
        <w:t>]-3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iz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izo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ksa</w:t>
      </w:r>
      <w:r w:rsidR="009336C4" w:rsidRPr="00E51FA3">
        <w:rPr>
          <w:rFonts w:ascii="Helvetica" w:hAnsi="Helvetica" w:cs="Arial"/>
          <w:sz w:val="20"/>
          <w:szCs w:val="24"/>
          <w:lang w:val="lt-LT"/>
        </w:rPr>
        <w:t>zol</w:t>
      </w:r>
      <w:r w:rsidRPr="00E51FA3">
        <w:rPr>
          <w:rFonts w:ascii="Helvetica" w:hAnsi="Helvetica" w:cs="Arial"/>
          <w:sz w:val="20"/>
          <w:szCs w:val="24"/>
          <w:lang w:val="lt-LT"/>
        </w:rPr>
        <w:t>-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9);</w:t>
      </w:r>
    </w:p>
    <w:p w14:paraId="492A9C94" w14:textId="3213AB1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-4-[[2-(4,4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difluor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10);</w:t>
      </w:r>
    </w:p>
    <w:p w14:paraId="7714C121" w14:textId="31BFE87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(1-</w:t>
      </w:r>
      <w:r w:rsidR="008620BF" w:rsidRPr="00E51FA3">
        <w:rPr>
          <w:rFonts w:ascii="Helvetica" w:hAnsi="Helvetica" w:cs="Arial"/>
          <w:sz w:val="20"/>
          <w:szCs w:val="24"/>
          <w:lang w:val="lt-LT"/>
        </w:rPr>
        <w:t>benzil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propan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>)amino]-N-(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11);</w:t>
      </w:r>
    </w:p>
    <w:p w14:paraId="6C3F289C" w14:textId="4E0C33D9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-4-[3-(2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oksi</w:t>
      </w:r>
      <w:r w:rsidRPr="00E51FA3">
        <w:rPr>
          <w:rFonts w:ascii="Helvetica" w:hAnsi="Helvetica" w:cs="Arial"/>
          <w:sz w:val="20"/>
          <w:szCs w:val="24"/>
          <w:lang w:val="lt-LT"/>
        </w:rPr>
        <w:t>-4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8620BF" w:rsidRPr="00E51FA3">
        <w:rPr>
          <w:rFonts w:ascii="Helvetica" w:hAnsi="Helvetica" w:cs="Arial"/>
          <w:sz w:val="20"/>
          <w:szCs w:val="24"/>
          <w:lang w:val="lt-LT"/>
        </w:rPr>
        <w:t>propanoil</w:t>
      </w:r>
      <w:r w:rsidRPr="00E51FA3">
        <w:rPr>
          <w:rFonts w:ascii="Helvetica" w:hAnsi="Helvetica" w:cs="Arial"/>
          <w:sz w:val="20"/>
          <w:szCs w:val="24"/>
          <w:lang w:val="lt-LT"/>
        </w:rPr>
        <w:t>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13);</w:t>
      </w:r>
    </w:p>
    <w:p w14:paraId="5236FCF8" w14:textId="32D43932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2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pira</w:t>
      </w:r>
      <w:r w:rsidR="009336C4" w:rsidRPr="00E51FA3">
        <w:rPr>
          <w:rFonts w:ascii="Helvetica" w:hAnsi="Helvetica" w:cs="Arial"/>
          <w:sz w:val="20"/>
          <w:szCs w:val="24"/>
          <w:lang w:val="lt-LT"/>
        </w:rPr>
        <w:t>zol</w:t>
      </w:r>
      <w:r w:rsidRPr="00E51FA3">
        <w:rPr>
          <w:rFonts w:ascii="Helvetica" w:hAnsi="Helvetica" w:cs="Arial"/>
          <w:sz w:val="20"/>
          <w:szCs w:val="24"/>
          <w:lang w:val="lt-LT"/>
        </w:rPr>
        <w:t>-3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>)amino]-N-(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14);</w:t>
      </w:r>
    </w:p>
    <w:p w14:paraId="11FCF5E3" w14:textId="5CA4189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-4-[(2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pirazol</w:t>
      </w:r>
      <w:r w:rsidRPr="00E51FA3">
        <w:rPr>
          <w:rFonts w:ascii="Helvetica" w:hAnsi="Helvetica" w:cs="Arial"/>
          <w:sz w:val="20"/>
          <w:szCs w:val="24"/>
          <w:lang w:val="lt-LT"/>
        </w:rPr>
        <w:t>-1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="009336C4" w:rsidRPr="00E51FA3">
        <w:rPr>
          <w:rFonts w:ascii="Helvetica" w:hAnsi="Helvetica" w:cs="Arial"/>
          <w:sz w:val="20"/>
          <w:szCs w:val="24"/>
          <w:lang w:val="lt-LT"/>
        </w:rPr>
        <w:t>benzoil</w:t>
      </w:r>
      <w:r w:rsidRPr="00E51FA3">
        <w:rPr>
          <w:rFonts w:ascii="Helvetica" w:hAnsi="Helvetica" w:cs="Arial"/>
          <w:sz w:val="20"/>
          <w:szCs w:val="24"/>
          <w:lang w:val="lt-LT"/>
        </w:rPr>
        <w:t>)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15);</w:t>
      </w:r>
    </w:p>
    <w:p w14:paraId="1799D2AA" w14:textId="07FBDE6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[2-[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]-4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Pr="00E51FA3">
        <w:rPr>
          <w:rFonts w:ascii="Helvetica" w:hAnsi="Helvetica" w:cs="Arial"/>
          <w:sz w:val="20"/>
          <w:szCs w:val="24"/>
          <w:lang w:val="lt-LT"/>
        </w:rPr>
        <w:t>]-6-(tri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fluor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16);</w:t>
      </w:r>
    </w:p>
    <w:p w14:paraId="67EAF08B" w14:textId="10356E54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[2-[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]-4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Pr="00E51FA3">
        <w:rPr>
          <w:rFonts w:ascii="Helvetica" w:hAnsi="Helvetica" w:cs="Arial"/>
          <w:sz w:val="20"/>
          <w:szCs w:val="24"/>
          <w:lang w:val="lt-LT"/>
        </w:rPr>
        <w:t>]-3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okso</w:t>
      </w:r>
      <w:r w:rsidRPr="00E51FA3">
        <w:rPr>
          <w:rFonts w:ascii="Helvetica" w:hAnsi="Helvetica" w:cs="Arial"/>
          <w:sz w:val="20"/>
          <w:szCs w:val="24"/>
          <w:lang w:val="lt-LT"/>
        </w:rPr>
        <w:t>-4H-1,4-benz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oksa</w:t>
      </w:r>
      <w:r w:rsidRPr="00E51FA3">
        <w:rPr>
          <w:rFonts w:ascii="Helvetica" w:hAnsi="Helvetica" w:cs="Arial"/>
          <w:sz w:val="20"/>
          <w:szCs w:val="24"/>
          <w:lang w:val="lt-LT"/>
        </w:rPr>
        <w:t>zin-7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17);</w:t>
      </w:r>
    </w:p>
    <w:p w14:paraId="16C6CD3F" w14:textId="6CD6521F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[2-[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]-4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Pr="00E51FA3">
        <w:rPr>
          <w:rFonts w:ascii="Helvetica" w:hAnsi="Helvetica" w:cs="Arial"/>
          <w:sz w:val="20"/>
          <w:szCs w:val="24"/>
          <w:lang w:val="lt-LT"/>
        </w:rPr>
        <w:t>]-1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inldol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18);</w:t>
      </w:r>
    </w:p>
    <w:p w14:paraId="5A041B62" w14:textId="751965A5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-4-[[2-(2,2,2-trifluor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pira</w:t>
      </w:r>
      <w:r w:rsidR="009336C4" w:rsidRPr="00E51FA3">
        <w:rPr>
          <w:rFonts w:ascii="Helvetica" w:hAnsi="Helvetica" w:cs="Arial"/>
          <w:sz w:val="20"/>
          <w:szCs w:val="24"/>
          <w:lang w:val="lt-LT"/>
        </w:rPr>
        <w:t>zol</w:t>
      </w:r>
      <w:r w:rsidRPr="00E51FA3">
        <w:rPr>
          <w:rFonts w:ascii="Helvetica" w:hAnsi="Helvetica" w:cs="Arial"/>
          <w:sz w:val="20"/>
          <w:szCs w:val="24"/>
          <w:lang w:val="lt-LT"/>
        </w:rPr>
        <w:t>-3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19);</w:t>
      </w:r>
    </w:p>
    <w:p w14:paraId="63F60039" w14:textId="33FB9B3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[2-[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]-4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Pr="00E51FA3">
        <w:rPr>
          <w:rFonts w:ascii="Helvetica" w:hAnsi="Helvetica" w:cs="Arial"/>
          <w:sz w:val="20"/>
          <w:szCs w:val="24"/>
          <w:lang w:val="lt-LT"/>
        </w:rPr>
        <w:t>]-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izo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ksa</w:t>
      </w:r>
      <w:r w:rsidR="009336C4" w:rsidRPr="00E51FA3">
        <w:rPr>
          <w:rFonts w:ascii="Helvetica" w:hAnsi="Helvetica" w:cs="Arial"/>
          <w:sz w:val="20"/>
          <w:szCs w:val="24"/>
          <w:lang w:val="lt-LT"/>
        </w:rPr>
        <w:t>zol</w:t>
      </w:r>
      <w:r w:rsidRPr="00E51FA3">
        <w:rPr>
          <w:rFonts w:ascii="Helvetica" w:hAnsi="Helvetica" w:cs="Arial"/>
          <w:sz w:val="20"/>
          <w:szCs w:val="24"/>
          <w:lang w:val="lt-LT"/>
        </w:rPr>
        <w:t>-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20);</w:t>
      </w:r>
    </w:p>
    <w:p w14:paraId="3A27120C" w14:textId="6A7DC46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(1-</w:t>
      </w:r>
      <w:r w:rsidR="008620BF" w:rsidRPr="00E51FA3">
        <w:rPr>
          <w:rFonts w:ascii="Helvetica" w:hAnsi="Helvetica" w:cs="Arial"/>
          <w:sz w:val="20"/>
          <w:szCs w:val="24"/>
          <w:lang w:val="lt-LT"/>
        </w:rPr>
        <w:t>benzil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pira</w:t>
      </w:r>
      <w:r w:rsidR="009336C4" w:rsidRPr="00E51FA3">
        <w:rPr>
          <w:rFonts w:ascii="Helvetica" w:hAnsi="Helvetica" w:cs="Arial"/>
          <w:sz w:val="20"/>
          <w:szCs w:val="24"/>
          <w:lang w:val="lt-LT"/>
        </w:rPr>
        <w:t>zol</w:t>
      </w:r>
      <w:r w:rsidRPr="00E51FA3">
        <w:rPr>
          <w:rFonts w:ascii="Helvetica" w:hAnsi="Helvetica" w:cs="Arial"/>
          <w:sz w:val="20"/>
          <w:szCs w:val="24"/>
          <w:lang w:val="lt-LT"/>
        </w:rPr>
        <w:t>-4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>)amino]-N-(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21);</w:t>
      </w:r>
    </w:p>
    <w:p w14:paraId="0AC868CA" w14:textId="617F643F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-4-[(2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pira</w:t>
      </w:r>
      <w:r w:rsidR="009336C4" w:rsidRPr="00E51FA3">
        <w:rPr>
          <w:rFonts w:ascii="Helvetica" w:hAnsi="Helvetica" w:cs="Arial"/>
          <w:sz w:val="20"/>
          <w:szCs w:val="24"/>
          <w:lang w:val="lt-LT"/>
        </w:rPr>
        <w:t>zol</w:t>
      </w:r>
      <w:r w:rsidRPr="00E51FA3">
        <w:rPr>
          <w:rFonts w:ascii="Helvetica" w:hAnsi="Helvetica" w:cs="Arial"/>
          <w:sz w:val="20"/>
          <w:szCs w:val="24"/>
          <w:lang w:val="lt-LT"/>
        </w:rPr>
        <w:t>-3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>)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22);</w:t>
      </w:r>
    </w:p>
    <w:p w14:paraId="5F84C08A" w14:textId="225A7E6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-4-[[2-(3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1,2,4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oksa</w:t>
      </w:r>
      <w:r w:rsidRPr="00E51FA3">
        <w:rPr>
          <w:rFonts w:ascii="Helvetica" w:hAnsi="Helvetica" w:cs="Arial"/>
          <w:sz w:val="20"/>
          <w:szCs w:val="24"/>
          <w:lang w:val="lt-LT"/>
        </w:rPr>
        <w:t>diazol-5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9336C4" w:rsidRPr="00E51FA3">
        <w:rPr>
          <w:rFonts w:ascii="Helvetica" w:hAnsi="Helvetica" w:cs="Arial"/>
          <w:sz w:val="20"/>
          <w:szCs w:val="24"/>
          <w:lang w:val="lt-LT"/>
        </w:rPr>
        <w:t>benzo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23);</w:t>
      </w:r>
    </w:p>
    <w:p w14:paraId="3416CE17" w14:textId="7C471B7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-4-[(3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1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pira</w:t>
      </w:r>
      <w:r w:rsidR="009336C4" w:rsidRPr="00E51FA3">
        <w:rPr>
          <w:rFonts w:ascii="Helvetica" w:hAnsi="Helvetica" w:cs="Arial"/>
          <w:sz w:val="20"/>
          <w:szCs w:val="24"/>
          <w:lang w:val="lt-LT"/>
        </w:rPr>
        <w:t>zol</w:t>
      </w:r>
      <w:r w:rsidRPr="00E51FA3">
        <w:rPr>
          <w:rFonts w:ascii="Helvetica" w:hAnsi="Helvetica" w:cs="Arial"/>
          <w:sz w:val="20"/>
          <w:szCs w:val="24"/>
          <w:lang w:val="lt-LT"/>
        </w:rPr>
        <w:t>-4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>)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24);</w:t>
      </w:r>
    </w:p>
    <w:p w14:paraId="4A767321" w14:textId="57149B9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[2-[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]-4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Pr="00E51FA3">
        <w:rPr>
          <w:rFonts w:ascii="Helvetica" w:hAnsi="Helvetica" w:cs="Arial"/>
          <w:sz w:val="20"/>
          <w:szCs w:val="24"/>
          <w:lang w:val="lt-LT"/>
        </w:rPr>
        <w:t>]-2-</w:t>
      </w:r>
      <w:r w:rsidR="00ED1A88" w:rsidRPr="00E51FA3">
        <w:rPr>
          <w:rFonts w:ascii="Helvetica" w:hAnsi="Helvetica" w:cs="Arial"/>
          <w:sz w:val="20"/>
          <w:szCs w:val="24"/>
          <w:lang w:val="lt-LT"/>
        </w:rPr>
        <w:t>fen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25);</w:t>
      </w:r>
    </w:p>
    <w:p w14:paraId="4DC62881" w14:textId="24297E2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-4-[[2,5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1-(2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tienil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pyrrole-3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26);</w:t>
      </w:r>
    </w:p>
    <w:p w14:paraId="70374FA8" w14:textId="654162F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[2-[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]-4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Pr="00E51FA3">
        <w:rPr>
          <w:rFonts w:ascii="Helvetica" w:hAnsi="Helvetica" w:cs="Arial"/>
          <w:sz w:val="20"/>
          <w:szCs w:val="24"/>
          <w:lang w:val="lt-LT"/>
        </w:rPr>
        <w:t>]-5-(2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oksi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izo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ksa</w:t>
      </w:r>
      <w:r w:rsidR="009336C4" w:rsidRPr="00E51FA3">
        <w:rPr>
          <w:rFonts w:ascii="Helvetica" w:hAnsi="Helvetica" w:cs="Arial"/>
          <w:sz w:val="20"/>
          <w:szCs w:val="24"/>
          <w:lang w:val="lt-LT"/>
        </w:rPr>
        <w:t>zol</w:t>
      </w:r>
      <w:r w:rsidRPr="00E51FA3">
        <w:rPr>
          <w:rFonts w:ascii="Helvetica" w:hAnsi="Helvetica" w:cs="Arial"/>
          <w:sz w:val="20"/>
          <w:szCs w:val="24"/>
          <w:lang w:val="lt-LT"/>
        </w:rPr>
        <w:t>-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27);</w:t>
      </w:r>
    </w:p>
    <w:p w14:paraId="015172EE" w14:textId="36006EE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[2-[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]-4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Pr="00E51FA3">
        <w:rPr>
          <w:rFonts w:ascii="Helvetica" w:hAnsi="Helvetica" w:cs="Arial"/>
          <w:sz w:val="20"/>
          <w:szCs w:val="24"/>
          <w:lang w:val="lt-LT"/>
        </w:rPr>
        <w:t>]-4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9C0DB5" w:rsidRPr="00E51FA3">
        <w:rPr>
          <w:rFonts w:ascii="Helvetica" w:hAnsi="Helvetica" w:cs="Arial"/>
          <w:sz w:val="20"/>
          <w:szCs w:val="24"/>
          <w:lang w:val="lt-LT"/>
        </w:rPr>
        <w:t>tiazol</w:t>
      </w:r>
      <w:r w:rsidRPr="00E51FA3">
        <w:rPr>
          <w:rFonts w:ascii="Helvetica" w:hAnsi="Helvetica" w:cs="Arial"/>
          <w:sz w:val="20"/>
          <w:szCs w:val="24"/>
          <w:lang w:val="lt-LT"/>
        </w:rPr>
        <w:t>-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28);</w:t>
      </w:r>
    </w:p>
    <w:p w14:paraId="5FD2C933" w14:textId="6C0022A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(4-</w:t>
      </w:r>
      <w:r w:rsidR="009C0DB5" w:rsidRPr="00E51FA3">
        <w:rPr>
          <w:rFonts w:ascii="Helvetica" w:hAnsi="Helvetica" w:cs="Arial"/>
          <w:sz w:val="20"/>
          <w:szCs w:val="24"/>
          <w:lang w:val="lt-LT"/>
        </w:rPr>
        <w:t>a</w:t>
      </w:r>
      <w:r w:rsidRPr="00E51FA3">
        <w:rPr>
          <w:rFonts w:ascii="Helvetica" w:hAnsi="Helvetica" w:cs="Arial"/>
          <w:sz w:val="20"/>
          <w:szCs w:val="24"/>
          <w:lang w:val="lt-LT"/>
        </w:rPr>
        <w:t>cetamido</w:t>
      </w:r>
      <w:r w:rsidR="009336C4" w:rsidRPr="00E51FA3">
        <w:rPr>
          <w:rFonts w:ascii="Helvetica" w:hAnsi="Helvetica" w:cs="Arial"/>
          <w:sz w:val="20"/>
          <w:szCs w:val="24"/>
          <w:lang w:val="lt-LT"/>
        </w:rPr>
        <w:t>benzoil</w:t>
      </w:r>
      <w:r w:rsidRPr="00E51FA3">
        <w:rPr>
          <w:rFonts w:ascii="Helvetica" w:hAnsi="Helvetica" w:cs="Arial"/>
          <w:sz w:val="20"/>
          <w:szCs w:val="24"/>
          <w:lang w:val="lt-LT"/>
        </w:rPr>
        <w:t>)amino]-N-(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29);</w:t>
      </w:r>
    </w:p>
    <w:p w14:paraId="4E382DF1" w14:textId="51A13182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[2-[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]-4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Pr="00E51FA3">
        <w:rPr>
          <w:rFonts w:ascii="Helvetica" w:hAnsi="Helvetica" w:cs="Arial"/>
          <w:sz w:val="20"/>
          <w:szCs w:val="24"/>
          <w:lang w:val="lt-LT"/>
        </w:rPr>
        <w:t>]-1,3-benzo</w:t>
      </w:r>
      <w:r w:rsidR="009C0DB5" w:rsidRPr="00E51FA3">
        <w:rPr>
          <w:rFonts w:ascii="Helvetica" w:hAnsi="Helvetica" w:cs="Arial"/>
          <w:sz w:val="20"/>
          <w:szCs w:val="24"/>
          <w:lang w:val="lt-LT"/>
        </w:rPr>
        <w:t>tiazol</w:t>
      </w:r>
      <w:r w:rsidRPr="00E51FA3">
        <w:rPr>
          <w:rFonts w:ascii="Helvetica" w:hAnsi="Helvetica" w:cs="Arial"/>
          <w:sz w:val="20"/>
          <w:szCs w:val="24"/>
          <w:lang w:val="lt-LT"/>
        </w:rPr>
        <w:t>-7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30);</w:t>
      </w:r>
    </w:p>
    <w:p w14:paraId="380910CF" w14:textId="6A338FF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-4-[3-(4-flu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orfe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C71BAE" w:rsidRPr="00E51FA3">
        <w:rPr>
          <w:rFonts w:ascii="Helvetica" w:hAnsi="Helvetica" w:cs="Arial"/>
          <w:sz w:val="20"/>
          <w:szCs w:val="24"/>
          <w:lang w:val="lt-LT"/>
        </w:rPr>
        <w:t>butanoil</w:t>
      </w:r>
      <w:r w:rsidRPr="00E51FA3">
        <w:rPr>
          <w:rFonts w:ascii="Helvetica" w:hAnsi="Helvetica" w:cs="Arial"/>
          <w:sz w:val="20"/>
          <w:szCs w:val="24"/>
          <w:lang w:val="lt-LT"/>
        </w:rPr>
        <w:t>amin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31);</w:t>
      </w:r>
    </w:p>
    <w:p w14:paraId="1D33E23D" w14:textId="10A8414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[2-[(1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]-4-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piridil</w:t>
      </w:r>
      <w:r w:rsidRPr="00E51FA3">
        <w:rPr>
          <w:rFonts w:ascii="Helvetica" w:hAnsi="Helvetica" w:cs="Arial"/>
          <w:sz w:val="20"/>
          <w:szCs w:val="24"/>
          <w:lang w:val="lt-LT"/>
        </w:rPr>
        <w:t>]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2-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okso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9C0DB5" w:rsidRPr="00E51FA3">
        <w:rPr>
          <w:rFonts w:ascii="Helvetica" w:hAnsi="Helvetica" w:cs="Arial"/>
          <w:sz w:val="20"/>
          <w:szCs w:val="24"/>
          <w:lang w:val="lt-LT"/>
        </w:rPr>
        <w:t>ch</w:t>
      </w:r>
      <w:r w:rsidRPr="00E51FA3">
        <w:rPr>
          <w:rFonts w:ascii="Helvetica" w:hAnsi="Helvetica" w:cs="Arial"/>
          <w:sz w:val="20"/>
          <w:szCs w:val="24"/>
          <w:lang w:val="lt-LT"/>
        </w:rPr>
        <w:t>inolin-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3.32);</w:t>
      </w:r>
    </w:p>
    <w:p w14:paraId="0B217A0B" w14:textId="4863BB50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2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oksi</w:t>
      </w:r>
      <w:r w:rsidRPr="00E51FA3">
        <w:rPr>
          <w:rFonts w:ascii="Helvetica" w:hAnsi="Helvetica" w:cs="Arial"/>
          <w:sz w:val="20"/>
          <w:szCs w:val="24"/>
          <w:lang w:val="lt-LT"/>
        </w:rPr>
        <w:t>-1-(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oksi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6);</w:t>
      </w:r>
    </w:p>
    <w:p w14:paraId="0BD787C5" w14:textId="077B13F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3-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amino</w:t>
      </w:r>
      <w:r w:rsidRPr="00E51FA3">
        <w:rPr>
          <w:rFonts w:ascii="Helvetica" w:hAnsi="Helvetica" w:cs="Arial"/>
          <w:sz w:val="20"/>
          <w:szCs w:val="24"/>
          <w:lang w:val="lt-LT"/>
        </w:rPr>
        <w:t>-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7);</w:t>
      </w:r>
    </w:p>
    <w:p w14:paraId="618B6DFE" w14:textId="62710C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2-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amino</w:t>
      </w:r>
      <w:r w:rsidRPr="00E51FA3">
        <w:rPr>
          <w:rFonts w:ascii="Helvetica" w:hAnsi="Helvetica" w:cs="Arial"/>
          <w:sz w:val="20"/>
          <w:szCs w:val="24"/>
          <w:lang w:val="lt-LT"/>
        </w:rPr>
        <w:t>-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8);</w:t>
      </w:r>
    </w:p>
    <w:p w14:paraId="698A842A" w14:textId="46526D8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9);</w:t>
      </w:r>
    </w:p>
    <w:p w14:paraId="675C52DF" w14:textId="5F98E384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90);</w:t>
      </w:r>
    </w:p>
    <w:p w14:paraId="58DB15B2" w14:textId="6030C57B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2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fluor-</w:t>
      </w:r>
      <w:r w:rsidRPr="00E51FA3">
        <w:rPr>
          <w:rFonts w:ascii="Helvetica" w:hAnsi="Helvetica" w:cs="Arial"/>
          <w:sz w:val="20"/>
          <w:szCs w:val="24"/>
          <w:lang w:val="lt-LT"/>
        </w:rPr>
        <w:t>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91);</w:t>
      </w:r>
    </w:p>
    <w:p w14:paraId="03DBB1ED" w14:textId="7BFC8D8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4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piran</w:t>
      </w:r>
      <w:r w:rsidRPr="00E51FA3">
        <w:rPr>
          <w:rFonts w:ascii="Helvetica" w:hAnsi="Helvetica" w:cs="Arial"/>
          <w:sz w:val="20"/>
          <w:szCs w:val="24"/>
          <w:lang w:val="lt-LT"/>
        </w:rPr>
        <w:t>-4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92);</w:t>
      </w:r>
    </w:p>
    <w:p w14:paraId="6DC4D882" w14:textId="0152F4B6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92.1);</w:t>
      </w:r>
    </w:p>
    <w:p w14:paraId="72AA7AB5" w14:textId="429593F0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92.2);</w:t>
      </w:r>
    </w:p>
    <w:p w14:paraId="5781335E" w14:textId="41EA92A0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lastRenderedPageBreak/>
        <w:t>4-[[2-(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(1s,2s)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ciklo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pent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92.3);</w:t>
      </w:r>
    </w:p>
    <w:p w14:paraId="1956A506" w14:textId="7E14A1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3-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 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</w:t>
      </w:r>
      <w:r w:rsidRPr="00E51FA3">
        <w:rPr>
          <w:rFonts w:ascii="Helvetica" w:hAnsi="Helvetica" w:cs="Arial"/>
          <w:sz w:val="20"/>
          <w:szCs w:val="24"/>
          <w:lang w:val="lt-LT"/>
        </w:rPr>
        <w:t>furan-3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93);</w:t>
      </w:r>
    </w:p>
    <w:p w14:paraId="6B1E06C7" w14:textId="0D908B2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(2S)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93.1);</w:t>
      </w:r>
    </w:p>
    <w:p w14:paraId="14117781" w14:textId="48E160A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(2S)-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ciklo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pent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93.2);</w:t>
      </w:r>
    </w:p>
    <w:p w14:paraId="284A1D96" w14:textId="02019C15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4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piran</w:t>
      </w:r>
      <w:r w:rsidRPr="00E51FA3">
        <w:rPr>
          <w:rFonts w:ascii="Helvetica" w:hAnsi="Helvetica" w:cs="Arial"/>
          <w:sz w:val="20"/>
          <w:szCs w:val="24"/>
          <w:lang w:val="lt-LT"/>
        </w:rPr>
        <w:t>-4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93.3);</w:t>
      </w:r>
    </w:p>
    <w:p w14:paraId="30E1647C" w14:textId="2DE6E09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ciano</w:t>
      </w:r>
      <w:r w:rsidRPr="00E51FA3">
        <w:rPr>
          <w:rFonts w:ascii="Helvetica" w:hAnsi="Helvetica" w:cs="Arial"/>
          <w:sz w:val="20"/>
          <w:szCs w:val="24"/>
          <w:lang w:val="lt-LT"/>
        </w:rPr>
        <w:t>-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93.4);</w:t>
      </w:r>
    </w:p>
    <w:p w14:paraId="022CA1FD" w14:textId="36C602DE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4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3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93.5); </w:t>
      </w:r>
      <w:r w:rsidR="009C0DB5" w:rsidRPr="00E51FA3">
        <w:rPr>
          <w:rFonts w:ascii="Helvetica" w:hAnsi="Helvetica" w:cs="Arial"/>
          <w:sz w:val="20"/>
          <w:szCs w:val="24"/>
          <w:lang w:val="lt-LT"/>
        </w:rPr>
        <w:t>ir</w:t>
      </w:r>
    </w:p>
    <w:p w14:paraId="45A0260E" w14:textId="634CF90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-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1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94);</w:t>
      </w:r>
    </w:p>
    <w:p w14:paraId="67C3205A" w14:textId="7A64C5D2" w:rsidR="00797A00" w:rsidRPr="00E51FA3" w:rsidRDefault="009C0DB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ir bet kurios iš </w:t>
      </w:r>
      <w:r w:rsidR="007F3699" w:rsidRPr="00E51FA3">
        <w:rPr>
          <w:rFonts w:ascii="Helvetica" w:hAnsi="Helvetica" w:cs="Arial"/>
          <w:sz w:val="20"/>
          <w:szCs w:val="24"/>
          <w:lang w:val="lt-LT"/>
        </w:rPr>
        <w:t>aukšč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iau išvardytų junginių druskos ir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solvatai</w:t>
      </w:r>
      <w:proofErr w:type="spellEnd"/>
      <w:r w:rsidR="00797A00" w:rsidRPr="00E51FA3">
        <w:rPr>
          <w:rFonts w:ascii="Helvetica" w:hAnsi="Helvetica" w:cs="Arial"/>
          <w:sz w:val="20"/>
          <w:szCs w:val="24"/>
          <w:lang w:val="lt-LT"/>
        </w:rPr>
        <w:t>.</w:t>
      </w:r>
    </w:p>
    <w:p w14:paraId="43BD0658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5A93C27" w14:textId="07061290" w:rsidR="00797A00" w:rsidRPr="00E51FA3" w:rsidRDefault="00797A00" w:rsidP="00E51FA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10. </w:t>
      </w:r>
      <w:r w:rsidR="00073697" w:rsidRPr="00E51FA3">
        <w:rPr>
          <w:rFonts w:ascii="Helvetica" w:hAnsi="Helvetica" w:cs="Arial"/>
          <w:sz w:val="20"/>
          <w:szCs w:val="24"/>
          <w:lang w:val="lt-LT"/>
        </w:rPr>
        <w:t>Junginys pagal 1 punktą, kuris yr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N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tret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butil</w:t>
      </w:r>
      <w:r w:rsidRPr="00E51FA3">
        <w:rPr>
          <w:rFonts w:ascii="Helvetica" w:hAnsi="Helvetica" w:cs="Arial"/>
          <w:sz w:val="20"/>
          <w:szCs w:val="24"/>
          <w:lang w:val="lt-LT"/>
        </w:rPr>
        <w:t>-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]amino]</w:t>
      </w:r>
      <w:r w:rsidR="007F3699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</w:t>
      </w:r>
      <w:r w:rsidR="00073697" w:rsidRPr="00E51FA3">
        <w:rPr>
          <w:rFonts w:ascii="Helvetica" w:hAnsi="Helvetica" w:cs="Arial"/>
          <w:sz w:val="20"/>
          <w:szCs w:val="24"/>
          <w:lang w:val="lt-LT"/>
        </w:rPr>
        <w:t>a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) </w:t>
      </w:r>
      <w:r w:rsidR="00073697" w:rsidRPr="00E51FA3">
        <w:rPr>
          <w:rFonts w:ascii="Helvetica" w:hAnsi="Helvetica" w:cs="Arial"/>
          <w:sz w:val="20"/>
          <w:szCs w:val="24"/>
          <w:lang w:val="lt-LT"/>
        </w:rPr>
        <w:t xml:space="preserve">arba jo druska, arba </w:t>
      </w:r>
      <w:proofErr w:type="spellStart"/>
      <w:r w:rsidR="00073697" w:rsidRPr="00E51FA3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.</w:t>
      </w:r>
    </w:p>
    <w:p w14:paraId="08758A60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04A2F10" w14:textId="3C1CFBF8" w:rsidR="00797A00" w:rsidRPr="00E51FA3" w:rsidRDefault="00797A00" w:rsidP="00E51FA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11. </w:t>
      </w:r>
      <w:r w:rsidR="00073697" w:rsidRPr="00E51FA3">
        <w:rPr>
          <w:rFonts w:ascii="Helvetica" w:hAnsi="Helvetica" w:cs="Arial"/>
          <w:sz w:val="20"/>
          <w:szCs w:val="24"/>
          <w:lang w:val="lt-LT"/>
        </w:rPr>
        <w:t>Junginys pagal 1 punktą, kuris yr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(3R)-3-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furan-3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</w:t>
      </w:r>
      <w:r w:rsidR="00073697" w:rsidRPr="00E51FA3">
        <w:rPr>
          <w:rFonts w:ascii="Helvetica" w:hAnsi="Helvetica" w:cs="Arial"/>
          <w:sz w:val="20"/>
          <w:szCs w:val="24"/>
          <w:lang w:val="lt-LT"/>
        </w:rPr>
        <w:t>a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697" w:rsidRPr="00E51FA3">
        <w:rPr>
          <w:rFonts w:ascii="Helvetica" w:hAnsi="Helvetica" w:cs="Arial"/>
          <w:sz w:val="20"/>
          <w:szCs w:val="24"/>
          <w:lang w:val="lt-LT"/>
        </w:rPr>
        <w:t>arb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[(3S)-3-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Pr="00E51FA3">
        <w:rPr>
          <w:rFonts w:ascii="Helvetica" w:hAnsi="Helvetica" w:cs="Arial"/>
          <w:sz w:val="20"/>
          <w:szCs w:val="24"/>
          <w:lang w:val="lt-LT"/>
        </w:rPr>
        <w:t>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tetra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hidro</w:t>
      </w:r>
      <w:r w:rsidRPr="00E51FA3">
        <w:rPr>
          <w:rFonts w:ascii="Helvetica" w:hAnsi="Helvetica" w:cs="Arial"/>
          <w:sz w:val="20"/>
          <w:szCs w:val="24"/>
          <w:lang w:val="lt-LT"/>
        </w:rPr>
        <w:t>furan-3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</w:t>
      </w:r>
      <w:r w:rsidR="00073697" w:rsidRPr="00E51FA3">
        <w:rPr>
          <w:rFonts w:ascii="Helvetica" w:hAnsi="Helvetica" w:cs="Arial"/>
          <w:sz w:val="20"/>
          <w:szCs w:val="24"/>
          <w:lang w:val="lt-LT"/>
        </w:rPr>
        <w:t>a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5a) </w:t>
      </w:r>
      <w:r w:rsidR="00073697" w:rsidRPr="00E51FA3">
        <w:rPr>
          <w:rFonts w:ascii="Helvetica" w:hAnsi="Helvetica" w:cs="Arial"/>
          <w:sz w:val="20"/>
          <w:szCs w:val="24"/>
          <w:lang w:val="lt-LT"/>
        </w:rPr>
        <w:t xml:space="preserve">arba jo druska, arba </w:t>
      </w:r>
      <w:proofErr w:type="spellStart"/>
      <w:r w:rsidR="00073697" w:rsidRPr="00E51FA3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.</w:t>
      </w:r>
    </w:p>
    <w:p w14:paraId="58FC3667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EBFF318" w14:textId="6C17AF96" w:rsidR="00797A00" w:rsidRPr="00E51FA3" w:rsidRDefault="00797A00" w:rsidP="00E51FA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12. </w:t>
      </w:r>
      <w:r w:rsidR="00073697" w:rsidRPr="00E51FA3">
        <w:rPr>
          <w:rFonts w:ascii="Helvetica" w:hAnsi="Helvetica" w:cs="Arial"/>
          <w:sz w:val="20"/>
          <w:szCs w:val="24"/>
          <w:lang w:val="lt-LT"/>
        </w:rPr>
        <w:t>Junginys pagal 1 punktą, kuris yr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4-[[2-(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fe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>]amino]-N-(1,1-di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</w:t>
      </w:r>
      <w:r w:rsidR="00073697" w:rsidRPr="00E51FA3">
        <w:rPr>
          <w:rFonts w:ascii="Helvetica" w:hAnsi="Helvetica" w:cs="Arial"/>
          <w:sz w:val="20"/>
          <w:szCs w:val="24"/>
          <w:lang w:val="lt-LT"/>
        </w:rPr>
        <w:t>a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6) </w:t>
      </w:r>
      <w:r w:rsidR="00073697" w:rsidRPr="00E51FA3">
        <w:rPr>
          <w:rFonts w:ascii="Helvetica" w:hAnsi="Helvetica" w:cs="Arial"/>
          <w:sz w:val="20"/>
          <w:szCs w:val="24"/>
          <w:lang w:val="lt-LT"/>
        </w:rPr>
        <w:t xml:space="preserve">arba jo druska, arba </w:t>
      </w:r>
      <w:proofErr w:type="spellStart"/>
      <w:r w:rsidR="00073697" w:rsidRPr="00E51FA3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.</w:t>
      </w:r>
    </w:p>
    <w:p w14:paraId="04DDCC38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BF0346B" w14:textId="1BB416CC" w:rsidR="00797A00" w:rsidRPr="00E51FA3" w:rsidRDefault="00797A00" w:rsidP="00E51FA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13. </w:t>
      </w:r>
      <w:r w:rsidR="00073697" w:rsidRPr="00E51FA3">
        <w:rPr>
          <w:rFonts w:ascii="Helvetica" w:hAnsi="Helvetica" w:cs="Arial"/>
          <w:sz w:val="20"/>
          <w:szCs w:val="24"/>
          <w:lang w:val="lt-LT"/>
        </w:rPr>
        <w:t>Junginys pagal 1 punktą, kuris yr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N-(1,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dimetil</w:t>
      </w:r>
      <w:r w:rsidRPr="00E51FA3">
        <w:rPr>
          <w:rFonts w:ascii="Helvetica" w:hAnsi="Helvetica" w:cs="Arial"/>
          <w:sz w:val="20"/>
          <w:szCs w:val="24"/>
          <w:lang w:val="lt-LT"/>
        </w:rPr>
        <w:t>prop-2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-inil</w:t>
      </w:r>
      <w:r w:rsidRPr="00E51FA3">
        <w:rPr>
          <w:rFonts w:ascii="Helvetica" w:hAnsi="Helvetica" w:cs="Arial"/>
          <w:sz w:val="20"/>
          <w:szCs w:val="24"/>
          <w:lang w:val="lt-LT"/>
        </w:rPr>
        <w:t>)-4-[[2-[3-(tri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fluor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-1H-</w:t>
      </w:r>
      <w:r w:rsidR="00051670" w:rsidRPr="00E51FA3">
        <w:rPr>
          <w:rFonts w:ascii="Helvetica" w:hAnsi="Helvetica" w:cs="Arial"/>
          <w:sz w:val="20"/>
          <w:szCs w:val="24"/>
          <w:lang w:val="lt-LT"/>
        </w:rPr>
        <w:t>pirazol</w:t>
      </w:r>
      <w:r w:rsidRPr="00E51FA3">
        <w:rPr>
          <w:rFonts w:ascii="Helvetica" w:hAnsi="Helvetica" w:cs="Arial"/>
          <w:sz w:val="20"/>
          <w:szCs w:val="24"/>
          <w:lang w:val="lt-LT"/>
        </w:rPr>
        <w:t>-4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acetil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] amino] 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piridin-</w:t>
      </w:r>
      <w:r w:rsidRPr="00E51FA3">
        <w:rPr>
          <w:rFonts w:ascii="Helvetica" w:hAnsi="Helvetica" w:cs="Arial"/>
          <w:sz w:val="20"/>
          <w:szCs w:val="24"/>
          <w:lang w:val="lt-LT"/>
        </w:rPr>
        <w:t>2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karboksamid</w:t>
      </w:r>
      <w:r w:rsidR="00073697" w:rsidRPr="00E51FA3">
        <w:rPr>
          <w:rFonts w:ascii="Helvetica" w:hAnsi="Helvetica" w:cs="Arial"/>
          <w:sz w:val="20"/>
          <w:szCs w:val="24"/>
          <w:lang w:val="lt-LT"/>
        </w:rPr>
        <w:t>a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junginy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.36) </w:t>
      </w:r>
      <w:r w:rsidR="00073697" w:rsidRPr="00E51FA3">
        <w:rPr>
          <w:rFonts w:ascii="Helvetica" w:hAnsi="Helvetica" w:cs="Arial"/>
          <w:sz w:val="20"/>
          <w:szCs w:val="24"/>
          <w:lang w:val="lt-LT"/>
        </w:rPr>
        <w:t xml:space="preserve">arba jo druska, arba </w:t>
      </w:r>
      <w:proofErr w:type="spellStart"/>
      <w:r w:rsidR="00073697" w:rsidRPr="00E51FA3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.</w:t>
      </w:r>
    </w:p>
    <w:p w14:paraId="5917CFED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19095E3" w14:textId="68994A50" w:rsidR="00797A00" w:rsidRPr="00E51FA3" w:rsidRDefault="00797A00" w:rsidP="00E51FA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14. </w:t>
      </w:r>
      <w:r w:rsidR="003C3B75" w:rsidRPr="00E51FA3">
        <w:rPr>
          <w:rFonts w:ascii="Helvetica" w:hAnsi="Helvetica" w:cs="Arial"/>
          <w:sz w:val="20"/>
          <w:szCs w:val="24"/>
          <w:lang w:val="lt-LT"/>
        </w:rPr>
        <w:t xml:space="preserve">Junginys, kurio bendroji formulė (I), įskaitant visas jo </w:t>
      </w:r>
      <w:proofErr w:type="spellStart"/>
      <w:r w:rsidR="003C3B75" w:rsidRPr="00E51FA3">
        <w:rPr>
          <w:rFonts w:ascii="Helvetica" w:hAnsi="Helvetica" w:cs="Arial"/>
          <w:sz w:val="20"/>
          <w:szCs w:val="24"/>
          <w:lang w:val="lt-LT"/>
        </w:rPr>
        <w:t>tautomerines</w:t>
      </w:r>
      <w:proofErr w:type="spellEnd"/>
      <w:r w:rsidR="003C3B75" w:rsidRPr="00E51FA3">
        <w:rPr>
          <w:rFonts w:ascii="Helvetica" w:hAnsi="Helvetica" w:cs="Arial"/>
          <w:sz w:val="20"/>
          <w:szCs w:val="24"/>
          <w:lang w:val="lt-LT"/>
        </w:rPr>
        <w:t xml:space="preserve"> formas, visus </w:t>
      </w:r>
      <w:proofErr w:type="spellStart"/>
      <w:r w:rsidR="003C3B75" w:rsidRPr="00E51FA3">
        <w:rPr>
          <w:rFonts w:ascii="Helvetica" w:hAnsi="Helvetica" w:cs="Arial"/>
          <w:sz w:val="20"/>
          <w:szCs w:val="24"/>
          <w:lang w:val="lt-LT"/>
        </w:rPr>
        <w:t>enantiomerinius</w:t>
      </w:r>
      <w:proofErr w:type="spellEnd"/>
      <w:r w:rsidR="003C3B75" w:rsidRPr="00E51FA3">
        <w:rPr>
          <w:rFonts w:ascii="Helvetica" w:hAnsi="Helvetica" w:cs="Arial"/>
          <w:sz w:val="20"/>
          <w:szCs w:val="24"/>
          <w:lang w:val="lt-LT"/>
        </w:rPr>
        <w:t xml:space="preserve"> ir izotopinius variantus bei druskas ir </w:t>
      </w:r>
      <w:proofErr w:type="spellStart"/>
      <w:r w:rsidR="003C3B75" w:rsidRPr="00E51FA3">
        <w:rPr>
          <w:rFonts w:ascii="Helvetica" w:hAnsi="Helvetica" w:cs="Arial"/>
          <w:sz w:val="20"/>
          <w:szCs w:val="24"/>
          <w:lang w:val="lt-LT"/>
        </w:rPr>
        <w:t>solvatu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:</w:t>
      </w:r>
    </w:p>
    <w:p w14:paraId="3516B463" w14:textId="4D459BA3" w:rsidR="00AF0A1C" w:rsidRPr="00E51FA3" w:rsidRDefault="00BF3402" w:rsidP="00E51FA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pict w14:anchorId="4F12272E">
          <v:shape id="_x0000_i1031" type="#_x0000_t75" style="width:247pt;height:138pt">
            <v:imagedata r:id="rId12" o:title=""/>
          </v:shape>
        </w:pict>
      </w:r>
    </w:p>
    <w:p w14:paraId="0C8ED61A" w14:textId="03D51E02" w:rsidR="00797A00" w:rsidRPr="00E51FA3" w:rsidRDefault="00073697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:</w:t>
      </w:r>
    </w:p>
    <w:p w14:paraId="5EB8492C" w14:textId="79BE8D96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lastRenderedPageBreak/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697" w:rsidRPr="00E51FA3">
        <w:rPr>
          <w:rFonts w:ascii="Helvetica" w:hAnsi="Helvetica" w:cs="Arial"/>
          <w:sz w:val="20"/>
          <w:szCs w:val="24"/>
          <w:lang w:val="lt-LT"/>
        </w:rPr>
        <w:t>yr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H, CN, C(O)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E51FA3">
        <w:rPr>
          <w:rFonts w:ascii="Helvetica" w:hAnsi="Helvetica" w:cs="Arial"/>
          <w:sz w:val="20"/>
          <w:szCs w:val="24"/>
          <w:lang w:val="lt-LT"/>
        </w:rPr>
        <w:t>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F0A1C" w:rsidRPr="00E51FA3">
        <w:rPr>
          <w:rFonts w:ascii="Helvetica" w:hAnsi="Helvetica" w:cs="Arial"/>
          <w:sz w:val="20"/>
          <w:szCs w:val="24"/>
          <w:lang w:val="lt-LT"/>
        </w:rPr>
        <w:t>alkilas</w:t>
      </w:r>
      <w:r w:rsidRPr="00E51FA3">
        <w:rPr>
          <w:rFonts w:ascii="Helvetica" w:hAnsi="Helvetica" w:cs="Arial"/>
          <w:sz w:val="20"/>
          <w:szCs w:val="24"/>
          <w:lang w:val="lt-LT"/>
        </w:rPr>
        <w:t>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-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F0A1C" w:rsidRPr="00E51FA3">
        <w:rPr>
          <w:rFonts w:ascii="Helvetica" w:hAnsi="Helvetica" w:cs="Arial"/>
          <w:sz w:val="20"/>
          <w:szCs w:val="24"/>
          <w:lang w:val="lt-LT"/>
        </w:rPr>
        <w:t>alken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F0A1C" w:rsidRPr="00E51FA3">
        <w:rPr>
          <w:rFonts w:ascii="Helvetica" w:hAnsi="Helvetica" w:cs="Arial"/>
          <w:sz w:val="20"/>
          <w:szCs w:val="24"/>
          <w:lang w:val="lt-LT"/>
        </w:rPr>
        <w:t>arb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-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F0A1C" w:rsidRPr="00E51FA3">
        <w:rPr>
          <w:rFonts w:ascii="Helvetica" w:hAnsi="Helvetica" w:cs="Arial"/>
          <w:sz w:val="20"/>
          <w:szCs w:val="24"/>
          <w:lang w:val="lt-LT"/>
        </w:rPr>
        <w:t>alkin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F0A1C" w:rsidRPr="00E51FA3">
        <w:rPr>
          <w:rFonts w:ascii="Helvetica" w:hAnsi="Helvetica" w:cs="Arial"/>
          <w:sz w:val="20"/>
          <w:szCs w:val="24"/>
          <w:lang w:val="lt-LT"/>
        </w:rPr>
        <w:t>bet kurio iš j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F0A1C" w:rsidRPr="00E51FA3">
        <w:rPr>
          <w:rFonts w:ascii="Helvetica" w:hAnsi="Helvetica" w:cs="Arial"/>
          <w:sz w:val="20"/>
          <w:szCs w:val="24"/>
          <w:lang w:val="lt-LT"/>
        </w:rPr>
        <w:t>alkil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F0A1C" w:rsidRPr="00E51FA3">
        <w:rPr>
          <w:rFonts w:ascii="Helvetica" w:hAnsi="Helvetica" w:cs="Arial"/>
          <w:sz w:val="20"/>
          <w:szCs w:val="24"/>
          <w:lang w:val="lt-LT"/>
        </w:rPr>
        <w:t>alken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F0A1C" w:rsidRPr="00E51FA3">
        <w:rPr>
          <w:rFonts w:ascii="Helvetica" w:hAnsi="Helvetica" w:cs="Arial"/>
          <w:sz w:val="20"/>
          <w:szCs w:val="24"/>
          <w:lang w:val="lt-LT"/>
        </w:rPr>
        <w:t>arb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F0A1C" w:rsidRPr="00E51FA3">
        <w:rPr>
          <w:rFonts w:ascii="Helvetica" w:hAnsi="Helvetica" w:cs="Arial"/>
          <w:sz w:val="20"/>
          <w:szCs w:val="24"/>
          <w:lang w:val="lt-LT"/>
        </w:rPr>
        <w:t>alkin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="00AF0A1C" w:rsidRPr="00E51FA3">
        <w:rPr>
          <w:rFonts w:ascii="Helvetica" w:hAnsi="Helvetica" w:cs="Arial"/>
          <w:sz w:val="20"/>
          <w:szCs w:val="24"/>
          <w:lang w:val="lt-LT"/>
        </w:rPr>
        <w:t>ė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s </w:t>
      </w:r>
      <w:r w:rsidR="00AF0A1C" w:rsidRPr="00E51FA3">
        <w:rPr>
          <w:rFonts w:ascii="Helvetica" w:hAnsi="Helvetica" w:cs="Arial"/>
          <w:sz w:val="20"/>
          <w:szCs w:val="24"/>
          <w:lang w:val="lt-LT"/>
        </w:rPr>
        <w:t>pasirinktinai yra pakeistos vienu arba daugiau pakait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F0A1C" w:rsidRPr="00E51FA3">
        <w:rPr>
          <w:rFonts w:ascii="Helvetica" w:hAnsi="Helvetica" w:cs="Arial"/>
          <w:sz w:val="20"/>
          <w:szCs w:val="24"/>
          <w:lang w:val="lt-LT"/>
        </w:rPr>
        <w:t>tinkamu vienu pakaitu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F0A1C" w:rsidRPr="00E51FA3">
        <w:rPr>
          <w:rFonts w:ascii="Helvetica" w:hAnsi="Helvetica" w:cs="Arial"/>
          <w:sz w:val="20"/>
          <w:szCs w:val="24"/>
          <w:lang w:val="lt-LT"/>
        </w:rPr>
        <w:t>parinktu iš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fluoro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E51FA3">
        <w:rPr>
          <w:rFonts w:ascii="Helvetica" w:hAnsi="Helvetica" w:cs="Arial"/>
          <w:sz w:val="20"/>
          <w:szCs w:val="24"/>
          <w:lang w:val="lt-LT"/>
        </w:rPr>
        <w:t>, N(R</w:t>
      </w:r>
      <w:r w:rsidR="00AF0A1C"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, C(O)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E51FA3">
        <w:rPr>
          <w:rFonts w:ascii="Helvetica" w:hAnsi="Helvetica" w:cs="Arial"/>
          <w:sz w:val="20"/>
          <w:szCs w:val="24"/>
          <w:lang w:val="lt-LT"/>
        </w:rPr>
        <w:t>, C(O)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, 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F0A1C" w:rsidRPr="00E51FA3">
        <w:rPr>
          <w:rFonts w:ascii="Helvetica" w:hAnsi="Helvetica" w:cs="Arial"/>
          <w:sz w:val="20"/>
          <w:szCs w:val="24"/>
          <w:lang w:val="lt-LT"/>
        </w:rPr>
        <w:t>ir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3</w:t>
      </w:r>
      <w:r w:rsidRPr="00E51FA3">
        <w:rPr>
          <w:rFonts w:ascii="Helvetica" w:hAnsi="Helvetica" w:cs="Arial"/>
          <w:sz w:val="20"/>
          <w:szCs w:val="24"/>
          <w:lang w:val="lt-LT"/>
        </w:rPr>
        <w:t>)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5EDBF523" w14:textId="0F02C8CD" w:rsidR="00797A00" w:rsidRPr="00E51FA3" w:rsidRDefault="00AF0A1C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 kiekvienas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797A00"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ir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797A00"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3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yra nepriklausomai parinktas iš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H, C</w:t>
      </w:r>
      <w:r w:rsidR="00797A00"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alkil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 xml:space="preserve">o ir 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C</w:t>
      </w:r>
      <w:r w:rsidR="00797A00"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797A00" w:rsidRPr="00E51FA3">
        <w:rPr>
          <w:rFonts w:ascii="Helvetica" w:hAnsi="Helvetica" w:cs="Arial"/>
          <w:sz w:val="20"/>
          <w:szCs w:val="24"/>
          <w:lang w:val="lt-LT"/>
        </w:rPr>
        <w:t>fluor</w:t>
      </w:r>
      <w:r w:rsidRPr="00E51FA3">
        <w:rPr>
          <w:rFonts w:ascii="Helvetica" w:hAnsi="Helvetica" w:cs="Arial"/>
          <w:sz w:val="20"/>
          <w:szCs w:val="24"/>
          <w:lang w:val="lt-LT"/>
        </w:rPr>
        <w:t>alkil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7F3699" w:rsidRPr="00E51FA3">
        <w:rPr>
          <w:rFonts w:ascii="Helvetica" w:hAnsi="Helvetica" w:cs="Arial"/>
          <w:sz w:val="20"/>
          <w:szCs w:val="24"/>
          <w:lang w:val="lt-LT"/>
        </w:rPr>
        <w:t>,</w:t>
      </w:r>
    </w:p>
    <w:p w14:paraId="4B0140F0" w14:textId="5BC4D78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H 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>arb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F0A1C" w:rsidRPr="00E51FA3">
        <w:rPr>
          <w:rFonts w:ascii="Helvetica" w:hAnsi="Helvetica" w:cs="Arial"/>
          <w:sz w:val="20"/>
          <w:szCs w:val="24"/>
          <w:lang w:val="lt-LT"/>
        </w:rPr>
        <w:t>alkil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>a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>pasirinktinai pakeista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4A9AF042" w14:textId="4D930D68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>yra</w:t>
      </w:r>
      <w:r w:rsidRPr="00E51FA3">
        <w:rPr>
          <w:rFonts w:ascii="Helvetica" w:hAnsi="Helvetica" w:cs="Arial"/>
          <w:sz w:val="20"/>
          <w:szCs w:val="24"/>
          <w:lang w:val="lt-LT"/>
        </w:rPr>
        <w:t>:</w:t>
      </w:r>
    </w:p>
    <w:p w14:paraId="5A58D0D4" w14:textId="1B6DCE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10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F0A1C" w:rsidRPr="00E51FA3">
        <w:rPr>
          <w:rFonts w:ascii="Helvetica" w:hAnsi="Helvetica" w:cs="Arial"/>
          <w:sz w:val="20"/>
          <w:szCs w:val="24"/>
          <w:lang w:val="lt-LT"/>
        </w:rPr>
        <w:t>alkil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>as</w:t>
      </w:r>
      <w:r w:rsidRPr="00E51FA3">
        <w:rPr>
          <w:rFonts w:ascii="Helvetica" w:hAnsi="Helvetica" w:cs="Arial"/>
          <w:sz w:val="20"/>
          <w:szCs w:val="24"/>
          <w:lang w:val="lt-LT"/>
        </w:rPr>
        <w:t>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-10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F0A1C" w:rsidRPr="00E51FA3">
        <w:rPr>
          <w:rFonts w:ascii="Helvetica" w:hAnsi="Helvetica" w:cs="Arial"/>
          <w:sz w:val="20"/>
          <w:szCs w:val="24"/>
          <w:lang w:val="lt-LT"/>
        </w:rPr>
        <w:t>alkenil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>arb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-10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F0A1C" w:rsidRPr="00E51FA3">
        <w:rPr>
          <w:rFonts w:ascii="Helvetica" w:hAnsi="Helvetica" w:cs="Arial"/>
          <w:sz w:val="20"/>
          <w:szCs w:val="24"/>
          <w:lang w:val="lt-LT"/>
        </w:rPr>
        <w:t>alkinil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>bet kuris iš jų yra pasirinktinai pakeista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>vienu arba daugiau pakaitų, tinkamu vienu pakaitu, parinktu iš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fluoro, CN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4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4</w:t>
      </w:r>
      <w:r w:rsidRPr="00E51FA3">
        <w:rPr>
          <w:rFonts w:ascii="Helvetica" w:hAnsi="Helvetica" w:cs="Arial"/>
          <w:sz w:val="20"/>
          <w:szCs w:val="24"/>
          <w:lang w:val="lt-LT"/>
        </w:rPr>
        <w:t>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>,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, C(O)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>, C(O)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,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6</w:t>
      </w:r>
      <w:r w:rsidRPr="00E51FA3">
        <w:rPr>
          <w:rFonts w:ascii="Helvetica" w:hAnsi="Helvetica" w:cs="Arial"/>
          <w:sz w:val="20"/>
          <w:szCs w:val="24"/>
          <w:lang w:val="lt-LT"/>
        </w:rPr>
        <w:t>)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>,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>)S(O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4</w:t>
      </w:r>
      <w:r w:rsidRPr="00E51FA3">
        <w:rPr>
          <w:rFonts w:ascii="Helvetica" w:hAnsi="Helvetica" w:cs="Arial"/>
          <w:sz w:val="20"/>
          <w:szCs w:val="24"/>
          <w:lang w:val="lt-LT"/>
        </w:rPr>
        <w:t>,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>)S(O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6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E51FA3">
        <w:rPr>
          <w:rFonts w:ascii="Helvetica" w:hAnsi="Helvetica" w:cs="Arial"/>
          <w:sz w:val="20"/>
          <w:szCs w:val="24"/>
          <w:lang w:val="lt-LT"/>
        </w:rPr>
        <w:t>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>)C(O)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>arba</w:t>
      </w:r>
    </w:p>
    <w:p w14:paraId="3510282A" w14:textId="540F3C9D" w:rsidR="003C3B75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3-7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karbociklin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ciklin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o sistema arba 6-10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r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5-10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ar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o sistema, kur bet kuris iš jų yra pasirinktinai pakeistas vienu ar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b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daugiau pakaitų, parinktų iš halogeno, CN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o</w:t>
      </w:r>
      <w:r w:rsidRPr="00E51FA3">
        <w:rPr>
          <w:rFonts w:ascii="Helvetica" w:hAnsi="Helvetica" w:cs="Arial"/>
          <w:sz w:val="20"/>
          <w:szCs w:val="24"/>
          <w:lang w:val="lt-LT"/>
        </w:rPr>
        <w:t>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7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7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47E1B3B1" w14:textId="1E92DB3B" w:rsidR="003C3B75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6-10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r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5-10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ar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o sistema arba 3-7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karbociklin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ciklin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o sistema, 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kur bet kuris iš j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pasirinktinai pakeistas vienu ar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b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daugiau pakaitų, parinktų iš halogeno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o</w:t>
      </w:r>
      <w:r w:rsidRPr="00E51FA3">
        <w:rPr>
          <w:rFonts w:ascii="Helvetica" w:hAnsi="Helvetica" w:cs="Arial"/>
          <w:sz w:val="20"/>
          <w:szCs w:val="24"/>
          <w:lang w:val="lt-LT"/>
        </w:rPr>
        <w:t>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7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7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; kur kiekvienas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7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nepriklausomai H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 arba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38B75E60" w14:textId="77777777" w:rsidR="003C3B75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iekvienas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5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nepriklausomai H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 arba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; arba</w:t>
      </w:r>
    </w:p>
    <w:p w14:paraId="6DAC50E1" w14:textId="5022C518" w:rsidR="003C3B75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kartu su anglies atomu, prie kurio jie yra prijungti, sudaro 3-10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karbociklin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ciklin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o sistemą, pasirinktinai pakeistą 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vienu arba daugiau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pakaitų, parinktų iš halogeno, CN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,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, C(O)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, C(O)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, 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,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)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o</w:t>
      </w:r>
      <w:r w:rsidRPr="00E51FA3">
        <w:rPr>
          <w:rFonts w:ascii="Helvetica" w:hAnsi="Helvetica" w:cs="Arial"/>
          <w:sz w:val="20"/>
          <w:szCs w:val="24"/>
          <w:lang w:val="lt-LT"/>
        </w:rPr>
        <w:t>, pasirinktinai pakeist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halogenu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rba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; arba</w:t>
      </w:r>
    </w:p>
    <w:p w14:paraId="6692293D" w14:textId="770C5FE0" w:rsidR="00021CB2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kartu su anglies atomu, prie kurio jie yra prijungti, sudaro </w:t>
      </w:r>
      <w:r w:rsidR="00AC48FD" w:rsidRPr="00E51FA3">
        <w:rPr>
          <w:rFonts w:ascii="Helvetica" w:hAnsi="Helvetica" w:cs="Arial"/>
          <w:sz w:val="20"/>
          <w:szCs w:val="24"/>
          <w:lang w:val="lt-LT"/>
        </w:rPr>
        <w:t>sujungtą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5</w:t>
      </w:r>
      <w:r w:rsidR="00AC48FD" w:rsidRPr="00E51FA3">
        <w:rPr>
          <w:rFonts w:ascii="Helvetica" w:hAnsi="Helvetica" w:cs="Arial"/>
          <w:sz w:val="20"/>
          <w:szCs w:val="24"/>
          <w:lang w:val="lt-LT"/>
        </w:rPr>
        <w:t>-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10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karbociklin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ciklin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o sistemą arb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enilą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kur bet kuris iš j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pasirinktinai pakeistas 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vienu arba daugiau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pakaitų, parinktų iš halogeno, CN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,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, C(O)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, C(O)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, 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,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)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o</w:t>
      </w:r>
      <w:r w:rsidRPr="00E51FA3">
        <w:rPr>
          <w:rFonts w:ascii="Helvetica" w:hAnsi="Helvetica" w:cs="Arial"/>
          <w:sz w:val="20"/>
          <w:szCs w:val="24"/>
          <w:lang w:val="lt-LT"/>
        </w:rPr>
        <w:t>, pasirinktinai pakeist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halogenu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rba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; </w:t>
      </w:r>
    </w:p>
    <w:p w14:paraId="06A7B6F0" w14:textId="5ABED8DB" w:rsidR="003C3B75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iekvienas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nepriklausomai parinktas iš H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o arba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6B21B794" w14:textId="77777777" w:rsidR="003C3B75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X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N;</w:t>
      </w:r>
    </w:p>
    <w:p w14:paraId="4342E96E" w14:textId="77777777" w:rsidR="00021CB2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vertAlign w:val="superscript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X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C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8</w:t>
      </w:r>
    </w:p>
    <w:p w14:paraId="078C90EB" w14:textId="34504184" w:rsidR="003C3B75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8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H, halogenas, OH, O(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i</w:t>
      </w:r>
      <w:r w:rsidR="001B201B" w:rsidRPr="00E51FA3">
        <w:rPr>
          <w:rFonts w:ascii="Helvetica" w:hAnsi="Helvetica" w:cs="Arial"/>
          <w:sz w:val="20"/>
          <w:szCs w:val="24"/>
          <w:lang w:val="lt-LT"/>
        </w:rPr>
        <w:t>l</w:t>
      </w:r>
      <w:proofErr w:type="spellEnd"/>
      <w:r w:rsidR="001B201B" w:rsidRPr="00E51FA3">
        <w:rPr>
          <w:rFonts w:ascii="Helvetica" w:hAnsi="Helvetica" w:cs="Arial"/>
          <w:sz w:val="20"/>
          <w:szCs w:val="24"/>
          <w:lang w:val="lt-LT"/>
        </w:rPr>
        <w:t>)</w:t>
      </w:r>
      <w:r w:rsidRPr="00E51FA3">
        <w:rPr>
          <w:rFonts w:ascii="Helvetica" w:hAnsi="Helvetica" w:cs="Arial"/>
          <w:sz w:val="20"/>
          <w:szCs w:val="24"/>
          <w:lang w:val="lt-LT"/>
        </w:rPr>
        <w:t>, CN arba N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4CB80D72" w14:textId="2CDBC6E0" w:rsidR="00021CB2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Y yra jungtis arba linijinė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ilen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grandinė, kuri pasirinktinai yra pakeista 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vienu arba daugiau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8</w:t>
      </w:r>
      <w:r w:rsidR="00AC48FD"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 xml:space="preserve"> </w:t>
      </w:r>
      <w:r w:rsidR="00AC48FD" w:rsidRPr="00E51FA3">
        <w:rPr>
          <w:rFonts w:ascii="Helvetica" w:hAnsi="Helvetica" w:cs="Arial"/>
          <w:sz w:val="20"/>
          <w:szCs w:val="24"/>
          <w:lang w:val="lt-LT"/>
        </w:rPr>
        <w:t>pakaitų</w:t>
      </w:r>
      <w:r w:rsidRPr="00E51FA3">
        <w:rPr>
          <w:rFonts w:ascii="Helvetica" w:hAnsi="Helvetica" w:cs="Arial"/>
          <w:sz w:val="20"/>
          <w:szCs w:val="24"/>
          <w:lang w:val="lt-LT"/>
        </w:rPr>
        <w:t>, kur du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8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 xml:space="preserve">pakaitai 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gali būti prijungti prie tų pačių arba skirtingų anglies atomų; </w:t>
      </w:r>
    </w:p>
    <w:p w14:paraId="36A04D6E" w14:textId="49663B3C" w:rsidR="003C3B75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 kiekvienas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8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nepriklausomai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 arba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, kuriame -C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- pasirinktinai pakeistas -NH- arba -O-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kur dvi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8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grupės gali jungtis su atomu arba atomais, prie kurių jos yra prijungtos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 xml:space="preserve">kad </w:t>
      </w:r>
      <w:r w:rsidRPr="00E51FA3">
        <w:rPr>
          <w:rFonts w:ascii="Helvetica" w:hAnsi="Helvetica" w:cs="Arial"/>
          <w:sz w:val="20"/>
          <w:szCs w:val="24"/>
          <w:lang w:val="lt-LT"/>
        </w:rPr>
        <w:t>sudary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t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3-6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karbociklin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ciklin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sistem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ą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3EC7486E" w14:textId="77777777" w:rsidR="003C3B75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Z yra -C(O)- arba -C(O)NH-;</w:t>
      </w:r>
    </w:p>
    <w:p w14:paraId="7E328B22" w14:textId="4FA29CA4" w:rsidR="003C3B75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6-14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r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5-14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ar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5-10 narių </w:t>
      </w:r>
      <w:proofErr w:type="spellStart"/>
      <w:r w:rsidR="001B201B" w:rsidRPr="00E51FA3">
        <w:rPr>
          <w:rFonts w:ascii="Helvetica" w:hAnsi="Helvetica" w:cs="Arial"/>
          <w:sz w:val="20"/>
          <w:szCs w:val="24"/>
          <w:lang w:val="lt-LT"/>
        </w:rPr>
        <w:t>karbociklinio</w:t>
      </w:r>
      <w:proofErr w:type="spellEnd"/>
      <w:r w:rsidR="001B201B" w:rsidRPr="00E51FA3">
        <w:rPr>
          <w:rFonts w:ascii="Helvetica" w:hAnsi="Helvetica" w:cs="Arial"/>
          <w:sz w:val="20"/>
          <w:szCs w:val="24"/>
          <w:lang w:val="lt-LT"/>
        </w:rPr>
        <w:t xml:space="preserve"> žied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sistema, </w:t>
      </w:r>
      <w:r w:rsidR="00094FAB" w:rsidRPr="00E51FA3">
        <w:rPr>
          <w:rFonts w:ascii="Helvetica" w:hAnsi="Helvetica" w:cs="Arial"/>
          <w:sz w:val="20"/>
          <w:szCs w:val="24"/>
          <w:lang w:val="lt-LT"/>
        </w:rPr>
        <w:t>kur bet kuris iš j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pasirinktinai pakeistas 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vienu arba daugiau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pakaitų, parinktų iš:</w:t>
      </w:r>
    </w:p>
    <w:p w14:paraId="74109C1F" w14:textId="69BE8D86" w:rsidR="003C3B75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halogen</w:t>
      </w:r>
      <w:r w:rsidR="009F0AF2" w:rsidRPr="00E51FA3">
        <w:rPr>
          <w:rFonts w:ascii="Helvetica" w:hAnsi="Helvetica" w:cs="Arial"/>
          <w:sz w:val="20"/>
          <w:szCs w:val="24"/>
          <w:lang w:val="lt-LT"/>
        </w:rPr>
        <w:t>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, CN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nitr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9</w:t>
      </w:r>
      <w:r w:rsidRPr="00E51FA3">
        <w:rPr>
          <w:rFonts w:ascii="Helvetica" w:hAnsi="Helvetica" w:cs="Arial"/>
          <w:sz w:val="20"/>
          <w:szCs w:val="24"/>
          <w:lang w:val="lt-LT"/>
        </w:rPr>
        <w:t>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9</w:t>
      </w:r>
      <w:r w:rsidRPr="00E51FA3">
        <w:rPr>
          <w:rFonts w:ascii="Helvetica" w:hAnsi="Helvetica" w:cs="Arial"/>
          <w:sz w:val="20"/>
          <w:szCs w:val="24"/>
          <w:lang w:val="lt-LT"/>
        </w:rPr>
        <w:t>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, S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, N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E51FA3">
        <w:rPr>
          <w:rFonts w:ascii="Helvetica" w:hAnsi="Helvetica" w:cs="Arial"/>
          <w:sz w:val="20"/>
          <w:szCs w:val="24"/>
          <w:lang w:val="lt-LT"/>
        </w:rPr>
        <w:t>, 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, C(O)R1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E51FA3">
        <w:rPr>
          <w:rFonts w:ascii="Helvetica" w:hAnsi="Helvetica" w:cs="Arial"/>
          <w:sz w:val="20"/>
          <w:szCs w:val="24"/>
          <w:lang w:val="lt-LT"/>
        </w:rPr>
        <w:t>, C(O)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, C(O)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)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E51FA3">
        <w:rPr>
          <w:rFonts w:ascii="Helvetica" w:hAnsi="Helvetica" w:cs="Arial"/>
          <w:sz w:val="20"/>
          <w:szCs w:val="24"/>
          <w:lang w:val="lt-LT"/>
        </w:rPr>
        <w:t>),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E51FA3">
        <w:rPr>
          <w:rFonts w:ascii="Helvetica" w:hAnsi="Helvetica" w:cs="Arial"/>
          <w:sz w:val="20"/>
          <w:szCs w:val="24"/>
          <w:lang w:val="lt-LT"/>
        </w:rPr>
        <w:t>)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56789CC5" w14:textId="0F5489E7" w:rsidR="003C3B75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</w:t>
      </w:r>
      <w:r w:rsidR="00094FAB" w:rsidRPr="00E51FA3">
        <w:rPr>
          <w:rFonts w:ascii="Helvetica" w:hAnsi="Helvetica" w:cs="Arial"/>
          <w:sz w:val="20"/>
          <w:szCs w:val="24"/>
          <w:lang w:val="lt-LT"/>
        </w:rPr>
        <w:t>o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rba O(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), </w:t>
      </w:r>
      <w:r w:rsidR="00094FAB" w:rsidRPr="00E51FA3">
        <w:rPr>
          <w:rFonts w:ascii="Helvetica" w:hAnsi="Helvetica" w:cs="Arial"/>
          <w:sz w:val="20"/>
          <w:szCs w:val="24"/>
          <w:lang w:val="lt-LT"/>
        </w:rPr>
        <w:t>kur bet kuris iš j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pasirinktinai pakeistas </w:t>
      </w:r>
      <w:r w:rsidR="00021CB2" w:rsidRPr="00E51FA3">
        <w:rPr>
          <w:rFonts w:ascii="Helvetica" w:hAnsi="Helvetica" w:cs="Arial"/>
          <w:sz w:val="20"/>
          <w:szCs w:val="24"/>
          <w:lang w:val="lt-LT"/>
        </w:rPr>
        <w:t>vienu arba daugiau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pakaitų, parinktų iš halogeno, CN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nitr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9</w:t>
      </w:r>
      <w:r w:rsidRPr="00E51FA3">
        <w:rPr>
          <w:rFonts w:ascii="Helvetica" w:hAnsi="Helvetica" w:cs="Arial"/>
          <w:sz w:val="20"/>
          <w:szCs w:val="24"/>
          <w:lang w:val="lt-LT"/>
        </w:rPr>
        <w:t>, 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, S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, N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E51FA3">
        <w:rPr>
          <w:rFonts w:ascii="Helvetica" w:hAnsi="Helvetica" w:cs="Arial"/>
          <w:sz w:val="20"/>
          <w:szCs w:val="24"/>
          <w:lang w:val="lt-LT"/>
        </w:rPr>
        <w:t>, 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C(O)O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,</w:t>
      </w:r>
      <w:r w:rsidR="00AC48FD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C(O)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)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E51FA3">
        <w:rPr>
          <w:rFonts w:ascii="Helvetica" w:hAnsi="Helvetica" w:cs="Arial"/>
          <w:sz w:val="20"/>
          <w:szCs w:val="24"/>
          <w:lang w:val="lt-LT"/>
        </w:rPr>
        <w:t>) ir N(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E51FA3">
        <w:rPr>
          <w:rFonts w:ascii="Helvetica" w:hAnsi="Helvetica" w:cs="Arial"/>
          <w:sz w:val="20"/>
          <w:szCs w:val="24"/>
          <w:lang w:val="lt-LT"/>
        </w:rPr>
        <w:t>)C(O)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>; ir</w:t>
      </w:r>
    </w:p>
    <w:p w14:paraId="6C231D9C" w14:textId="77777777" w:rsidR="003C3B75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ai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nėra visiškai aromatinio pobūdžio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1A33E708" w14:textId="78F14032" w:rsidR="003C3B75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9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5 arba 6</w:t>
      </w:r>
      <w:r w:rsidR="009F0AF2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r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ar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o sistema arba 3-7</w:t>
      </w:r>
      <w:r w:rsidR="00094FAB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karbocikl</w:t>
      </w:r>
      <w:r w:rsidR="00094FAB" w:rsidRPr="00E51FA3">
        <w:rPr>
          <w:rFonts w:ascii="Helvetica" w:hAnsi="Helvetica" w:cs="Arial"/>
          <w:sz w:val="20"/>
          <w:szCs w:val="24"/>
          <w:lang w:val="lt-LT"/>
        </w:rPr>
        <w:t>ini</w:t>
      </w:r>
      <w:r w:rsidRPr="00E51FA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ciklin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o sistema, </w:t>
      </w:r>
      <w:r w:rsidR="00094FAB" w:rsidRPr="00E51FA3">
        <w:rPr>
          <w:rFonts w:ascii="Helvetica" w:hAnsi="Helvetica" w:cs="Arial"/>
          <w:sz w:val="20"/>
          <w:szCs w:val="24"/>
          <w:lang w:val="lt-LT"/>
        </w:rPr>
        <w:t>kur bet kuris iš j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pasirinktinai pakeistas vienu arba daugiau pakaitų, parinktų iš halogeno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>-alkilo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 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</w:t>
      </w:r>
      <w:r w:rsidR="009F0AF2" w:rsidRPr="00E51FA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, OH, O(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, O(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;</w:t>
      </w:r>
    </w:p>
    <w:p w14:paraId="5432CD09" w14:textId="77777777" w:rsidR="003C3B75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lastRenderedPageBreak/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H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benz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3-7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karbocikl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3-7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cikl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3BF0B5C6" w14:textId="77777777" w:rsidR="003C3B75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H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 arba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; arba</w:t>
      </w:r>
    </w:p>
    <w:p w14:paraId="1C7A4F2A" w14:textId="012937FC" w:rsidR="003C3B75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kartu su azoto atomu, prie kurio jie yra prijungti, gali sudaryti 4-7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ciklinį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žiedą, pasirinktinai turintį vieną arba daugiau papildom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eteroatomų</w:t>
      </w:r>
      <w:proofErr w:type="spellEnd"/>
      <w:r w:rsidR="00094FAB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pasirinktinai pakeistą vienu arba daugiau pakaitų, parinktų iš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ir halogeno; ir</w:t>
      </w:r>
    </w:p>
    <w:p w14:paraId="1B3BB6C2" w14:textId="77777777" w:rsidR="003C3B75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iekvienas iš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5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5b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nepriklausomai H,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lkilas arba halogenas; arba</w:t>
      </w:r>
    </w:p>
    <w:p w14:paraId="5CDEE24D" w14:textId="0CF1874E" w:rsidR="003C3B75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9F0AF2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9F0AF2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13 punktų;</w:t>
      </w:r>
    </w:p>
    <w:p w14:paraId="6D9C9C28" w14:textId="43B8DAD2" w:rsidR="003C3B75" w:rsidRPr="00E51FA3" w:rsidRDefault="009F0AF2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skirtas </w:t>
      </w:r>
      <w:r w:rsidR="003C3B75" w:rsidRPr="00E51FA3">
        <w:rPr>
          <w:rFonts w:ascii="Helvetica" w:hAnsi="Helvetica" w:cs="Arial"/>
          <w:sz w:val="20"/>
          <w:szCs w:val="24"/>
          <w:lang w:val="lt-LT"/>
        </w:rPr>
        <w:t xml:space="preserve">naudoti medicinoje, ypač </w:t>
      </w:r>
      <w:r w:rsidR="00094FAB" w:rsidRPr="00E51FA3">
        <w:rPr>
          <w:rFonts w:ascii="Helvetica" w:hAnsi="Helvetica" w:cs="Arial"/>
          <w:sz w:val="20"/>
          <w:szCs w:val="24"/>
          <w:lang w:val="lt-LT"/>
        </w:rPr>
        <w:t xml:space="preserve">taikant </w:t>
      </w:r>
      <w:r w:rsidR="003C3B75" w:rsidRPr="00E51FA3">
        <w:rPr>
          <w:rFonts w:ascii="Helvetica" w:hAnsi="Helvetica" w:cs="Arial"/>
          <w:sz w:val="20"/>
          <w:szCs w:val="24"/>
          <w:lang w:val="lt-LT"/>
        </w:rPr>
        <w:t>gyd</w:t>
      </w:r>
      <w:r w:rsidR="00094FAB" w:rsidRPr="00E51FA3">
        <w:rPr>
          <w:rFonts w:ascii="Helvetica" w:hAnsi="Helvetica" w:cs="Arial"/>
          <w:sz w:val="20"/>
          <w:szCs w:val="24"/>
          <w:lang w:val="lt-LT"/>
        </w:rPr>
        <w:t>ymą</w:t>
      </w:r>
      <w:r w:rsidR="003C3B75" w:rsidRPr="00E51FA3">
        <w:rPr>
          <w:rFonts w:ascii="Helvetica" w:hAnsi="Helvetica" w:cs="Arial"/>
          <w:sz w:val="20"/>
          <w:szCs w:val="24"/>
          <w:lang w:val="lt-LT"/>
        </w:rPr>
        <w:t xml:space="preserve"> arba profilaktik</w:t>
      </w:r>
      <w:r w:rsidR="00094FAB" w:rsidRPr="00E51FA3">
        <w:rPr>
          <w:rFonts w:ascii="Helvetica" w:hAnsi="Helvetica" w:cs="Arial"/>
          <w:sz w:val="20"/>
          <w:szCs w:val="24"/>
          <w:lang w:val="lt-LT"/>
        </w:rPr>
        <w:t>ą</w:t>
      </w:r>
      <w:r w:rsidR="003C3B75" w:rsidRPr="00E51FA3">
        <w:rPr>
          <w:rFonts w:ascii="Helvetica" w:hAnsi="Helvetica" w:cs="Arial"/>
          <w:sz w:val="20"/>
          <w:szCs w:val="24"/>
          <w:lang w:val="lt-LT"/>
        </w:rPr>
        <w:t xml:space="preserve"> ligų ir būklių, paveiktų TMEM16A moduliacijos, pavyzdžiui, kvėpavimo takų ligų ir būklių, burnos</w:t>
      </w:r>
      <w:r w:rsidR="00094FAB" w:rsidRPr="00E51FA3">
        <w:rPr>
          <w:rFonts w:ascii="Helvetica" w:hAnsi="Helvetica" w:cs="Arial"/>
          <w:sz w:val="20"/>
          <w:szCs w:val="24"/>
          <w:lang w:val="lt-LT"/>
        </w:rPr>
        <w:t xml:space="preserve"> sausumo</w:t>
      </w:r>
      <w:r w:rsidR="003C3B75"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="003C3B75" w:rsidRPr="00E51FA3">
        <w:rPr>
          <w:rFonts w:ascii="Helvetica" w:hAnsi="Helvetica" w:cs="Arial"/>
          <w:sz w:val="20"/>
          <w:szCs w:val="24"/>
          <w:lang w:val="lt-LT"/>
        </w:rPr>
        <w:t>kserostomijos</w:t>
      </w:r>
      <w:proofErr w:type="spellEnd"/>
      <w:r w:rsidR="003C3B75" w:rsidRPr="00E51FA3">
        <w:rPr>
          <w:rFonts w:ascii="Helvetica" w:hAnsi="Helvetica" w:cs="Arial"/>
          <w:sz w:val="20"/>
          <w:szCs w:val="24"/>
          <w:lang w:val="lt-LT"/>
        </w:rPr>
        <w:t xml:space="preserve">), žarnyno </w:t>
      </w:r>
      <w:proofErr w:type="spellStart"/>
      <w:r w:rsidR="003C3B75" w:rsidRPr="00E51FA3">
        <w:rPr>
          <w:rFonts w:ascii="Helvetica" w:hAnsi="Helvetica" w:cs="Arial"/>
          <w:sz w:val="20"/>
          <w:szCs w:val="24"/>
          <w:lang w:val="lt-LT"/>
        </w:rPr>
        <w:t>hipermobilumo</w:t>
      </w:r>
      <w:proofErr w:type="spellEnd"/>
      <w:r w:rsidR="003C3B75"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3C3B75" w:rsidRPr="00E51FA3">
        <w:rPr>
          <w:rFonts w:ascii="Helvetica" w:hAnsi="Helvetica" w:cs="Arial"/>
          <w:sz w:val="20"/>
          <w:szCs w:val="24"/>
          <w:lang w:val="lt-LT"/>
        </w:rPr>
        <w:t>cholestazės</w:t>
      </w:r>
      <w:proofErr w:type="spellEnd"/>
      <w:r w:rsidR="003C3B75" w:rsidRPr="00E51FA3">
        <w:rPr>
          <w:rFonts w:ascii="Helvetica" w:hAnsi="Helvetica" w:cs="Arial"/>
          <w:sz w:val="20"/>
          <w:szCs w:val="24"/>
          <w:lang w:val="lt-LT"/>
        </w:rPr>
        <w:t xml:space="preserve"> ir akių </w:t>
      </w:r>
      <w:r w:rsidR="00094FAB" w:rsidRPr="00E51FA3">
        <w:rPr>
          <w:rFonts w:ascii="Helvetica" w:hAnsi="Helvetica" w:cs="Arial"/>
          <w:sz w:val="20"/>
          <w:szCs w:val="24"/>
          <w:lang w:val="lt-LT"/>
        </w:rPr>
        <w:t>būklių</w:t>
      </w:r>
      <w:r w:rsidR="003C3B75" w:rsidRPr="00E51FA3">
        <w:rPr>
          <w:rFonts w:ascii="Helvetica" w:hAnsi="Helvetica" w:cs="Arial"/>
          <w:sz w:val="20"/>
          <w:szCs w:val="24"/>
          <w:lang w:val="lt-LT"/>
        </w:rPr>
        <w:t>; ir</w:t>
      </w:r>
    </w:p>
    <w:p w14:paraId="5BFB2113" w14:textId="3920826E" w:rsidR="00797A00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kur pasirinktinai </w:t>
      </w:r>
      <w:r w:rsidR="00094FAB" w:rsidRPr="00E51FA3">
        <w:rPr>
          <w:rFonts w:ascii="Helvetica" w:hAnsi="Helvetica" w:cs="Arial"/>
          <w:sz w:val="20"/>
          <w:szCs w:val="24"/>
          <w:lang w:val="lt-LT"/>
        </w:rPr>
        <w:t xml:space="preserve">junginys, kurio bendroji formulė </w:t>
      </w:r>
      <w:r w:rsidRPr="00E51FA3">
        <w:rPr>
          <w:rFonts w:ascii="Helvetica" w:hAnsi="Helvetica" w:cs="Arial"/>
          <w:sz w:val="20"/>
          <w:szCs w:val="24"/>
          <w:lang w:val="lt-LT"/>
        </w:rPr>
        <w:t>(I)</w:t>
      </w:r>
      <w:r w:rsidR="00094FAB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naudojamas </w:t>
      </w:r>
      <w:r w:rsidR="00A63A36" w:rsidRPr="00E51FA3">
        <w:rPr>
          <w:rFonts w:ascii="Helvetica" w:hAnsi="Helvetica" w:cs="Arial"/>
          <w:sz w:val="20"/>
          <w:szCs w:val="24"/>
          <w:lang w:val="lt-LT"/>
        </w:rPr>
        <w:t>derinyje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su papildomu aktyvi</w:t>
      </w:r>
      <w:r w:rsidR="00A63A36" w:rsidRPr="00E51FA3">
        <w:rPr>
          <w:rFonts w:ascii="Helvetica" w:hAnsi="Helvetica" w:cs="Arial"/>
          <w:sz w:val="20"/>
          <w:szCs w:val="24"/>
          <w:lang w:val="lt-LT"/>
        </w:rPr>
        <w:t>uoj</w:t>
      </w:r>
      <w:r w:rsidRPr="00E51FA3">
        <w:rPr>
          <w:rFonts w:ascii="Helvetica" w:hAnsi="Helvetica" w:cs="Arial"/>
          <w:sz w:val="20"/>
          <w:szCs w:val="24"/>
          <w:lang w:val="lt-LT"/>
        </w:rPr>
        <w:t>u agentu, naud</w:t>
      </w:r>
      <w:r w:rsidR="00A63A36" w:rsidRPr="00E51FA3">
        <w:rPr>
          <w:rFonts w:ascii="Helvetica" w:hAnsi="Helvetica" w:cs="Arial"/>
          <w:sz w:val="20"/>
          <w:szCs w:val="24"/>
          <w:lang w:val="lt-LT"/>
        </w:rPr>
        <w:t>otinu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kvėpavimo takų ligų gydymui arba </w:t>
      </w:r>
      <w:r w:rsidR="00A63A36" w:rsidRPr="00E51FA3">
        <w:rPr>
          <w:rFonts w:ascii="Helvetica" w:hAnsi="Helvetica" w:cs="Arial"/>
          <w:sz w:val="20"/>
          <w:szCs w:val="24"/>
          <w:lang w:val="lt-LT"/>
        </w:rPr>
        <w:t>profilaktikai</w:t>
      </w:r>
      <w:r w:rsidRPr="00E51FA3">
        <w:rPr>
          <w:rFonts w:ascii="Helvetica" w:hAnsi="Helvetica" w:cs="Arial"/>
          <w:sz w:val="20"/>
          <w:szCs w:val="24"/>
          <w:lang w:val="lt-LT"/>
        </w:rPr>
        <w:t>.</w:t>
      </w:r>
    </w:p>
    <w:p w14:paraId="4C30B0F1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803A340" w14:textId="01112531" w:rsidR="003C3B75" w:rsidRPr="00E51FA3" w:rsidRDefault="00797A00" w:rsidP="00E51FA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15. </w:t>
      </w:r>
      <w:r w:rsidR="003C3B75" w:rsidRPr="00E51FA3">
        <w:rPr>
          <w:rFonts w:ascii="Helvetica" w:hAnsi="Helvetica" w:cs="Arial"/>
          <w:sz w:val="20"/>
          <w:szCs w:val="24"/>
          <w:lang w:val="lt-LT"/>
        </w:rPr>
        <w:t xml:space="preserve">Junginys, skirtas naudoti pagal 14 punktą, kur kvėpavimo takų ligos ir būklės yra parinktos iš cistinės fibrozės, lėtinės obstrukcinės plaučių ligos (LOPL), lėtinio bronchito, </w:t>
      </w:r>
      <w:proofErr w:type="spellStart"/>
      <w:r w:rsidR="003C3B75" w:rsidRPr="00E51FA3">
        <w:rPr>
          <w:rFonts w:ascii="Helvetica" w:hAnsi="Helvetica" w:cs="Arial"/>
          <w:sz w:val="20"/>
          <w:szCs w:val="24"/>
          <w:lang w:val="lt-LT"/>
        </w:rPr>
        <w:t>emfizemos</w:t>
      </w:r>
      <w:proofErr w:type="spellEnd"/>
      <w:r w:rsidR="003C3B75"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3C3B75" w:rsidRPr="00E51FA3">
        <w:rPr>
          <w:rFonts w:ascii="Helvetica" w:hAnsi="Helvetica" w:cs="Arial"/>
          <w:sz w:val="20"/>
          <w:szCs w:val="24"/>
          <w:lang w:val="lt-LT"/>
        </w:rPr>
        <w:t>bronchektazės</w:t>
      </w:r>
      <w:proofErr w:type="spellEnd"/>
      <w:r w:rsidR="003C3B75" w:rsidRPr="00E51FA3">
        <w:rPr>
          <w:rFonts w:ascii="Helvetica" w:hAnsi="Helvetica" w:cs="Arial"/>
          <w:sz w:val="20"/>
          <w:szCs w:val="24"/>
          <w:lang w:val="lt-LT"/>
        </w:rPr>
        <w:t xml:space="preserve">, įskaitant necistinės fibrozės </w:t>
      </w:r>
      <w:proofErr w:type="spellStart"/>
      <w:r w:rsidR="003C3B75" w:rsidRPr="00E51FA3">
        <w:rPr>
          <w:rFonts w:ascii="Helvetica" w:hAnsi="Helvetica" w:cs="Arial"/>
          <w:sz w:val="20"/>
          <w:szCs w:val="24"/>
          <w:lang w:val="lt-LT"/>
        </w:rPr>
        <w:t>bronchektazę</w:t>
      </w:r>
      <w:proofErr w:type="spellEnd"/>
      <w:r w:rsidR="003C3B75" w:rsidRPr="00E51FA3">
        <w:rPr>
          <w:rFonts w:ascii="Helvetica" w:hAnsi="Helvetica" w:cs="Arial"/>
          <w:sz w:val="20"/>
          <w:szCs w:val="24"/>
          <w:lang w:val="lt-LT"/>
        </w:rPr>
        <w:t>, astm</w:t>
      </w:r>
      <w:r w:rsidR="00AC48FD" w:rsidRPr="00E51FA3">
        <w:rPr>
          <w:rFonts w:ascii="Helvetica" w:hAnsi="Helvetica" w:cs="Arial"/>
          <w:sz w:val="20"/>
          <w:szCs w:val="24"/>
          <w:lang w:val="lt-LT"/>
        </w:rPr>
        <w:t>os</w:t>
      </w:r>
      <w:r w:rsidR="003C3B75" w:rsidRPr="00E51FA3">
        <w:rPr>
          <w:rFonts w:ascii="Helvetica" w:hAnsi="Helvetica" w:cs="Arial"/>
          <w:sz w:val="20"/>
          <w:szCs w:val="24"/>
          <w:lang w:val="lt-LT"/>
        </w:rPr>
        <w:t xml:space="preserve"> ir pirmin</w:t>
      </w:r>
      <w:r w:rsidR="00AC48FD" w:rsidRPr="00E51FA3">
        <w:rPr>
          <w:rFonts w:ascii="Helvetica" w:hAnsi="Helvetica" w:cs="Arial"/>
          <w:sz w:val="20"/>
          <w:szCs w:val="24"/>
          <w:lang w:val="lt-LT"/>
        </w:rPr>
        <w:t>ės</w:t>
      </w:r>
      <w:r w:rsidR="003C3B75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C3B75" w:rsidRPr="00E51FA3">
        <w:rPr>
          <w:rFonts w:ascii="Helvetica" w:hAnsi="Helvetica" w:cs="Arial"/>
          <w:sz w:val="20"/>
          <w:szCs w:val="24"/>
          <w:lang w:val="lt-LT"/>
        </w:rPr>
        <w:t>ciliarin</w:t>
      </w:r>
      <w:r w:rsidR="00AC48FD" w:rsidRPr="00E51FA3">
        <w:rPr>
          <w:rFonts w:ascii="Helvetica" w:hAnsi="Helvetica" w:cs="Arial"/>
          <w:sz w:val="20"/>
          <w:szCs w:val="24"/>
          <w:lang w:val="lt-LT"/>
        </w:rPr>
        <w:t>ės</w:t>
      </w:r>
      <w:proofErr w:type="spellEnd"/>
      <w:r w:rsidR="003C3B75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C3B75" w:rsidRPr="00E51FA3">
        <w:rPr>
          <w:rFonts w:ascii="Helvetica" w:hAnsi="Helvetica" w:cs="Arial"/>
          <w:sz w:val="20"/>
          <w:szCs w:val="24"/>
          <w:lang w:val="lt-LT"/>
        </w:rPr>
        <w:t>diskinezij</w:t>
      </w:r>
      <w:r w:rsidR="00AC48FD" w:rsidRPr="00E51FA3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="003C3B75"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2E9AA8B1" w14:textId="34664172" w:rsidR="003C3B75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burnos </w:t>
      </w:r>
      <w:r w:rsidR="00A63A36" w:rsidRPr="00E51FA3">
        <w:rPr>
          <w:rFonts w:ascii="Helvetica" w:hAnsi="Helvetica" w:cs="Arial"/>
          <w:sz w:val="20"/>
          <w:szCs w:val="24"/>
          <w:lang w:val="lt-LT"/>
        </w:rPr>
        <w:t>sausuma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kserostomija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) atsiranda dėl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Sjog</w:t>
      </w:r>
      <w:r w:rsidR="00AA37A4"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lang w:val="lt-LT"/>
        </w:rPr>
        <w:t>en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sindromo, </w:t>
      </w:r>
      <w:r w:rsidR="00A63A36" w:rsidRPr="00E51FA3">
        <w:rPr>
          <w:rFonts w:ascii="Helvetica" w:hAnsi="Helvetica" w:cs="Arial"/>
          <w:sz w:val="20"/>
          <w:szCs w:val="24"/>
          <w:lang w:val="lt-LT"/>
        </w:rPr>
        <w:t xml:space="preserve">spindulinės </w:t>
      </w:r>
      <w:r w:rsidRPr="00E51FA3">
        <w:rPr>
          <w:rFonts w:ascii="Helvetica" w:hAnsi="Helvetica" w:cs="Arial"/>
          <w:sz w:val="20"/>
          <w:szCs w:val="24"/>
          <w:lang w:val="lt-LT"/>
        </w:rPr>
        <w:t>terapijos ar</w:t>
      </w:r>
      <w:r w:rsidR="00A63A36" w:rsidRPr="00E51FA3">
        <w:rPr>
          <w:rFonts w:ascii="Helvetica" w:hAnsi="Helvetica" w:cs="Arial"/>
          <w:sz w:val="20"/>
          <w:szCs w:val="24"/>
          <w:lang w:val="lt-LT"/>
        </w:rPr>
        <w:t>b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kserogeninių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vaistų;</w:t>
      </w:r>
    </w:p>
    <w:p w14:paraId="7E464AFD" w14:textId="77777777" w:rsidR="003C3B75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žarnyno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ipermobilum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yra susijęs su skrandžio dispepsija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gastropareze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, lėtiniu vidurių užkietėjimu arba dirgliosios žarnos sindromu;</w:t>
      </w:r>
    </w:p>
    <w:p w14:paraId="12AC16E2" w14:textId="4BDBFDBF" w:rsidR="00797A00" w:rsidRPr="00E51FA3" w:rsidRDefault="003C3B75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akių liga yra sausų akių liga.</w:t>
      </w:r>
    </w:p>
    <w:p w14:paraId="6EF6A7DA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792488A" w14:textId="6CD2A8A8" w:rsidR="00797A00" w:rsidRPr="00E51FA3" w:rsidRDefault="00797A00" w:rsidP="00E51FA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16. </w:t>
      </w:r>
      <w:r w:rsidR="00AA37A4" w:rsidRPr="00E51FA3">
        <w:rPr>
          <w:rFonts w:ascii="Helvetica" w:hAnsi="Helvetica" w:cs="Arial"/>
          <w:sz w:val="20"/>
          <w:szCs w:val="24"/>
          <w:lang w:val="lt-LT"/>
        </w:rPr>
        <w:t>Junginio pagal bet kurį iš 1 - 13 punktų gamybos būdas, apimantis:</w:t>
      </w:r>
    </w:p>
    <w:p w14:paraId="14C0EAEE" w14:textId="60086EAA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A. </w:t>
      </w:r>
      <w:r w:rsidR="00AC48FD" w:rsidRPr="00E51FA3">
        <w:rPr>
          <w:rFonts w:ascii="Helvetica" w:hAnsi="Helvetica" w:cs="Arial"/>
          <w:sz w:val="20"/>
          <w:szCs w:val="24"/>
          <w:lang w:val="lt-LT"/>
        </w:rPr>
        <w:t xml:space="preserve">gamybą </w:t>
      </w:r>
      <w:r w:rsidR="00A63A36" w:rsidRPr="00E51FA3">
        <w:rPr>
          <w:rFonts w:ascii="Helvetica" w:hAnsi="Helvetica" w:cs="Arial"/>
          <w:sz w:val="20"/>
          <w:szCs w:val="24"/>
          <w:lang w:val="lt-LT"/>
        </w:rPr>
        <w:t>junginio, kurio bendroji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formul</w:t>
      </w:r>
      <w:r w:rsidR="00A63A36" w:rsidRPr="00E51FA3">
        <w:rPr>
          <w:rFonts w:ascii="Helvetica" w:hAnsi="Helvetica" w:cs="Arial"/>
          <w:sz w:val="20"/>
          <w:szCs w:val="24"/>
          <w:lang w:val="lt-LT"/>
        </w:rPr>
        <w:t>ė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I)</w:t>
      </w:r>
      <w:r w:rsidR="00A63A36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3A36" w:rsidRPr="00E51FA3">
        <w:rPr>
          <w:rFonts w:ascii="Helvetica" w:hAnsi="Helvetica" w:cs="Arial"/>
          <w:sz w:val="20"/>
          <w:szCs w:val="24"/>
          <w:lang w:val="lt-LT"/>
        </w:rPr>
        <w:t>kuriame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E51FA3">
        <w:rPr>
          <w:rFonts w:ascii="Helvetica" w:hAnsi="Helvetica" w:cs="Arial"/>
          <w:sz w:val="20"/>
          <w:szCs w:val="24"/>
          <w:lang w:val="lt-LT"/>
        </w:rPr>
        <w:t>-C(O)-:</w:t>
      </w:r>
    </w:p>
    <w:p w14:paraId="7BACDF1C" w14:textId="2F049E3E" w:rsidR="00797A00" w:rsidRPr="00E51FA3" w:rsidRDefault="00AC48FD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reaguojant </w:t>
      </w:r>
      <w:r w:rsidR="00A63A36" w:rsidRPr="00E51FA3">
        <w:rPr>
          <w:rFonts w:ascii="Helvetica" w:hAnsi="Helvetica" w:cs="Arial"/>
          <w:sz w:val="20"/>
          <w:szCs w:val="24"/>
          <w:lang w:val="lt-LT"/>
        </w:rPr>
        <w:t>jungini</w:t>
      </w:r>
      <w:r w:rsidRPr="00E51FA3">
        <w:rPr>
          <w:rFonts w:ascii="Helvetica" w:hAnsi="Helvetica" w:cs="Arial"/>
          <w:sz w:val="20"/>
          <w:szCs w:val="24"/>
          <w:lang w:val="lt-LT"/>
        </w:rPr>
        <w:t>ui</w:t>
      </w:r>
      <w:r w:rsidR="00A63A36" w:rsidRPr="00E51FA3">
        <w:rPr>
          <w:rFonts w:ascii="Helvetica" w:hAnsi="Helvetica" w:cs="Arial"/>
          <w:sz w:val="20"/>
          <w:szCs w:val="24"/>
          <w:lang w:val="lt-LT"/>
        </w:rPr>
        <w:t>, kurio bendroji formulė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(II):</w:t>
      </w:r>
    </w:p>
    <w:p w14:paraId="208E5497" w14:textId="48F41001" w:rsidR="00EC73BA" w:rsidRPr="00E51FA3" w:rsidRDefault="00BF3402" w:rsidP="00E51FA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pict w14:anchorId="7903BEDC">
          <v:shape id="_x0000_i1032" type="#_x0000_t75" style="width:190pt;height:136.65pt">
            <v:imagedata r:id="rId13" o:title=""/>
          </v:shape>
        </w:pict>
      </w:r>
    </w:p>
    <w:p w14:paraId="191C0186" w14:textId="6C21E1AC" w:rsidR="00797A00" w:rsidRPr="00E51FA3" w:rsidRDefault="00AA37A4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5a</w:t>
      </w:r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5b</w:t>
      </w:r>
      <w:r w:rsidRPr="00E51FA3">
        <w:rPr>
          <w:rFonts w:ascii="Helvetica" w:hAnsi="Helvetica" w:cs="Arial"/>
          <w:sz w:val="20"/>
          <w:szCs w:val="24"/>
          <w:lang w:val="lt-LT"/>
        </w:rPr>
        <w:t>, X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X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A3DDB" w:rsidRPr="00E51FA3">
        <w:rPr>
          <w:rFonts w:ascii="Helvetica" w:hAnsi="Helvetica" w:cs="Arial"/>
          <w:sz w:val="20"/>
          <w:szCs w:val="24"/>
          <w:lang w:val="lt-LT"/>
        </w:rPr>
        <w:t>yra tokie, kaip apibrėžt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1 punkte</w:t>
      </w:r>
      <w:r w:rsidR="00A63A36"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76B2DDB5" w14:textId="261EA595" w:rsidR="00797A00" w:rsidRPr="00E51FA3" w:rsidRDefault="00A63A36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su junginiu, kurio bendroji formulė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(III):</w:t>
      </w:r>
    </w:p>
    <w:p w14:paraId="24456956" w14:textId="6E00589E" w:rsidR="00EC73BA" w:rsidRPr="00E51FA3" w:rsidRDefault="00BF3402" w:rsidP="00E51FA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pict w14:anchorId="10B7E359">
          <v:shape id="_x0000_i1033" type="#_x0000_t75" style="width:95.35pt;height:69.65pt">
            <v:imagedata r:id="rId14" o:title=""/>
          </v:shape>
        </w:pict>
      </w:r>
    </w:p>
    <w:p w14:paraId="1078AADC" w14:textId="01551454" w:rsidR="00797A00" w:rsidRPr="00E51FA3" w:rsidRDefault="00AA37A4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Y </w:t>
      </w:r>
      <w:r w:rsidR="00FA3DDB" w:rsidRPr="00E51FA3">
        <w:rPr>
          <w:rFonts w:ascii="Helvetica" w:hAnsi="Helvetica" w:cs="Arial"/>
          <w:sz w:val="20"/>
          <w:szCs w:val="24"/>
          <w:lang w:val="lt-LT"/>
        </w:rPr>
        <w:t>yra tokie, kaip apibrėžt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1 punkte;</w:t>
      </w:r>
    </w:p>
    <w:p w14:paraId="1D37C983" w14:textId="4C9F09B7" w:rsidR="00797A00" w:rsidRPr="00E51FA3" w:rsidRDefault="00A63A36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dalyvaujant kopuliacijos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agent</w:t>
      </w:r>
      <w:r w:rsidRPr="00E51FA3">
        <w:rPr>
          <w:rFonts w:ascii="Helvetica" w:hAnsi="Helvetica" w:cs="Arial"/>
          <w:sz w:val="20"/>
          <w:szCs w:val="24"/>
          <w:lang w:val="lt-LT"/>
        </w:rPr>
        <w:t>ui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; </w:t>
      </w:r>
      <w:r w:rsidRPr="00E51FA3">
        <w:rPr>
          <w:rFonts w:ascii="Helvetica" w:hAnsi="Helvetica" w:cs="Arial"/>
          <w:sz w:val="20"/>
          <w:szCs w:val="24"/>
          <w:lang w:val="lt-LT"/>
        </w:rPr>
        <w:t>arba</w:t>
      </w:r>
    </w:p>
    <w:p w14:paraId="5C80DCFF" w14:textId="7ADCF795" w:rsidR="00797A00" w:rsidRPr="00E51FA3" w:rsidRDefault="00A45334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reaguojant </w:t>
      </w:r>
      <w:r w:rsidR="00A63A36" w:rsidRPr="00E51FA3">
        <w:rPr>
          <w:rFonts w:ascii="Helvetica" w:hAnsi="Helvetica" w:cs="Arial"/>
          <w:sz w:val="20"/>
          <w:szCs w:val="24"/>
          <w:lang w:val="lt-LT"/>
        </w:rPr>
        <w:t>junginiui, kurio bendroji formulė (II),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3A36" w:rsidRPr="00E51FA3">
        <w:rPr>
          <w:rFonts w:ascii="Helvetica" w:hAnsi="Helvetica" w:cs="Arial"/>
          <w:sz w:val="20"/>
          <w:szCs w:val="24"/>
          <w:lang w:val="lt-LT"/>
        </w:rPr>
        <w:t xml:space="preserve">su 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>junginio, kurio bendroji formulė (IV)</w:t>
      </w:r>
      <w:r w:rsidRPr="00E51FA3">
        <w:rPr>
          <w:rFonts w:ascii="Helvetica" w:hAnsi="Helvetica" w:cs="Arial"/>
          <w:sz w:val="20"/>
          <w:szCs w:val="24"/>
          <w:lang w:val="lt-LT"/>
        </w:rPr>
        <w:t>,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26F6D" w:rsidRPr="00E51FA3">
        <w:rPr>
          <w:rFonts w:ascii="Helvetica" w:hAnsi="Helvetica" w:cs="Arial"/>
          <w:sz w:val="20"/>
          <w:szCs w:val="24"/>
          <w:lang w:val="lt-LT"/>
        </w:rPr>
        <w:t>chloranhidridu</w:t>
      </w:r>
      <w:proofErr w:type="spellEnd"/>
      <w:r w:rsidR="00797A00" w:rsidRPr="00E51FA3">
        <w:rPr>
          <w:rFonts w:ascii="Helvetica" w:hAnsi="Helvetica" w:cs="Arial"/>
          <w:sz w:val="20"/>
          <w:szCs w:val="24"/>
          <w:lang w:val="lt-LT"/>
        </w:rPr>
        <w:t>:</w:t>
      </w:r>
    </w:p>
    <w:p w14:paraId="2836EA8E" w14:textId="79953ED4" w:rsidR="00EC73BA" w:rsidRPr="00E51FA3" w:rsidRDefault="00BF3402" w:rsidP="00E51FA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/>
          <w:noProof/>
          <w:sz w:val="20"/>
          <w:lang w:val="lt-LT"/>
        </w:rPr>
        <w:lastRenderedPageBreak/>
        <w:pict w14:anchorId="6FCF2A43">
          <v:shape id="Picture 1" o:spid="_x0000_i1034" type="#_x0000_t75" style="width:102.65pt;height:98.35pt;visibility:visible;mso-wrap-style:square">
            <v:imagedata r:id="rId15" o:title=""/>
          </v:shape>
        </w:pict>
      </w:r>
    </w:p>
    <w:p w14:paraId="7A1D436F" w14:textId="7ADD658C" w:rsidR="00797A00" w:rsidRPr="00E51FA3" w:rsidRDefault="00AA37A4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Y </w:t>
      </w:r>
      <w:r w:rsidR="00FA3DDB" w:rsidRPr="00E51FA3">
        <w:rPr>
          <w:rFonts w:ascii="Helvetica" w:hAnsi="Helvetica" w:cs="Arial"/>
          <w:sz w:val="20"/>
          <w:szCs w:val="24"/>
          <w:lang w:val="lt-LT"/>
        </w:rPr>
        <w:t>yra tokie, kaip apibrėžt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1 punkte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; </w:t>
      </w:r>
      <w:r w:rsidRPr="00E51FA3">
        <w:rPr>
          <w:rFonts w:ascii="Helvetica" w:hAnsi="Helvetica" w:cs="Arial"/>
          <w:sz w:val="20"/>
          <w:szCs w:val="24"/>
          <w:lang w:val="lt-LT"/>
        </w:rPr>
        <w:t>arba</w:t>
      </w:r>
    </w:p>
    <w:p w14:paraId="522DEF8D" w14:textId="0D6955DA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B. </w:t>
      </w:r>
      <w:r w:rsidR="00A45334" w:rsidRPr="00E51FA3">
        <w:rPr>
          <w:rFonts w:ascii="Helvetica" w:hAnsi="Helvetica" w:cs="Arial"/>
          <w:sz w:val="20"/>
          <w:szCs w:val="24"/>
          <w:lang w:val="lt-LT"/>
        </w:rPr>
        <w:t xml:space="preserve">gamybą 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>junginio, kurio bendroji formulė (I), kuriame Z yra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C(O)NH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>,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E51FA3">
        <w:rPr>
          <w:rFonts w:ascii="Helvetica" w:hAnsi="Helvetica" w:cs="Arial"/>
          <w:sz w:val="20"/>
          <w:szCs w:val="24"/>
          <w:lang w:val="lt-LT"/>
        </w:rPr>
        <w:t>Y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E51FA3">
        <w:rPr>
          <w:rFonts w:ascii="Helvetica" w:hAnsi="Helvetica" w:cs="Arial"/>
          <w:sz w:val="20"/>
          <w:szCs w:val="24"/>
          <w:lang w:val="lt-LT"/>
        </w:rPr>
        <w:t>-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F0A1C" w:rsidRPr="00E51FA3">
        <w:rPr>
          <w:rFonts w:ascii="Helvetica" w:hAnsi="Helvetica" w:cs="Arial"/>
          <w:sz w:val="20"/>
          <w:szCs w:val="24"/>
          <w:lang w:val="lt-LT"/>
        </w:rPr>
        <w:t>alkil</w:t>
      </w:r>
      <w:r w:rsidRPr="00E51FA3">
        <w:rPr>
          <w:rFonts w:ascii="Helvetica" w:hAnsi="Helvetica" w:cs="Arial"/>
          <w:sz w:val="20"/>
          <w:szCs w:val="24"/>
          <w:lang w:val="lt-LT"/>
        </w:rPr>
        <w:t>en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-:</w:t>
      </w:r>
    </w:p>
    <w:p w14:paraId="44F30D8A" w14:textId="23BFD1E3" w:rsidR="00797A00" w:rsidRPr="00E51FA3" w:rsidRDefault="00A45334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reaguojant 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>jungini</w:t>
      </w:r>
      <w:r w:rsidRPr="00E51FA3">
        <w:rPr>
          <w:rFonts w:ascii="Helvetica" w:hAnsi="Helvetica" w:cs="Arial"/>
          <w:sz w:val="20"/>
          <w:szCs w:val="24"/>
          <w:lang w:val="lt-LT"/>
        </w:rPr>
        <w:t>ui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 xml:space="preserve">, kurio bendroji formulė (II), </w:t>
      </w:r>
      <w:r w:rsidR="00A63A36" w:rsidRPr="00E51FA3">
        <w:rPr>
          <w:rFonts w:ascii="Helvetica" w:hAnsi="Helvetica" w:cs="Arial"/>
          <w:sz w:val="20"/>
          <w:szCs w:val="24"/>
          <w:lang w:val="lt-LT"/>
        </w:rPr>
        <w:t>su junginiu, kurio bendroji formulė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(XIV):</w:t>
      </w:r>
    </w:p>
    <w:p w14:paraId="397623FF" w14:textId="26A3708D" w:rsidR="00797A00" w:rsidRPr="00E51FA3" w:rsidRDefault="00797A00" w:rsidP="00BE4A8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O=C=N-Y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lang w:val="lt-LT"/>
        </w:rPr>
        <w:t>-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E4A88">
        <w:rPr>
          <w:rFonts w:ascii="Helvetica" w:hAnsi="Helvetica" w:cs="Arial"/>
          <w:sz w:val="20"/>
          <w:szCs w:val="24"/>
          <w:lang w:val="lt-LT"/>
        </w:rPr>
        <w:t xml:space="preserve">  </w:t>
      </w:r>
      <w:r w:rsidRPr="00E51FA3">
        <w:rPr>
          <w:rFonts w:ascii="Helvetica" w:hAnsi="Helvetica" w:cs="Arial"/>
          <w:sz w:val="20"/>
          <w:szCs w:val="24"/>
          <w:lang w:val="lt-LT"/>
        </w:rPr>
        <w:t>(XIV)</w:t>
      </w:r>
    </w:p>
    <w:p w14:paraId="48FC8DF5" w14:textId="489B8D26" w:rsidR="00797A00" w:rsidRPr="00E51FA3" w:rsidRDefault="00AA37A4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797A00"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A3DDB" w:rsidRPr="00E51FA3">
        <w:rPr>
          <w:rFonts w:ascii="Helvetica" w:hAnsi="Helvetica" w:cs="Arial"/>
          <w:sz w:val="20"/>
          <w:szCs w:val="24"/>
          <w:lang w:val="lt-LT"/>
        </w:rPr>
        <w:t>yra tokie, kaip apibrėžt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1 punkte,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Y</w:t>
      </w:r>
      <w:r w:rsidR="00797A00"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-CH</w:t>
      </w:r>
      <w:r w:rsidR="00797A00"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- </w:t>
      </w:r>
      <w:r w:rsidRPr="00E51FA3">
        <w:rPr>
          <w:rFonts w:ascii="Helvetica" w:hAnsi="Helvetica" w:cs="Arial"/>
          <w:sz w:val="20"/>
          <w:szCs w:val="24"/>
          <w:lang w:val="lt-LT"/>
        </w:rPr>
        <w:t>arba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-CH</w:t>
      </w:r>
      <w:r w:rsidR="00797A00"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CH</w:t>
      </w:r>
      <w:r w:rsidR="00797A00"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-.</w:t>
      </w:r>
    </w:p>
    <w:p w14:paraId="4FC6948D" w14:textId="484F766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C. </w:t>
      </w:r>
      <w:r w:rsidR="00A45334" w:rsidRPr="00E51FA3">
        <w:rPr>
          <w:rFonts w:ascii="Helvetica" w:hAnsi="Helvetica" w:cs="Arial"/>
          <w:sz w:val="20"/>
          <w:szCs w:val="24"/>
          <w:lang w:val="lt-LT"/>
        </w:rPr>
        <w:t xml:space="preserve">gamybą 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>junginio, kurio bendroji formulė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Id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>kaip apibrėžt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8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 xml:space="preserve"> punkte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>kuriame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A37A4" w:rsidRPr="00E51FA3">
        <w:rPr>
          <w:rFonts w:ascii="Helvetica" w:hAnsi="Helvetica" w:cs="Arial"/>
          <w:sz w:val="20"/>
          <w:szCs w:val="24"/>
          <w:lang w:val="lt-LT"/>
        </w:rPr>
        <w:t>R</w:t>
      </w:r>
      <w:r w:rsidR="00AA37A4"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1a</w:t>
      </w:r>
      <w:r w:rsidR="00AA37A4" w:rsidRPr="00E51FA3">
        <w:rPr>
          <w:rFonts w:ascii="Helvetica" w:hAnsi="Helvetica" w:cs="Arial"/>
          <w:sz w:val="20"/>
          <w:szCs w:val="24"/>
          <w:lang w:val="lt-LT"/>
        </w:rPr>
        <w:t xml:space="preserve"> yra CI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>,</w:t>
      </w:r>
      <w:r w:rsidR="00AA37A4"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="00AA37A4"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1b</w:t>
      </w:r>
      <w:r w:rsidR="00AA37A4" w:rsidRPr="00E51FA3">
        <w:rPr>
          <w:rFonts w:ascii="Helvetica" w:hAnsi="Helvetica" w:cs="Arial"/>
          <w:sz w:val="20"/>
          <w:szCs w:val="24"/>
          <w:lang w:val="lt-LT"/>
        </w:rPr>
        <w:t xml:space="preserve"> yra H</w:t>
      </w:r>
      <w:r w:rsidRPr="00E51FA3">
        <w:rPr>
          <w:rFonts w:ascii="Helvetica" w:hAnsi="Helvetica" w:cs="Arial"/>
          <w:sz w:val="20"/>
          <w:szCs w:val="24"/>
          <w:lang w:val="lt-LT"/>
        </w:rPr>
        <w:t>:</w:t>
      </w:r>
    </w:p>
    <w:p w14:paraId="103DBBEB" w14:textId="51D9BCCC" w:rsidR="00797A00" w:rsidRPr="00E51FA3" w:rsidRDefault="00A45334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reaguojant junginiui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>, kurio bendroji formulė (II), su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5-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hlor-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2(3H)-</w:t>
      </w:r>
      <w:proofErr w:type="spellStart"/>
      <w:r w:rsidR="00797A00" w:rsidRPr="00E51FA3">
        <w:rPr>
          <w:rFonts w:ascii="Helvetica" w:hAnsi="Helvetica" w:cs="Arial"/>
          <w:sz w:val="20"/>
          <w:szCs w:val="24"/>
          <w:lang w:val="lt-LT"/>
        </w:rPr>
        <w:t>benzofuranon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>kurio struktūra yra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:</w:t>
      </w:r>
    </w:p>
    <w:p w14:paraId="6FE73D20" w14:textId="6536858F" w:rsidR="00EC73BA" w:rsidRPr="00E51FA3" w:rsidRDefault="00BF3402" w:rsidP="00E51FA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pict w14:anchorId="7AB85E7E">
          <v:shape id="_x0000_i1035" type="#_x0000_t75" style="width:145.65pt;height:61.65pt">
            <v:imagedata r:id="rId16" o:title=""/>
          </v:shape>
        </w:pict>
      </w:r>
    </w:p>
    <w:p w14:paraId="71C10107" w14:textId="58E3FC1A" w:rsidR="00797A00" w:rsidRPr="00E51FA3" w:rsidRDefault="00326F6D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arba</w:t>
      </w:r>
    </w:p>
    <w:p w14:paraId="14514E66" w14:textId="7886650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D. 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>reag</w:t>
      </w:r>
      <w:r w:rsidR="00A45334" w:rsidRPr="00E51FA3">
        <w:rPr>
          <w:rFonts w:ascii="Helvetica" w:hAnsi="Helvetica" w:cs="Arial"/>
          <w:sz w:val="20"/>
          <w:szCs w:val="24"/>
          <w:lang w:val="lt-LT"/>
        </w:rPr>
        <w:t>avimą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>jungini</w:t>
      </w:r>
      <w:r w:rsidR="00A45334" w:rsidRPr="00E51FA3">
        <w:rPr>
          <w:rFonts w:ascii="Helvetica" w:hAnsi="Helvetica" w:cs="Arial"/>
          <w:sz w:val="20"/>
          <w:szCs w:val="24"/>
          <w:lang w:val="lt-LT"/>
        </w:rPr>
        <w:t>o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 xml:space="preserve">, kurio bendroji formulė </w:t>
      </w:r>
      <w:r w:rsidRPr="00E51FA3">
        <w:rPr>
          <w:rFonts w:ascii="Helvetica" w:hAnsi="Helvetica" w:cs="Arial"/>
          <w:sz w:val="20"/>
          <w:szCs w:val="24"/>
          <w:lang w:val="lt-LT"/>
        </w:rPr>
        <w:t>(X):</w:t>
      </w:r>
    </w:p>
    <w:p w14:paraId="0153419C" w14:textId="65DBF9CD" w:rsidR="00EC73BA" w:rsidRPr="00E51FA3" w:rsidRDefault="00BF3402" w:rsidP="00E51FA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pict w14:anchorId="567C1117">
          <v:shape id="_x0000_i1036" type="#_x0000_t75" style="width:215.35pt;height:142.65pt">
            <v:imagedata r:id="rId17" o:title=""/>
          </v:shape>
        </w:pict>
      </w:r>
    </w:p>
    <w:p w14:paraId="4AF45C7D" w14:textId="3C2971D9" w:rsidR="00797A00" w:rsidRPr="00E51FA3" w:rsidRDefault="00AA37A4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X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lang w:val="lt-LT"/>
        </w:rPr>
        <w:t>, X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>, Y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5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5b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A3DDB" w:rsidRPr="00E51FA3">
        <w:rPr>
          <w:rFonts w:ascii="Helvetica" w:hAnsi="Helvetica" w:cs="Arial"/>
          <w:sz w:val="20"/>
          <w:szCs w:val="24"/>
          <w:lang w:val="lt-LT"/>
        </w:rPr>
        <w:t>yra tokie, kaip apibrėžt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1 punkte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0AFD0B5B" w14:textId="6A5472D4" w:rsidR="00797A00" w:rsidRPr="00E51FA3" w:rsidRDefault="00A63A36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su junginiu, kurio bendroji formulė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(VII):</w:t>
      </w:r>
    </w:p>
    <w:p w14:paraId="1B606000" w14:textId="0D7B68CD" w:rsidR="00EC73BA" w:rsidRPr="00E51FA3" w:rsidRDefault="00BF3402" w:rsidP="00E51FA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pict w14:anchorId="1248E2AB">
          <v:shape id="_x0000_i1037" type="#_x0000_t75" style="width:68.35pt;height:87pt">
            <v:imagedata r:id="rId18" o:title=""/>
          </v:shape>
        </w:pict>
      </w:r>
    </w:p>
    <w:p w14:paraId="06231956" w14:textId="5B52CE3B" w:rsidR="00797A00" w:rsidRPr="00E51FA3" w:rsidRDefault="00AA37A4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lang w:val="lt-LT"/>
        </w:rPr>
        <w:t>,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A3DDB" w:rsidRPr="00E51FA3">
        <w:rPr>
          <w:rFonts w:ascii="Helvetica" w:hAnsi="Helvetica" w:cs="Arial"/>
          <w:sz w:val="20"/>
          <w:szCs w:val="24"/>
          <w:lang w:val="lt-LT"/>
        </w:rPr>
        <w:t>yra tokie, kaip apibrėžt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1 punkte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; </w:t>
      </w:r>
      <w:r w:rsidRPr="00E51FA3">
        <w:rPr>
          <w:rFonts w:ascii="Helvetica" w:hAnsi="Helvetica" w:cs="Arial"/>
          <w:sz w:val="20"/>
          <w:szCs w:val="24"/>
          <w:lang w:val="lt-LT"/>
        </w:rPr>
        <w:t>arba</w:t>
      </w:r>
    </w:p>
    <w:p w14:paraId="248A2330" w14:textId="254B2F62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E. </w:t>
      </w:r>
      <w:r w:rsidR="00A45334" w:rsidRPr="00E51FA3">
        <w:rPr>
          <w:rFonts w:ascii="Helvetica" w:hAnsi="Helvetica" w:cs="Arial"/>
          <w:sz w:val="20"/>
          <w:szCs w:val="24"/>
          <w:lang w:val="lt-LT"/>
        </w:rPr>
        <w:t>reagavimą junginio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>, kurio bendroji formulė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X):</w:t>
      </w:r>
    </w:p>
    <w:p w14:paraId="1DF8F3BC" w14:textId="708EA642" w:rsidR="00EC73BA" w:rsidRPr="00E51FA3" w:rsidRDefault="00BF3402" w:rsidP="00E51FA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lastRenderedPageBreak/>
        <w:pict w14:anchorId="7D3D6D4A">
          <v:shape id="_x0000_i1038" type="#_x0000_t75" style="width:213.65pt;height:138.65pt">
            <v:imagedata r:id="rId19" o:title=""/>
          </v:shape>
        </w:pict>
      </w:r>
    </w:p>
    <w:p w14:paraId="2F51A8E3" w14:textId="35A853F4" w:rsidR="00797A00" w:rsidRPr="00E51FA3" w:rsidRDefault="00AA37A4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44621" w:rsidRPr="00E51FA3">
        <w:rPr>
          <w:rFonts w:ascii="Helvetica" w:hAnsi="Helvetica" w:cs="Arial"/>
          <w:sz w:val="20"/>
          <w:szCs w:val="24"/>
          <w:lang w:val="lt-LT"/>
        </w:rPr>
        <w:t>X</w:t>
      </w:r>
      <w:r w:rsidR="00744621"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744621" w:rsidRPr="00E51FA3">
        <w:rPr>
          <w:rFonts w:ascii="Helvetica" w:hAnsi="Helvetica" w:cs="Arial"/>
          <w:sz w:val="20"/>
          <w:szCs w:val="24"/>
          <w:lang w:val="lt-LT"/>
        </w:rPr>
        <w:t>, X</w:t>
      </w:r>
      <w:r w:rsidR="00744621"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744621" w:rsidRPr="00E51FA3">
        <w:rPr>
          <w:rFonts w:ascii="Helvetica" w:hAnsi="Helvetica" w:cs="Arial"/>
          <w:sz w:val="20"/>
          <w:szCs w:val="24"/>
          <w:lang w:val="lt-LT"/>
        </w:rPr>
        <w:t>, Y, R</w:t>
      </w:r>
      <w:r w:rsidR="00744621"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744621" w:rsidRPr="00E51FA3">
        <w:rPr>
          <w:rFonts w:ascii="Helvetica" w:hAnsi="Helvetica" w:cs="Arial"/>
          <w:sz w:val="20"/>
          <w:szCs w:val="24"/>
          <w:lang w:val="lt-LT"/>
        </w:rPr>
        <w:t>, R</w:t>
      </w:r>
      <w:r w:rsidR="00744621"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5a</w:t>
      </w:r>
      <w:r w:rsidR="00744621"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="00744621"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5b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A3DDB" w:rsidRPr="00E51FA3">
        <w:rPr>
          <w:rFonts w:ascii="Helvetica" w:hAnsi="Helvetica" w:cs="Arial"/>
          <w:sz w:val="20"/>
          <w:szCs w:val="24"/>
          <w:lang w:val="lt-LT"/>
        </w:rPr>
        <w:t>yra tokie, kaip apibrėžt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1 punkte</w:t>
      </w:r>
    </w:p>
    <w:p w14:paraId="366664F6" w14:textId="04D4D068" w:rsidR="00797A00" w:rsidRPr="00E51FA3" w:rsidRDefault="00A63A36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su junginiu, kurio bendroji formulė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(VII)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>,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>kaip apibrėžta aukščiau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>arba</w:t>
      </w:r>
    </w:p>
    <w:p w14:paraId="4405EA47" w14:textId="64C5118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F. </w:t>
      </w:r>
      <w:r w:rsidR="00A45334" w:rsidRPr="00E51FA3">
        <w:rPr>
          <w:rFonts w:ascii="Helvetica" w:hAnsi="Helvetica" w:cs="Arial"/>
          <w:sz w:val="20"/>
          <w:szCs w:val="24"/>
          <w:lang w:val="lt-LT"/>
        </w:rPr>
        <w:t>reagavimą junginio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>, kurio bendroji formulė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XV):</w:t>
      </w:r>
    </w:p>
    <w:p w14:paraId="7842A21E" w14:textId="185319BD" w:rsidR="00EC73BA" w:rsidRPr="00E51FA3" w:rsidRDefault="00BF3402" w:rsidP="00E51FA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pict w14:anchorId="64896A2A">
          <v:shape id="_x0000_i1039" type="#_x0000_t75" style="width:177.65pt;height:136.65pt">
            <v:imagedata r:id="rId20" o:title=""/>
          </v:shape>
        </w:pict>
      </w:r>
    </w:p>
    <w:p w14:paraId="48C81C5F" w14:textId="2136FBC9" w:rsidR="00797A00" w:rsidRPr="00E51FA3" w:rsidRDefault="00AA37A4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ur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44621" w:rsidRPr="00E51FA3">
        <w:rPr>
          <w:rFonts w:ascii="Helvetica" w:hAnsi="Helvetica" w:cs="Arial"/>
          <w:sz w:val="20"/>
          <w:szCs w:val="24"/>
          <w:lang w:val="lt-LT"/>
        </w:rPr>
        <w:t>X</w:t>
      </w:r>
      <w:r w:rsidR="00744621"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744621" w:rsidRPr="00E51FA3">
        <w:rPr>
          <w:rFonts w:ascii="Helvetica" w:hAnsi="Helvetica" w:cs="Arial"/>
          <w:sz w:val="20"/>
          <w:szCs w:val="24"/>
          <w:lang w:val="lt-LT"/>
        </w:rPr>
        <w:t>, X</w:t>
      </w:r>
      <w:r w:rsidR="00744621"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744621" w:rsidRPr="00E51FA3">
        <w:rPr>
          <w:rFonts w:ascii="Helvetica" w:hAnsi="Helvetica" w:cs="Arial"/>
          <w:sz w:val="20"/>
          <w:szCs w:val="24"/>
          <w:lang w:val="lt-LT"/>
        </w:rPr>
        <w:t>, Y, R</w:t>
      </w:r>
      <w:r w:rsidR="00744621"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744621" w:rsidRPr="00E51FA3">
        <w:rPr>
          <w:rFonts w:ascii="Helvetica" w:hAnsi="Helvetica" w:cs="Arial"/>
          <w:sz w:val="20"/>
          <w:szCs w:val="24"/>
          <w:lang w:val="lt-LT"/>
        </w:rPr>
        <w:t>, R</w:t>
      </w:r>
      <w:r w:rsidR="00744621"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5a</w:t>
      </w:r>
      <w:r w:rsidR="00744621" w:rsidRPr="00E51FA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="00744621"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5b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A3DDB" w:rsidRPr="00E51FA3">
        <w:rPr>
          <w:rFonts w:ascii="Helvetica" w:hAnsi="Helvetica" w:cs="Arial"/>
          <w:sz w:val="20"/>
          <w:szCs w:val="24"/>
          <w:lang w:val="lt-LT"/>
        </w:rPr>
        <w:t>yra tokie, kaip apibrėžta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1 punkte</w:t>
      </w:r>
      <w:r w:rsidR="00326F6D" w:rsidRPr="00E51FA3">
        <w:rPr>
          <w:rFonts w:ascii="Helvetica" w:hAnsi="Helvetica" w:cs="Arial"/>
          <w:sz w:val="20"/>
          <w:szCs w:val="24"/>
          <w:lang w:val="lt-LT"/>
        </w:rPr>
        <w:t>,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R</w:t>
      </w:r>
      <w:r w:rsidR="00797A00"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halo</w:t>
      </w:r>
      <w:r w:rsidR="00744621" w:rsidRPr="00E51FA3">
        <w:rPr>
          <w:rFonts w:ascii="Helvetica" w:hAnsi="Helvetica" w:cs="Arial"/>
          <w:sz w:val="20"/>
          <w:szCs w:val="24"/>
          <w:lang w:val="lt-LT"/>
        </w:rPr>
        <w:t>genas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4091B643" w14:textId="0DAC896F" w:rsidR="00797A00" w:rsidRPr="00E51FA3" w:rsidRDefault="00326F6D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su 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amin</w:t>
      </w:r>
      <w:r w:rsidRPr="00E51FA3">
        <w:rPr>
          <w:rFonts w:ascii="Helvetica" w:hAnsi="Helvetica" w:cs="Arial"/>
          <w:sz w:val="20"/>
          <w:szCs w:val="24"/>
          <w:lang w:val="lt-LT"/>
        </w:rPr>
        <w:t>u,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kurio bendroji formulė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(VII)</w:t>
      </w:r>
      <w:r w:rsidRPr="00E51FA3">
        <w:rPr>
          <w:rFonts w:ascii="Helvetica" w:hAnsi="Helvetica" w:cs="Arial"/>
          <w:sz w:val="20"/>
          <w:szCs w:val="24"/>
          <w:lang w:val="lt-LT"/>
        </w:rPr>
        <w:t>,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kaip apibrėžta aukščiau</w:t>
      </w:r>
      <w:r w:rsidR="006B2835" w:rsidRPr="00E51FA3">
        <w:rPr>
          <w:rFonts w:ascii="Helvetica" w:hAnsi="Helvetica" w:cs="Arial"/>
          <w:sz w:val="20"/>
          <w:szCs w:val="24"/>
          <w:lang w:val="lt-LT"/>
        </w:rPr>
        <w:t>,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6B2835" w:rsidRPr="00E51FA3">
        <w:rPr>
          <w:rFonts w:ascii="Helvetica" w:hAnsi="Helvetica" w:cs="Arial"/>
          <w:sz w:val="20"/>
          <w:szCs w:val="24"/>
          <w:lang w:val="lt-LT"/>
        </w:rPr>
        <w:t>anglies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mono</w:t>
      </w:r>
      <w:r w:rsidR="006B2835" w:rsidRPr="00E51FA3">
        <w:rPr>
          <w:rFonts w:ascii="Helvetica" w:hAnsi="Helvetica" w:cs="Arial"/>
          <w:sz w:val="20"/>
          <w:szCs w:val="24"/>
          <w:lang w:val="lt-LT"/>
        </w:rPr>
        <w:t>ksidu,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B2835" w:rsidRPr="00E51FA3">
        <w:rPr>
          <w:rFonts w:ascii="Helvetica" w:hAnsi="Helvetica" w:cs="Arial"/>
          <w:sz w:val="20"/>
          <w:szCs w:val="24"/>
          <w:lang w:val="lt-LT"/>
        </w:rPr>
        <w:t>dalyvaujant fosforo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 ligand</w:t>
      </w:r>
      <w:r w:rsidR="006B2835" w:rsidRPr="00E51FA3">
        <w:rPr>
          <w:rFonts w:ascii="Helvetica" w:hAnsi="Helvetica" w:cs="Arial"/>
          <w:sz w:val="20"/>
          <w:szCs w:val="24"/>
          <w:lang w:val="lt-LT"/>
        </w:rPr>
        <w:t>ui</w:t>
      </w:r>
      <w:r w:rsidR="00C74B03" w:rsidRPr="00E51FA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>palad</w:t>
      </w:r>
      <w:r w:rsidR="006B2835" w:rsidRPr="00E51FA3">
        <w:rPr>
          <w:rFonts w:ascii="Helvetica" w:hAnsi="Helvetica" w:cs="Arial"/>
          <w:sz w:val="20"/>
          <w:szCs w:val="24"/>
          <w:lang w:val="lt-LT"/>
        </w:rPr>
        <w:t>žio katalizatoriui</w:t>
      </w:r>
      <w:r w:rsidR="00797A00" w:rsidRPr="00E51FA3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6B2835" w:rsidRPr="00E51FA3">
        <w:rPr>
          <w:rFonts w:ascii="Helvetica" w:hAnsi="Helvetica" w:cs="Arial"/>
          <w:sz w:val="20"/>
          <w:szCs w:val="24"/>
          <w:lang w:val="lt-LT"/>
        </w:rPr>
        <w:t>arba</w:t>
      </w:r>
    </w:p>
    <w:p w14:paraId="67B7B3BE" w14:textId="47DCEB50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G. </w:t>
      </w:r>
      <w:r w:rsidR="006B2835" w:rsidRPr="00E51FA3">
        <w:rPr>
          <w:rFonts w:ascii="Helvetica" w:hAnsi="Helvetica" w:cs="Arial"/>
          <w:sz w:val="20"/>
          <w:szCs w:val="24"/>
          <w:lang w:val="lt-LT"/>
        </w:rPr>
        <w:t>konvert</w:t>
      </w:r>
      <w:r w:rsidR="00A45334" w:rsidRPr="00E51FA3">
        <w:rPr>
          <w:rFonts w:ascii="Helvetica" w:hAnsi="Helvetica" w:cs="Arial"/>
          <w:sz w:val="20"/>
          <w:szCs w:val="24"/>
          <w:lang w:val="lt-LT"/>
        </w:rPr>
        <w:t>avimą</w:t>
      </w:r>
      <w:r w:rsidR="006B2835" w:rsidRPr="00E51FA3">
        <w:rPr>
          <w:rFonts w:ascii="Helvetica" w:hAnsi="Helvetica" w:cs="Arial"/>
          <w:sz w:val="20"/>
          <w:szCs w:val="24"/>
          <w:lang w:val="lt-LT"/>
        </w:rPr>
        <w:t xml:space="preserve"> jungin</w:t>
      </w:r>
      <w:r w:rsidR="00A45334" w:rsidRPr="00E51FA3">
        <w:rPr>
          <w:rFonts w:ascii="Helvetica" w:hAnsi="Helvetica" w:cs="Arial"/>
          <w:sz w:val="20"/>
          <w:szCs w:val="24"/>
          <w:lang w:val="lt-LT"/>
        </w:rPr>
        <w:t>io</w:t>
      </w:r>
      <w:r w:rsidR="006B2835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B2835" w:rsidRPr="00E51FA3">
        <w:rPr>
          <w:rFonts w:ascii="Helvetica" w:hAnsi="Helvetica" w:cs="Arial"/>
          <w:sz w:val="20"/>
          <w:szCs w:val="24"/>
          <w:lang w:val="lt-LT"/>
        </w:rPr>
        <w:t>kurio bendroji formulė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I)</w:t>
      </w:r>
      <w:r w:rsidR="006B2835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B2835" w:rsidRPr="00E51FA3">
        <w:rPr>
          <w:rFonts w:ascii="Helvetica" w:hAnsi="Helvetica" w:cs="Arial"/>
          <w:sz w:val="20"/>
          <w:szCs w:val="24"/>
          <w:lang w:val="lt-LT"/>
        </w:rPr>
        <w:t>į kitą junginį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B2835" w:rsidRPr="00E51FA3">
        <w:rPr>
          <w:rFonts w:ascii="Helvetica" w:hAnsi="Helvetica" w:cs="Arial"/>
          <w:sz w:val="20"/>
          <w:szCs w:val="24"/>
          <w:lang w:val="lt-LT"/>
        </w:rPr>
        <w:t>kurio bendroji formulė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I).</w:t>
      </w:r>
    </w:p>
    <w:p w14:paraId="0D7777D6" w14:textId="77777777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CB53A0F" w14:textId="005F6B67" w:rsidR="003057C6" w:rsidRPr="00E51FA3" w:rsidRDefault="00797A00" w:rsidP="00E51FA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17. </w:t>
      </w:r>
      <w:r w:rsidR="003057C6" w:rsidRPr="00E51FA3">
        <w:rPr>
          <w:rFonts w:ascii="Helvetica" w:hAnsi="Helvetica" w:cs="Arial"/>
          <w:sz w:val="20"/>
          <w:szCs w:val="24"/>
          <w:lang w:val="lt-LT"/>
        </w:rPr>
        <w:t>Farmacinė kompozicija, apimanti junginį pagal bet kurį iš 1</w:t>
      </w:r>
      <w:r w:rsidR="00A45334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057C6"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A45334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057C6" w:rsidRPr="00E51FA3">
        <w:rPr>
          <w:rFonts w:ascii="Helvetica" w:hAnsi="Helvetica" w:cs="Arial"/>
          <w:sz w:val="20"/>
          <w:szCs w:val="24"/>
          <w:lang w:val="lt-LT"/>
        </w:rPr>
        <w:t>13 punktų kartu su farmaciniu požiūriu priimtin</w:t>
      </w:r>
      <w:r w:rsidR="00E54A57" w:rsidRPr="00E51FA3">
        <w:rPr>
          <w:rFonts w:ascii="Helvetica" w:hAnsi="Helvetica" w:cs="Arial"/>
          <w:sz w:val="20"/>
          <w:szCs w:val="24"/>
          <w:lang w:val="lt-LT"/>
        </w:rPr>
        <w:t>a</w:t>
      </w:r>
      <w:r w:rsidR="003057C6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54A57" w:rsidRPr="00E51FA3">
        <w:rPr>
          <w:rFonts w:ascii="Helvetica" w:hAnsi="Helvetica" w:cs="Arial"/>
          <w:sz w:val="20"/>
          <w:szCs w:val="24"/>
          <w:lang w:val="lt-LT"/>
        </w:rPr>
        <w:t>pagalbine medžiaga,</w:t>
      </w:r>
      <w:r w:rsidR="003057C6" w:rsidRPr="00E51FA3">
        <w:rPr>
          <w:rFonts w:ascii="Helvetica" w:hAnsi="Helvetica" w:cs="Arial"/>
          <w:sz w:val="20"/>
          <w:szCs w:val="24"/>
          <w:lang w:val="lt-LT"/>
        </w:rPr>
        <w:t xml:space="preserve"> ir pasirinktinai papildomai apimantį papildomą aktyvų</w:t>
      </w:r>
      <w:r w:rsidR="00E54A57" w:rsidRPr="00E51FA3">
        <w:rPr>
          <w:rFonts w:ascii="Helvetica" w:hAnsi="Helvetica" w:cs="Arial"/>
          <w:sz w:val="20"/>
          <w:szCs w:val="24"/>
          <w:lang w:val="lt-LT"/>
        </w:rPr>
        <w:t>jį</w:t>
      </w:r>
      <w:r w:rsidR="003057C6" w:rsidRPr="00E51FA3">
        <w:rPr>
          <w:rFonts w:ascii="Helvetica" w:hAnsi="Helvetica" w:cs="Arial"/>
          <w:sz w:val="20"/>
          <w:szCs w:val="24"/>
          <w:lang w:val="lt-LT"/>
        </w:rPr>
        <w:t xml:space="preserve"> agentą, naud</w:t>
      </w:r>
      <w:r w:rsidR="00E54A57" w:rsidRPr="00E51FA3">
        <w:rPr>
          <w:rFonts w:ascii="Helvetica" w:hAnsi="Helvetica" w:cs="Arial"/>
          <w:sz w:val="20"/>
          <w:szCs w:val="24"/>
          <w:lang w:val="lt-LT"/>
        </w:rPr>
        <w:t>otin</w:t>
      </w:r>
      <w:r w:rsidR="003057C6" w:rsidRPr="00E51FA3">
        <w:rPr>
          <w:rFonts w:ascii="Helvetica" w:hAnsi="Helvetica" w:cs="Arial"/>
          <w:sz w:val="20"/>
          <w:szCs w:val="24"/>
          <w:lang w:val="lt-LT"/>
        </w:rPr>
        <w:t xml:space="preserve">ą kvėpavimo takų ligų gydymui arba </w:t>
      </w:r>
      <w:r w:rsidR="00A63A36" w:rsidRPr="00E51FA3">
        <w:rPr>
          <w:rFonts w:ascii="Helvetica" w:hAnsi="Helvetica" w:cs="Arial"/>
          <w:sz w:val="20"/>
          <w:szCs w:val="24"/>
          <w:lang w:val="lt-LT"/>
        </w:rPr>
        <w:t>profilaktikai</w:t>
      </w:r>
      <w:r w:rsidR="003057C6" w:rsidRPr="00E51FA3">
        <w:rPr>
          <w:rFonts w:ascii="Helvetica" w:hAnsi="Helvetica" w:cs="Arial"/>
          <w:sz w:val="20"/>
          <w:szCs w:val="24"/>
          <w:lang w:val="lt-LT"/>
        </w:rPr>
        <w:t>.</w:t>
      </w:r>
    </w:p>
    <w:p w14:paraId="6D9B0A5D" w14:textId="77777777" w:rsidR="003057C6" w:rsidRPr="00E51FA3" w:rsidRDefault="003057C6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BF28B7D" w14:textId="238C1E5A" w:rsidR="003057C6" w:rsidRPr="00E51FA3" w:rsidRDefault="003057C6" w:rsidP="00E51FA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18. Produktas, apimantis junginį pagal bet kurį iš 1</w:t>
      </w:r>
      <w:r w:rsidR="00E54A57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E54A57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13 punktų ir papildomą agentą, </w:t>
      </w:r>
      <w:r w:rsidR="00E54A57" w:rsidRPr="00E51FA3">
        <w:rPr>
          <w:rFonts w:ascii="Helvetica" w:hAnsi="Helvetica" w:cs="Arial"/>
          <w:sz w:val="20"/>
          <w:szCs w:val="24"/>
          <w:lang w:val="lt-LT"/>
        </w:rPr>
        <w:t xml:space="preserve">naudotiną 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kvėpavimo takų ligų gydymui arba profilaktikai, kaip </w:t>
      </w:r>
      <w:r w:rsidR="00E54A57" w:rsidRPr="00E51FA3">
        <w:rPr>
          <w:rFonts w:ascii="Helvetica" w:hAnsi="Helvetica" w:cs="Arial"/>
          <w:sz w:val="20"/>
          <w:szCs w:val="24"/>
          <w:lang w:val="lt-LT"/>
        </w:rPr>
        <w:t>sudėtinį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preparatą, skirtą </w:t>
      </w:r>
      <w:r w:rsidR="00E54A57" w:rsidRPr="00E51FA3">
        <w:rPr>
          <w:rFonts w:ascii="Helvetica" w:hAnsi="Helvetica" w:cs="Arial"/>
          <w:sz w:val="20"/>
          <w:szCs w:val="24"/>
          <w:lang w:val="lt-LT"/>
        </w:rPr>
        <w:t>naudoti tuo pačiu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metu, nuosekliai arba atskirai</w:t>
      </w:r>
      <w:r w:rsidR="00E54A57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gydant ligą arba būklę, paveiktą TMEM16A</w:t>
      </w:r>
      <w:r w:rsidR="00E54A57" w:rsidRPr="00E51FA3">
        <w:rPr>
          <w:rFonts w:ascii="Helvetica" w:hAnsi="Helvetica" w:cs="Arial"/>
          <w:sz w:val="20"/>
          <w:szCs w:val="24"/>
          <w:lang w:val="lt-LT"/>
        </w:rPr>
        <w:t xml:space="preserve"> moduliacijos</w:t>
      </w:r>
      <w:r w:rsidRPr="00E51FA3">
        <w:rPr>
          <w:rFonts w:ascii="Helvetica" w:hAnsi="Helvetica" w:cs="Arial"/>
          <w:sz w:val="20"/>
          <w:szCs w:val="24"/>
          <w:lang w:val="lt-LT"/>
        </w:rPr>
        <w:t>.</w:t>
      </w:r>
    </w:p>
    <w:p w14:paraId="39283C40" w14:textId="77777777" w:rsidR="003057C6" w:rsidRPr="00E51FA3" w:rsidRDefault="003057C6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B0B5BC1" w14:textId="72E1C9BF" w:rsidR="003057C6" w:rsidRPr="00E51FA3" w:rsidRDefault="003057C6" w:rsidP="00E51FA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19. Junginys, skirtas naudoti pagal 14 arba 15 punktą, farmacinė kompozicija pagal 17 punktą arba produktas pagal 18 punktą, kur papildomas agentas, </w:t>
      </w:r>
      <w:r w:rsidR="00E54A57" w:rsidRPr="00E51FA3">
        <w:rPr>
          <w:rFonts w:ascii="Helvetica" w:hAnsi="Helvetica" w:cs="Arial"/>
          <w:sz w:val="20"/>
          <w:szCs w:val="24"/>
          <w:lang w:val="lt-LT"/>
        </w:rPr>
        <w:t>naudotin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as kvėpavimo takų ligų gydymui arba </w:t>
      </w:r>
      <w:r w:rsidR="00A63A36" w:rsidRPr="00E51FA3">
        <w:rPr>
          <w:rFonts w:ascii="Helvetica" w:hAnsi="Helvetica" w:cs="Arial"/>
          <w:sz w:val="20"/>
          <w:szCs w:val="24"/>
          <w:lang w:val="lt-LT"/>
        </w:rPr>
        <w:t>profilaktikai</w:t>
      </w:r>
      <w:r w:rsidRPr="00E51FA3">
        <w:rPr>
          <w:rFonts w:ascii="Helvetica" w:hAnsi="Helvetica" w:cs="Arial"/>
          <w:sz w:val="20"/>
          <w:szCs w:val="24"/>
          <w:lang w:val="lt-LT"/>
        </w:rPr>
        <w:t>, yra parinktas iš:</w:t>
      </w:r>
    </w:p>
    <w:p w14:paraId="6DCBBC00" w14:textId="2E1355DA" w:rsidR="003057C6" w:rsidRPr="00E51FA3" w:rsidRDefault="003057C6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β2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drenoreceptorių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gonistų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tokių kaip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metaproterenoli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izoproterenoli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izoprenalin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buteroli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salbutamoli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ormoteroli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salmeteroli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indakateroli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terbutalin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orciprenalin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bitolteroli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mezilat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pirbuteroli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olodateroli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vilanteroli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bed</w:t>
      </w:r>
      <w:r w:rsidR="00E54A57" w:rsidRPr="00E51FA3">
        <w:rPr>
          <w:rFonts w:ascii="Helvetica" w:hAnsi="Helvetica" w:cs="Arial"/>
          <w:sz w:val="20"/>
          <w:szCs w:val="24"/>
          <w:lang w:val="lt-LT"/>
        </w:rPr>
        <w:t>iteroli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3BF83161" w14:textId="5646EA0E" w:rsidR="003057C6" w:rsidRPr="00E51FA3" w:rsidRDefault="003057C6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ntihistaminini</w:t>
      </w:r>
      <w:r w:rsidR="00E54A57" w:rsidRPr="00E51FA3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vaist</w:t>
      </w:r>
      <w:r w:rsidR="00E54A57" w:rsidRPr="00E51FA3">
        <w:rPr>
          <w:rFonts w:ascii="Helvetica" w:hAnsi="Helvetica" w:cs="Arial"/>
          <w:sz w:val="20"/>
          <w:szCs w:val="24"/>
          <w:lang w:val="lt-LT"/>
        </w:rPr>
        <w:t>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, pavyzdžiui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istamin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receptorių antagonist</w:t>
      </w:r>
      <w:r w:rsidR="00E54A57" w:rsidRPr="00E51FA3">
        <w:rPr>
          <w:rFonts w:ascii="Helvetica" w:hAnsi="Helvetica" w:cs="Arial"/>
          <w:sz w:val="20"/>
          <w:szCs w:val="24"/>
          <w:lang w:val="lt-LT"/>
        </w:rPr>
        <w:t>ų</w:t>
      </w:r>
      <w:r w:rsidRPr="00E51FA3">
        <w:rPr>
          <w:rFonts w:ascii="Helvetica" w:hAnsi="Helvetica" w:cs="Arial"/>
          <w:sz w:val="20"/>
          <w:szCs w:val="24"/>
          <w:lang w:val="lt-LT"/>
        </w:rPr>
        <w:t>, toki</w:t>
      </w:r>
      <w:r w:rsidR="00E54A57" w:rsidRPr="00E51FA3">
        <w:rPr>
          <w:rFonts w:ascii="Helvetica" w:hAnsi="Helvetica" w:cs="Arial"/>
          <w:sz w:val="20"/>
          <w:szCs w:val="24"/>
          <w:lang w:val="lt-LT"/>
        </w:rPr>
        <w:t>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kaip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loratadin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cetirizin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desloratadin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levocetirizin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eksofenadin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stemizol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zelastin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chlorfeniraminas</w:t>
      </w:r>
      <w:proofErr w:type="spellEnd"/>
      <w:r w:rsidR="00E54A57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rba H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receptorių antagonist</w:t>
      </w:r>
      <w:r w:rsidR="00E54A57" w:rsidRPr="00E51FA3">
        <w:rPr>
          <w:rFonts w:ascii="Helvetica" w:hAnsi="Helvetica" w:cs="Arial"/>
          <w:sz w:val="20"/>
          <w:szCs w:val="24"/>
          <w:lang w:val="lt-LT"/>
        </w:rPr>
        <w:t>ų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3B8B26F0" w14:textId="47167734" w:rsidR="003057C6" w:rsidRPr="00E51FA3" w:rsidRDefault="00E54A57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alfa </w:t>
      </w:r>
      <w:proofErr w:type="spellStart"/>
      <w:r w:rsidR="003057C6" w:rsidRPr="00E51FA3">
        <w:rPr>
          <w:rFonts w:ascii="Helvetica" w:hAnsi="Helvetica" w:cs="Arial"/>
          <w:sz w:val="20"/>
          <w:szCs w:val="24"/>
          <w:lang w:val="lt-LT"/>
        </w:rPr>
        <w:t>dornazės</w:t>
      </w:r>
      <w:proofErr w:type="spellEnd"/>
      <w:r w:rsidR="003057C6"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646190B7" w14:textId="267FC4E4" w:rsidR="003057C6" w:rsidRPr="00E51FA3" w:rsidRDefault="003057C6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lastRenderedPageBreak/>
        <w:t>kortikosteroid</w:t>
      </w:r>
      <w:r w:rsidR="00E54A57" w:rsidRPr="00E51FA3">
        <w:rPr>
          <w:rFonts w:ascii="Helvetica" w:hAnsi="Helvetica" w:cs="Arial"/>
          <w:sz w:val="20"/>
          <w:szCs w:val="24"/>
          <w:lang w:val="lt-LT"/>
        </w:rPr>
        <w:t>ų</w:t>
      </w:r>
      <w:r w:rsidRPr="00E51FA3">
        <w:rPr>
          <w:rFonts w:ascii="Helvetica" w:hAnsi="Helvetica" w:cs="Arial"/>
          <w:sz w:val="20"/>
          <w:szCs w:val="24"/>
          <w:lang w:val="lt-LT"/>
        </w:rPr>
        <w:t>, toki</w:t>
      </w:r>
      <w:r w:rsidR="00E54A57" w:rsidRPr="00E51FA3">
        <w:rPr>
          <w:rFonts w:ascii="Helvetica" w:hAnsi="Helvetica" w:cs="Arial"/>
          <w:sz w:val="20"/>
          <w:szCs w:val="24"/>
          <w:lang w:val="lt-LT"/>
        </w:rPr>
        <w:t>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kaip prednizonas, prednizolonas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lunizolid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triamcinolon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cetonid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beklometazon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dipropionat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budezonid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lutikazon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propionat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mometazon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uroat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lutikazon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uroat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0DF999EB" w14:textId="619FFD2A" w:rsidR="003057C6" w:rsidRPr="00E51FA3" w:rsidRDefault="00E54A57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l</w:t>
      </w:r>
      <w:r w:rsidR="003057C6" w:rsidRPr="00E51FA3">
        <w:rPr>
          <w:rFonts w:ascii="Helvetica" w:hAnsi="Helvetica" w:cs="Arial"/>
          <w:sz w:val="20"/>
          <w:szCs w:val="24"/>
          <w:lang w:val="lt-LT"/>
        </w:rPr>
        <w:t>eukotrieno</w:t>
      </w:r>
      <w:proofErr w:type="spellEnd"/>
      <w:r w:rsidR="003057C6" w:rsidRPr="00E51FA3">
        <w:rPr>
          <w:rFonts w:ascii="Helvetica" w:hAnsi="Helvetica" w:cs="Arial"/>
          <w:sz w:val="20"/>
          <w:szCs w:val="24"/>
          <w:lang w:val="lt-LT"/>
        </w:rPr>
        <w:t xml:space="preserve"> antagonist</w:t>
      </w:r>
      <w:r w:rsidRPr="00E51FA3">
        <w:rPr>
          <w:rFonts w:ascii="Helvetica" w:hAnsi="Helvetica" w:cs="Arial"/>
          <w:sz w:val="20"/>
          <w:szCs w:val="24"/>
          <w:lang w:val="lt-LT"/>
        </w:rPr>
        <w:t>ų</w:t>
      </w:r>
      <w:r w:rsidR="003057C6" w:rsidRPr="00E51FA3">
        <w:rPr>
          <w:rFonts w:ascii="Helvetica" w:hAnsi="Helvetica" w:cs="Arial"/>
          <w:sz w:val="20"/>
          <w:szCs w:val="24"/>
          <w:lang w:val="lt-LT"/>
        </w:rPr>
        <w:t>, toki</w:t>
      </w:r>
      <w:r w:rsidRPr="00E51FA3">
        <w:rPr>
          <w:rFonts w:ascii="Helvetica" w:hAnsi="Helvetica" w:cs="Arial"/>
          <w:sz w:val="20"/>
          <w:szCs w:val="24"/>
          <w:lang w:val="lt-LT"/>
        </w:rPr>
        <w:t>ų</w:t>
      </w:r>
      <w:r w:rsidR="003057C6" w:rsidRPr="00E51FA3">
        <w:rPr>
          <w:rFonts w:ascii="Helvetica" w:hAnsi="Helvetica" w:cs="Arial"/>
          <w:sz w:val="20"/>
          <w:szCs w:val="24"/>
          <w:lang w:val="lt-LT"/>
        </w:rPr>
        <w:t xml:space="preserve"> kaip </w:t>
      </w:r>
      <w:proofErr w:type="spellStart"/>
      <w:r w:rsidR="003057C6" w:rsidRPr="00E51FA3">
        <w:rPr>
          <w:rFonts w:ascii="Helvetica" w:hAnsi="Helvetica" w:cs="Arial"/>
          <w:sz w:val="20"/>
          <w:szCs w:val="24"/>
          <w:lang w:val="lt-LT"/>
        </w:rPr>
        <w:t>montelukastas</w:t>
      </w:r>
      <w:proofErr w:type="spellEnd"/>
      <w:r w:rsidR="003057C6" w:rsidRPr="00E51FA3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3057C6" w:rsidRPr="00E51FA3">
        <w:rPr>
          <w:rFonts w:ascii="Helvetica" w:hAnsi="Helvetica" w:cs="Arial"/>
          <w:sz w:val="20"/>
          <w:szCs w:val="24"/>
          <w:lang w:val="lt-LT"/>
        </w:rPr>
        <w:t>zafirlukastas</w:t>
      </w:r>
      <w:proofErr w:type="spellEnd"/>
      <w:r w:rsidR="003057C6"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3B929341" w14:textId="5A33611B" w:rsidR="003057C6" w:rsidRPr="00E51FA3" w:rsidRDefault="003057C6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nticholinergini</w:t>
      </w:r>
      <w:r w:rsidR="00E54A57" w:rsidRPr="00E51FA3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jungini</w:t>
      </w:r>
      <w:r w:rsidR="00272DEE" w:rsidRPr="00E51FA3">
        <w:rPr>
          <w:rFonts w:ascii="Helvetica" w:hAnsi="Helvetica" w:cs="Arial"/>
          <w:sz w:val="20"/>
          <w:szCs w:val="24"/>
          <w:lang w:val="lt-LT"/>
        </w:rPr>
        <w:t>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, ypač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muskarin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ntagonist</w:t>
      </w:r>
      <w:r w:rsidR="00272DEE" w:rsidRPr="00E51FA3">
        <w:rPr>
          <w:rFonts w:ascii="Helvetica" w:hAnsi="Helvetica" w:cs="Arial"/>
          <w:sz w:val="20"/>
          <w:szCs w:val="24"/>
          <w:lang w:val="lt-LT"/>
        </w:rPr>
        <w:t>ų</w:t>
      </w:r>
      <w:r w:rsidRPr="00E51FA3">
        <w:rPr>
          <w:rFonts w:ascii="Helvetica" w:hAnsi="Helvetica" w:cs="Arial"/>
          <w:sz w:val="20"/>
          <w:szCs w:val="24"/>
          <w:lang w:val="lt-LT"/>
        </w:rPr>
        <w:t>, toki</w:t>
      </w:r>
      <w:r w:rsidR="00272DEE" w:rsidRPr="00E51FA3">
        <w:rPr>
          <w:rFonts w:ascii="Helvetica" w:hAnsi="Helvetica" w:cs="Arial"/>
          <w:sz w:val="20"/>
          <w:szCs w:val="24"/>
          <w:lang w:val="lt-LT"/>
        </w:rPr>
        <w:t>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kaip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ipratropi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tiotropi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glikopirolat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klidin</w:t>
      </w:r>
      <w:r w:rsidR="00272DEE" w:rsidRPr="00E51FA3">
        <w:rPr>
          <w:rFonts w:ascii="Helvetica" w:hAnsi="Helvetica" w:cs="Arial"/>
          <w:sz w:val="20"/>
          <w:szCs w:val="24"/>
          <w:lang w:val="lt-LT"/>
        </w:rPr>
        <w:t>i</w:t>
      </w:r>
      <w:r w:rsidRPr="00E51FA3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umeklidin</w:t>
      </w:r>
      <w:r w:rsidR="00272DEE" w:rsidRPr="00E51FA3">
        <w:rPr>
          <w:rFonts w:ascii="Helvetica" w:hAnsi="Helvetica" w:cs="Arial"/>
          <w:sz w:val="20"/>
          <w:szCs w:val="24"/>
          <w:lang w:val="lt-LT"/>
        </w:rPr>
        <w:t>i</w:t>
      </w:r>
      <w:r w:rsidRPr="00E51FA3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756244EE" w14:textId="6DA38880" w:rsidR="003057C6" w:rsidRPr="00E51FA3" w:rsidRDefault="003057C6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CFTR </w:t>
      </w:r>
      <w:r w:rsidR="00272DEE" w:rsidRPr="00E51FA3">
        <w:rPr>
          <w:rFonts w:ascii="Helvetica" w:hAnsi="Helvetica" w:cs="Arial"/>
          <w:sz w:val="20"/>
          <w:szCs w:val="24"/>
          <w:lang w:val="lt-LT"/>
        </w:rPr>
        <w:t>reparacinė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terapij</w:t>
      </w:r>
      <w:r w:rsidR="00272DEE" w:rsidRPr="00E51FA3">
        <w:rPr>
          <w:rFonts w:ascii="Helvetica" w:hAnsi="Helvetica" w:cs="Arial"/>
          <w:sz w:val="20"/>
          <w:szCs w:val="24"/>
          <w:lang w:val="lt-LT"/>
        </w:rPr>
        <w:t>os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(pvz.</w:t>
      </w:r>
      <w:r w:rsidR="00272DEE"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E51FA3">
        <w:rPr>
          <w:rFonts w:ascii="Helvetica" w:hAnsi="Helvetica" w:cs="Arial"/>
          <w:sz w:val="20"/>
          <w:szCs w:val="24"/>
          <w:lang w:val="lt-LT"/>
        </w:rPr>
        <w:t>CFTR</w:t>
      </w:r>
      <w:r w:rsidR="00272DEE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72DEE" w:rsidRPr="00E51FA3">
        <w:rPr>
          <w:rFonts w:ascii="Helvetica" w:hAnsi="Helvetica" w:cs="Arial"/>
          <w:sz w:val="20"/>
          <w:szCs w:val="24"/>
          <w:lang w:val="lt-LT"/>
        </w:rPr>
        <w:t>potenciatoriai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korektoriai arba </w:t>
      </w:r>
      <w:proofErr w:type="spellStart"/>
      <w:r w:rsidR="00272DEE" w:rsidRPr="00E51FA3">
        <w:rPr>
          <w:rFonts w:ascii="Helvetica" w:hAnsi="Helvetica" w:cs="Arial"/>
          <w:sz w:val="20"/>
          <w:szCs w:val="24"/>
          <w:lang w:val="lt-LT"/>
        </w:rPr>
        <w:t>stiprikliai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), </w:t>
      </w:r>
      <w:r w:rsidR="00272DEE" w:rsidRPr="00E51FA3">
        <w:rPr>
          <w:rFonts w:ascii="Helvetica" w:hAnsi="Helvetica" w:cs="Arial"/>
          <w:sz w:val="20"/>
          <w:szCs w:val="24"/>
          <w:lang w:val="lt-LT"/>
        </w:rPr>
        <w:t>tokie kaip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72DEE" w:rsidRPr="00E51FA3">
        <w:rPr>
          <w:rFonts w:ascii="Helvetica" w:hAnsi="Helvetica" w:cs="Arial"/>
          <w:sz w:val="20"/>
          <w:szCs w:val="24"/>
          <w:lang w:val="lt-LT"/>
        </w:rPr>
        <w:t>i</w:t>
      </w:r>
      <w:r w:rsidRPr="00E51FA3">
        <w:rPr>
          <w:rFonts w:ascii="Helvetica" w:hAnsi="Helvetica" w:cs="Arial"/>
          <w:sz w:val="20"/>
          <w:szCs w:val="24"/>
          <w:lang w:val="lt-LT"/>
        </w:rPr>
        <w:t>va</w:t>
      </w:r>
      <w:r w:rsidR="00272DEE" w:rsidRPr="00E51FA3">
        <w:rPr>
          <w:rFonts w:ascii="Helvetica" w:hAnsi="Helvetica" w:cs="Arial"/>
          <w:sz w:val="20"/>
          <w:szCs w:val="24"/>
          <w:lang w:val="lt-LT"/>
        </w:rPr>
        <w:t>k</w:t>
      </w:r>
      <w:r w:rsidRPr="00E51FA3">
        <w:rPr>
          <w:rFonts w:ascii="Helvetica" w:hAnsi="Helvetica" w:cs="Arial"/>
          <w:sz w:val="20"/>
          <w:szCs w:val="24"/>
          <w:lang w:val="lt-LT"/>
        </w:rPr>
        <w:t>aftor</w:t>
      </w:r>
      <w:r w:rsidR="00272DEE" w:rsidRPr="00E51FA3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QBW251, VX659, </w:t>
      </w:r>
      <w:r w:rsidR="00272DEE" w:rsidRPr="00E51FA3">
        <w:rPr>
          <w:rFonts w:ascii="Helvetica" w:hAnsi="Helvetica" w:cs="Arial"/>
          <w:sz w:val="20"/>
          <w:szCs w:val="24"/>
          <w:lang w:val="lt-LT"/>
        </w:rPr>
        <w:t>VX445, VX561/CPT-656, VX152, VX440, GLP2737, GLP2222, GLP2451, PTI438, PTI801, PTI808, FDL-169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272DEE" w:rsidRPr="00E51FA3">
        <w:rPr>
          <w:rFonts w:ascii="Helvetica" w:hAnsi="Helvetica" w:cs="Arial"/>
          <w:sz w:val="20"/>
          <w:szCs w:val="24"/>
          <w:lang w:val="lt-LT"/>
        </w:rPr>
        <w:t>FDL-176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72DEE" w:rsidRPr="00E51FA3">
        <w:rPr>
          <w:rFonts w:ascii="Helvetica" w:hAnsi="Helvetica" w:cs="Arial"/>
          <w:sz w:val="20"/>
          <w:szCs w:val="24"/>
          <w:lang w:val="lt-LT"/>
        </w:rPr>
        <w:t>bei CFTR korektoriai, tokie kaip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72DEE" w:rsidRPr="00E51FA3">
        <w:rPr>
          <w:rFonts w:ascii="Helvetica" w:hAnsi="Helvetica" w:cs="Arial"/>
          <w:sz w:val="20"/>
          <w:szCs w:val="24"/>
          <w:lang w:val="lt-LT"/>
        </w:rPr>
        <w:t>l</w:t>
      </w:r>
      <w:r w:rsidRPr="00E51FA3">
        <w:rPr>
          <w:rFonts w:ascii="Helvetica" w:hAnsi="Helvetica" w:cs="Arial"/>
          <w:sz w:val="20"/>
          <w:szCs w:val="24"/>
          <w:lang w:val="lt-LT"/>
        </w:rPr>
        <w:t>umakaftor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272DEE" w:rsidRPr="00E51FA3">
        <w:rPr>
          <w:rFonts w:ascii="Helvetica" w:hAnsi="Helvetica" w:cs="Arial"/>
          <w:sz w:val="20"/>
          <w:szCs w:val="24"/>
          <w:lang w:val="lt-LT"/>
        </w:rPr>
        <w:t>t</w:t>
      </w:r>
      <w:r w:rsidRPr="00E51FA3">
        <w:rPr>
          <w:rFonts w:ascii="Helvetica" w:hAnsi="Helvetica" w:cs="Arial"/>
          <w:sz w:val="20"/>
          <w:szCs w:val="24"/>
          <w:lang w:val="lt-LT"/>
        </w:rPr>
        <w:t>ezakaftor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55FB675B" w14:textId="442597B5" w:rsidR="003057C6" w:rsidRPr="00E51FA3" w:rsidRDefault="003057C6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ENaC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moduliatori</w:t>
      </w:r>
      <w:r w:rsidR="00A45334" w:rsidRPr="00E51FA3">
        <w:rPr>
          <w:rFonts w:ascii="Helvetica" w:hAnsi="Helvetica" w:cs="Arial"/>
          <w:sz w:val="20"/>
          <w:szCs w:val="24"/>
          <w:lang w:val="lt-LT"/>
        </w:rPr>
        <w:t>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, ypač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ENaC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inhibitori</w:t>
      </w:r>
      <w:r w:rsidR="00A45334" w:rsidRPr="00E51FA3">
        <w:rPr>
          <w:rFonts w:ascii="Helvetica" w:hAnsi="Helvetica" w:cs="Arial"/>
          <w:sz w:val="20"/>
          <w:szCs w:val="24"/>
          <w:lang w:val="lt-LT"/>
        </w:rPr>
        <w:t>ų</w:t>
      </w:r>
      <w:r w:rsidRPr="00E51FA3">
        <w:rPr>
          <w:rFonts w:ascii="Helvetica" w:hAnsi="Helvetica" w:cs="Arial"/>
          <w:sz w:val="20"/>
          <w:szCs w:val="24"/>
          <w:lang w:val="lt-LT"/>
        </w:rPr>
        <w:t>, toki</w:t>
      </w:r>
      <w:r w:rsidR="00A45334" w:rsidRPr="00E51FA3">
        <w:rPr>
          <w:rFonts w:ascii="Helvetica" w:hAnsi="Helvetica" w:cs="Arial"/>
          <w:sz w:val="20"/>
          <w:szCs w:val="24"/>
          <w:lang w:val="lt-LT"/>
        </w:rPr>
        <w:t>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kaip:</w:t>
      </w:r>
    </w:p>
    <w:p w14:paraId="53F694D7" w14:textId="16C4B488" w:rsidR="00797A00" w:rsidRPr="00E51FA3" w:rsidRDefault="003057C6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milorid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VX-371, AZD5634, QBW276, SPX-101, BI443651, ETD001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</w:t>
      </w:r>
    </w:p>
    <w:p w14:paraId="11449BF3" w14:textId="606F1A75" w:rsidR="00797A00" w:rsidRPr="00E51FA3" w:rsidRDefault="003057C6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jungini</w:t>
      </w:r>
      <w:r w:rsidR="00A45334" w:rsidRPr="00E51FA3">
        <w:rPr>
          <w:rFonts w:ascii="Helvetica" w:hAnsi="Helvetica" w:cs="Arial"/>
          <w:sz w:val="20"/>
          <w:szCs w:val="24"/>
          <w:lang w:val="lt-LT"/>
        </w:rPr>
        <w:t>ų</w:t>
      </w:r>
      <w:r w:rsidRPr="00E51FA3">
        <w:rPr>
          <w:rFonts w:ascii="Helvetica" w:hAnsi="Helvetica" w:cs="Arial"/>
          <w:sz w:val="20"/>
          <w:szCs w:val="24"/>
          <w:lang w:val="lt-LT"/>
        </w:rPr>
        <w:t>, turin</w:t>
      </w:r>
      <w:r w:rsidR="00A45334" w:rsidRPr="00E51FA3">
        <w:rPr>
          <w:rFonts w:ascii="Helvetica" w:hAnsi="Helvetica" w:cs="Arial"/>
          <w:sz w:val="20"/>
          <w:szCs w:val="24"/>
          <w:lang w:val="lt-LT"/>
        </w:rPr>
        <w:t>či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katijoną, parinktą iš:</w:t>
      </w:r>
    </w:p>
    <w:p w14:paraId="1FCD0319" w14:textId="22BEE35D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2-[({3-amino-5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pirolo</w:t>
      </w:r>
      <w:r w:rsidRPr="00E51FA3">
        <w:rPr>
          <w:rFonts w:ascii="Helvetica" w:hAnsi="Helvetica" w:cs="Arial"/>
          <w:sz w:val="20"/>
          <w:szCs w:val="24"/>
          <w:lang w:val="lt-LT"/>
        </w:rPr>
        <w:t>[2,3-b]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pirazin</w:t>
      </w:r>
      <w:r w:rsidRPr="00E51FA3">
        <w:rPr>
          <w:rFonts w:ascii="Helvetica" w:hAnsi="Helvetica" w:cs="Arial"/>
          <w:sz w:val="20"/>
          <w:szCs w:val="24"/>
          <w:lang w:val="lt-LT"/>
        </w:rPr>
        <w:t>-2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}formamido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]-6-(4-{bis[(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2</w:t>
      </w:r>
      <w:r w:rsidR="00EC73BA" w:rsidRPr="00E51FA3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,3</w:t>
      </w:r>
      <w:r w:rsidR="00EC73BA"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,4</w:t>
      </w:r>
      <w:r w:rsidR="00EC73BA"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,5</w:t>
      </w:r>
      <w:r w:rsidR="00EC73BA"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lang w:val="lt-LT"/>
        </w:rPr>
        <w:t>)-2,3,4,5,6-penta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Pr="00E51FA3">
        <w:rPr>
          <w:rFonts w:ascii="Helvetica" w:hAnsi="Helvetica" w:cs="Arial"/>
          <w:sz w:val="20"/>
          <w:szCs w:val="24"/>
          <w:lang w:val="lt-LT"/>
        </w:rPr>
        <w:t>]amino}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piperidin-</w:t>
      </w:r>
      <w:r w:rsidRPr="00E51FA3">
        <w:rPr>
          <w:rFonts w:ascii="Helvetica" w:hAnsi="Helvetica" w:cs="Arial"/>
          <w:sz w:val="20"/>
          <w:szCs w:val="24"/>
          <w:lang w:val="lt-LT"/>
        </w:rPr>
        <w:t>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>)-1,3-di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1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E51FA3">
        <w:rPr>
          <w:rFonts w:ascii="Helvetica" w:hAnsi="Helvetica" w:cs="Arial"/>
          <w:sz w:val="20"/>
          <w:szCs w:val="24"/>
          <w:lang w:val="lt-LT"/>
        </w:rPr>
        <w:t>-1,3-benzodiazol-3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-io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755D94C4" w14:textId="4315F036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2-[({3-amino-5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pirolo</w:t>
      </w:r>
      <w:r w:rsidRPr="00E51FA3">
        <w:rPr>
          <w:rFonts w:ascii="Helvetica" w:hAnsi="Helvetica" w:cs="Arial"/>
          <w:sz w:val="20"/>
          <w:szCs w:val="24"/>
          <w:lang w:val="lt-LT"/>
        </w:rPr>
        <w:t>[2,3-b]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pirazin</w:t>
      </w:r>
      <w:r w:rsidRPr="00E51FA3">
        <w:rPr>
          <w:rFonts w:ascii="Helvetica" w:hAnsi="Helvetica" w:cs="Arial"/>
          <w:sz w:val="20"/>
          <w:szCs w:val="24"/>
          <w:lang w:val="lt-LT"/>
        </w:rPr>
        <w:t>-2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}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ormamid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 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]-6-{[2-(4-{bis[(</w:t>
      </w:r>
      <w:r w:rsidR="00C47C5A" w:rsidRPr="00E51FA3">
        <w:rPr>
          <w:rFonts w:ascii="Helvetica" w:hAnsi="Helvetica" w:cs="Arial"/>
          <w:sz w:val="20"/>
          <w:szCs w:val="24"/>
          <w:lang w:val="lt-LT"/>
        </w:rPr>
        <w:t>2</w:t>
      </w:r>
      <w:r w:rsidR="00C47C5A" w:rsidRPr="00E51FA3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="00C47C5A" w:rsidRPr="00E51FA3">
        <w:rPr>
          <w:rFonts w:ascii="Helvetica" w:hAnsi="Helvetica" w:cs="Arial"/>
          <w:sz w:val="20"/>
          <w:szCs w:val="24"/>
          <w:lang w:val="lt-LT"/>
        </w:rPr>
        <w:t>,3</w:t>
      </w:r>
      <w:r w:rsidR="00C47C5A"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="00C47C5A" w:rsidRPr="00E51FA3">
        <w:rPr>
          <w:rFonts w:ascii="Helvetica" w:hAnsi="Helvetica" w:cs="Arial"/>
          <w:sz w:val="20"/>
          <w:szCs w:val="24"/>
          <w:lang w:val="lt-LT"/>
        </w:rPr>
        <w:t>,4</w:t>
      </w:r>
      <w:r w:rsidR="00C47C5A"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="00C47C5A" w:rsidRPr="00E51FA3">
        <w:rPr>
          <w:rFonts w:ascii="Helvetica" w:hAnsi="Helvetica" w:cs="Arial"/>
          <w:sz w:val="20"/>
          <w:szCs w:val="24"/>
          <w:lang w:val="lt-LT"/>
        </w:rPr>
        <w:t>,5</w:t>
      </w:r>
      <w:r w:rsidR="00C47C5A"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lang w:val="lt-LT"/>
        </w:rPr>
        <w:t>)-2,3,4,5,6-penta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Pr="00E51FA3">
        <w:rPr>
          <w:rFonts w:ascii="Helvetica" w:hAnsi="Helvetica" w:cs="Arial"/>
          <w:sz w:val="20"/>
          <w:szCs w:val="24"/>
          <w:lang w:val="lt-LT"/>
        </w:rPr>
        <w:t>]amino}piperidin-1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}-1,3-di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1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E51FA3">
        <w:rPr>
          <w:rFonts w:ascii="Helvetica" w:hAnsi="Helvetica" w:cs="Arial"/>
          <w:sz w:val="20"/>
          <w:szCs w:val="24"/>
          <w:lang w:val="lt-LT"/>
        </w:rPr>
        <w:t>-1,3-benzodiazol-3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-io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6DBC8E7D" w14:textId="59FB628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2-[({3-amino-5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pirolo</w:t>
      </w:r>
      <w:r w:rsidRPr="00E51FA3">
        <w:rPr>
          <w:rFonts w:ascii="Helvetica" w:hAnsi="Helvetica" w:cs="Arial"/>
          <w:sz w:val="20"/>
          <w:szCs w:val="24"/>
          <w:lang w:val="lt-LT"/>
        </w:rPr>
        <w:t>[2,3-</w:t>
      </w:r>
      <w:r w:rsidR="009C3A58" w:rsidRPr="00E51FA3">
        <w:rPr>
          <w:rFonts w:ascii="Helvetica" w:hAnsi="Helvetica" w:cs="Arial"/>
          <w:i/>
          <w:iCs/>
          <w:sz w:val="20"/>
          <w:szCs w:val="24"/>
          <w:lang w:val="lt-LT"/>
        </w:rPr>
        <w:t>b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pirazin</w:t>
      </w:r>
      <w:r w:rsidRPr="00E51FA3">
        <w:rPr>
          <w:rFonts w:ascii="Helvetica" w:hAnsi="Helvetica" w:cs="Arial"/>
          <w:sz w:val="20"/>
          <w:szCs w:val="24"/>
          <w:lang w:val="lt-LT"/>
        </w:rPr>
        <w:t>-2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}formamido)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]-5-[4-({bis[(</w:t>
      </w:r>
      <w:r w:rsidR="00C47C5A" w:rsidRPr="00E51FA3">
        <w:rPr>
          <w:rFonts w:ascii="Helvetica" w:hAnsi="Helvetica" w:cs="Arial"/>
          <w:sz w:val="20"/>
          <w:szCs w:val="24"/>
          <w:lang w:val="lt-LT"/>
        </w:rPr>
        <w:t>2</w:t>
      </w:r>
      <w:r w:rsidR="00C47C5A" w:rsidRPr="00E51FA3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="00C47C5A" w:rsidRPr="00E51FA3">
        <w:rPr>
          <w:rFonts w:ascii="Helvetica" w:hAnsi="Helvetica" w:cs="Arial"/>
          <w:sz w:val="20"/>
          <w:szCs w:val="24"/>
          <w:lang w:val="lt-LT"/>
        </w:rPr>
        <w:t>,3</w:t>
      </w:r>
      <w:r w:rsidR="00C47C5A"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="00C47C5A" w:rsidRPr="00E51FA3">
        <w:rPr>
          <w:rFonts w:ascii="Helvetica" w:hAnsi="Helvetica" w:cs="Arial"/>
          <w:sz w:val="20"/>
          <w:szCs w:val="24"/>
          <w:lang w:val="lt-LT"/>
        </w:rPr>
        <w:t>,4</w:t>
      </w:r>
      <w:r w:rsidR="00C47C5A"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="00C47C5A" w:rsidRPr="00E51FA3">
        <w:rPr>
          <w:rFonts w:ascii="Helvetica" w:hAnsi="Helvetica" w:cs="Arial"/>
          <w:sz w:val="20"/>
          <w:szCs w:val="24"/>
          <w:lang w:val="lt-LT"/>
        </w:rPr>
        <w:t>,5</w:t>
      </w:r>
      <w:r w:rsidR="00C47C5A"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lang w:val="lt-LT"/>
        </w:rPr>
        <w:t>)-2,3,4,5,6-penta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Pr="00E51FA3">
        <w:rPr>
          <w:rFonts w:ascii="Helvetica" w:hAnsi="Helvetica" w:cs="Arial"/>
          <w:sz w:val="20"/>
          <w:szCs w:val="24"/>
          <w:lang w:val="lt-LT"/>
        </w:rPr>
        <w:t>]amino}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piperidin-</w:t>
      </w:r>
      <w:r w:rsidRPr="00E51FA3">
        <w:rPr>
          <w:rFonts w:ascii="Helvetica" w:hAnsi="Helvetica" w:cs="Arial"/>
          <w:sz w:val="20"/>
          <w:szCs w:val="24"/>
          <w:lang w:val="lt-LT"/>
        </w:rPr>
        <w:t>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>]-1,3-di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1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E51FA3">
        <w:rPr>
          <w:rFonts w:ascii="Helvetica" w:hAnsi="Helvetica" w:cs="Arial"/>
          <w:sz w:val="20"/>
          <w:szCs w:val="24"/>
          <w:lang w:val="lt-LT"/>
        </w:rPr>
        <w:t>-1,3-benzodiazol-3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-io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7A716FD0" w14:textId="2501A45C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2-[({3-amino-5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pirolo</w:t>
      </w:r>
      <w:r w:rsidRPr="00E51FA3">
        <w:rPr>
          <w:rFonts w:ascii="Helvetica" w:hAnsi="Helvetica" w:cs="Arial"/>
          <w:sz w:val="20"/>
          <w:szCs w:val="24"/>
          <w:lang w:val="lt-LT"/>
        </w:rPr>
        <w:t>[2,3-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b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pirazin</w:t>
      </w:r>
      <w:r w:rsidRPr="00E51FA3">
        <w:rPr>
          <w:rFonts w:ascii="Helvetica" w:hAnsi="Helvetica" w:cs="Arial"/>
          <w:sz w:val="20"/>
          <w:szCs w:val="24"/>
          <w:lang w:val="lt-LT"/>
        </w:rPr>
        <w:t>-2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}formamido)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]-6-[(3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lang w:val="lt-LT"/>
        </w:rPr>
        <w:t>)-3-{bis[(</w:t>
      </w:r>
      <w:r w:rsidR="00C47C5A" w:rsidRPr="00E51FA3">
        <w:rPr>
          <w:rFonts w:ascii="Helvetica" w:hAnsi="Helvetica" w:cs="Arial"/>
          <w:sz w:val="20"/>
          <w:szCs w:val="24"/>
          <w:lang w:val="lt-LT"/>
        </w:rPr>
        <w:t>2</w:t>
      </w:r>
      <w:r w:rsidR="00C47C5A" w:rsidRPr="00E51FA3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="00C47C5A" w:rsidRPr="00E51FA3">
        <w:rPr>
          <w:rFonts w:ascii="Helvetica" w:hAnsi="Helvetica" w:cs="Arial"/>
          <w:sz w:val="20"/>
          <w:szCs w:val="24"/>
          <w:lang w:val="lt-LT"/>
        </w:rPr>
        <w:t>,3</w:t>
      </w:r>
      <w:r w:rsidR="00C47C5A"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="00C47C5A" w:rsidRPr="00E51FA3">
        <w:rPr>
          <w:rFonts w:ascii="Helvetica" w:hAnsi="Helvetica" w:cs="Arial"/>
          <w:sz w:val="20"/>
          <w:szCs w:val="24"/>
          <w:lang w:val="lt-LT"/>
        </w:rPr>
        <w:t>,4</w:t>
      </w:r>
      <w:r w:rsidR="00C47C5A"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="00C47C5A" w:rsidRPr="00E51FA3">
        <w:rPr>
          <w:rFonts w:ascii="Helvetica" w:hAnsi="Helvetica" w:cs="Arial"/>
          <w:sz w:val="20"/>
          <w:szCs w:val="24"/>
          <w:lang w:val="lt-LT"/>
        </w:rPr>
        <w:t>,5</w:t>
      </w:r>
      <w:r w:rsidR="00C47C5A"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lang w:val="lt-LT"/>
        </w:rPr>
        <w:t>)-2,3,4,5,6-penta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Pr="00E51FA3">
        <w:rPr>
          <w:rFonts w:ascii="Helvetica" w:hAnsi="Helvetica" w:cs="Arial"/>
          <w:sz w:val="20"/>
          <w:szCs w:val="24"/>
          <w:lang w:val="lt-LT"/>
        </w:rPr>
        <w:t>]amino}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pirolidin</w:t>
      </w:r>
      <w:r w:rsidRPr="00E51FA3">
        <w:rPr>
          <w:rFonts w:ascii="Helvetica" w:hAnsi="Helvetica" w:cs="Arial"/>
          <w:sz w:val="20"/>
          <w:szCs w:val="24"/>
          <w:lang w:val="lt-LT"/>
        </w:rPr>
        <w:t>e-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>]-1,3-di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1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E51FA3">
        <w:rPr>
          <w:rFonts w:ascii="Helvetica" w:hAnsi="Helvetica" w:cs="Arial"/>
          <w:sz w:val="20"/>
          <w:szCs w:val="24"/>
          <w:lang w:val="lt-LT"/>
        </w:rPr>
        <w:t>-1,3-benzodiazol-3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-io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39730FC8" w14:textId="06687FD1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2-[({3-amino-5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pirolo</w:t>
      </w:r>
      <w:r w:rsidRPr="00E51FA3">
        <w:rPr>
          <w:rFonts w:ascii="Helvetica" w:hAnsi="Helvetica" w:cs="Arial"/>
          <w:sz w:val="20"/>
          <w:szCs w:val="24"/>
          <w:lang w:val="lt-LT"/>
        </w:rPr>
        <w:t>[2,3-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b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pirazin</w:t>
      </w:r>
      <w:r w:rsidRPr="00E51FA3">
        <w:rPr>
          <w:rFonts w:ascii="Helvetica" w:hAnsi="Helvetica" w:cs="Arial"/>
          <w:sz w:val="20"/>
          <w:szCs w:val="24"/>
          <w:lang w:val="lt-LT"/>
        </w:rPr>
        <w:t>-2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}formamido)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]-6-[(3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51FA3">
        <w:rPr>
          <w:rFonts w:ascii="Helvetica" w:hAnsi="Helvetica" w:cs="Arial"/>
          <w:sz w:val="20"/>
          <w:szCs w:val="24"/>
          <w:lang w:val="lt-LT"/>
        </w:rPr>
        <w:t>)-3-{bis[(</w:t>
      </w:r>
      <w:r w:rsidR="00C47C5A" w:rsidRPr="00E51FA3">
        <w:rPr>
          <w:rFonts w:ascii="Helvetica" w:hAnsi="Helvetica" w:cs="Arial"/>
          <w:sz w:val="20"/>
          <w:szCs w:val="24"/>
          <w:lang w:val="lt-LT"/>
        </w:rPr>
        <w:t>2</w:t>
      </w:r>
      <w:r w:rsidR="00C47C5A" w:rsidRPr="00E51FA3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="00C47C5A" w:rsidRPr="00E51FA3">
        <w:rPr>
          <w:rFonts w:ascii="Helvetica" w:hAnsi="Helvetica" w:cs="Arial"/>
          <w:sz w:val="20"/>
          <w:szCs w:val="24"/>
          <w:lang w:val="lt-LT"/>
        </w:rPr>
        <w:t>,3</w:t>
      </w:r>
      <w:r w:rsidR="00C47C5A"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="00C47C5A" w:rsidRPr="00E51FA3">
        <w:rPr>
          <w:rFonts w:ascii="Helvetica" w:hAnsi="Helvetica" w:cs="Arial"/>
          <w:sz w:val="20"/>
          <w:szCs w:val="24"/>
          <w:lang w:val="lt-LT"/>
        </w:rPr>
        <w:t>,4</w:t>
      </w:r>
      <w:r w:rsidR="00C47C5A"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="00C47C5A" w:rsidRPr="00E51FA3">
        <w:rPr>
          <w:rFonts w:ascii="Helvetica" w:hAnsi="Helvetica" w:cs="Arial"/>
          <w:sz w:val="20"/>
          <w:szCs w:val="24"/>
          <w:lang w:val="lt-LT"/>
        </w:rPr>
        <w:t>,5</w:t>
      </w:r>
      <w:r w:rsidR="00C47C5A"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lang w:val="lt-LT"/>
        </w:rPr>
        <w:t>)-2,3,4,5,6-penta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Pr="00E51FA3">
        <w:rPr>
          <w:rFonts w:ascii="Helvetica" w:hAnsi="Helvetica" w:cs="Arial"/>
          <w:sz w:val="20"/>
          <w:szCs w:val="24"/>
          <w:lang w:val="lt-LT"/>
        </w:rPr>
        <w:t>]amino}</w:t>
      </w:r>
      <w:r w:rsidR="00B8438D" w:rsidRPr="00E51FA3">
        <w:rPr>
          <w:rFonts w:ascii="Helvetica" w:hAnsi="Helvetica" w:cs="Arial"/>
          <w:sz w:val="20"/>
          <w:szCs w:val="24"/>
          <w:lang w:val="lt-LT"/>
        </w:rPr>
        <w:t>pirolidin</w:t>
      </w:r>
      <w:r w:rsidRPr="00E51FA3">
        <w:rPr>
          <w:rFonts w:ascii="Helvetica" w:hAnsi="Helvetica" w:cs="Arial"/>
          <w:sz w:val="20"/>
          <w:szCs w:val="24"/>
          <w:lang w:val="lt-LT"/>
        </w:rPr>
        <w:t>e-1-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karbonil</w:t>
      </w:r>
      <w:r w:rsidRPr="00E51FA3">
        <w:rPr>
          <w:rFonts w:ascii="Helvetica" w:hAnsi="Helvetica" w:cs="Arial"/>
          <w:sz w:val="20"/>
          <w:szCs w:val="24"/>
          <w:lang w:val="lt-LT"/>
        </w:rPr>
        <w:t>]-1,3-di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1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E51FA3">
        <w:rPr>
          <w:rFonts w:ascii="Helvetica" w:hAnsi="Helvetica" w:cs="Arial"/>
          <w:sz w:val="20"/>
          <w:szCs w:val="24"/>
          <w:lang w:val="lt-LT"/>
        </w:rPr>
        <w:t>-1,3-benzodiazol-3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-io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1218F843" w14:textId="73568CA3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2-[({3-amino-5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pirolo</w:t>
      </w:r>
      <w:r w:rsidRPr="00E51FA3">
        <w:rPr>
          <w:rFonts w:ascii="Helvetica" w:hAnsi="Helvetica" w:cs="Arial"/>
          <w:sz w:val="20"/>
          <w:szCs w:val="24"/>
          <w:lang w:val="lt-LT"/>
        </w:rPr>
        <w:t>[2,3-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b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pirazin</w:t>
      </w:r>
      <w:r w:rsidRPr="00E51FA3">
        <w:rPr>
          <w:rFonts w:ascii="Helvetica" w:hAnsi="Helvetica" w:cs="Arial"/>
          <w:sz w:val="20"/>
          <w:szCs w:val="24"/>
          <w:lang w:val="lt-LT"/>
        </w:rPr>
        <w:t>-2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}formamido)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]-1,3-di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6-{[(1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lang w:val="lt-LT"/>
        </w:rPr>
        <w:t>,4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lang w:val="lt-LT"/>
        </w:rPr>
        <w:t>)-4-{bis[(2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51FA3">
        <w:rPr>
          <w:rFonts w:ascii="Helvetica" w:hAnsi="Helvetica" w:cs="Arial"/>
          <w:sz w:val="20"/>
          <w:szCs w:val="24"/>
          <w:lang w:val="lt-LT"/>
        </w:rPr>
        <w:t>,3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lang w:val="lt-LT"/>
        </w:rPr>
        <w:t>,4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lang w:val="lt-LT"/>
        </w:rPr>
        <w:t>,5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lang w:val="lt-LT"/>
        </w:rPr>
        <w:t>)-2,3,4,5,6-penta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Pr="00E51FA3">
        <w:rPr>
          <w:rFonts w:ascii="Helvetica" w:hAnsi="Helvetica" w:cs="Arial"/>
          <w:sz w:val="20"/>
          <w:szCs w:val="24"/>
          <w:lang w:val="lt-LT"/>
        </w:rPr>
        <w:t>]amino}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}-1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E51FA3">
        <w:rPr>
          <w:rFonts w:ascii="Helvetica" w:hAnsi="Helvetica" w:cs="Arial"/>
          <w:sz w:val="20"/>
          <w:szCs w:val="24"/>
          <w:lang w:val="lt-LT"/>
        </w:rPr>
        <w:t>-1,3-benzodiazol-3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-io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001B39FF" w14:textId="18078E35" w:rsidR="00797A00" w:rsidRPr="00E51FA3" w:rsidRDefault="00797A00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2-[({3-amino-5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E51FA3">
        <w:rPr>
          <w:rFonts w:ascii="Helvetica" w:hAnsi="Helvetica" w:cs="Arial"/>
          <w:sz w:val="20"/>
          <w:szCs w:val="24"/>
          <w:lang w:val="lt-LT"/>
        </w:rPr>
        <w:t>-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pirolo</w:t>
      </w:r>
      <w:r w:rsidRPr="00E51FA3">
        <w:rPr>
          <w:rFonts w:ascii="Helvetica" w:hAnsi="Helvetica" w:cs="Arial"/>
          <w:sz w:val="20"/>
          <w:szCs w:val="24"/>
          <w:lang w:val="lt-LT"/>
        </w:rPr>
        <w:t>[2,3-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b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] 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pirazin</w:t>
      </w:r>
      <w:r w:rsidRPr="00E51FA3">
        <w:rPr>
          <w:rFonts w:ascii="Helvetica" w:hAnsi="Helvetica" w:cs="Arial"/>
          <w:sz w:val="20"/>
          <w:szCs w:val="24"/>
          <w:lang w:val="lt-LT"/>
        </w:rPr>
        <w:t>-2</w:t>
      </w:r>
      <w:r w:rsidR="004A74D6" w:rsidRPr="00E51FA3">
        <w:rPr>
          <w:rFonts w:ascii="Helvetica" w:hAnsi="Helvetica" w:cs="Arial"/>
          <w:sz w:val="20"/>
          <w:szCs w:val="24"/>
          <w:lang w:val="lt-LT"/>
        </w:rPr>
        <w:t>-il</w:t>
      </w:r>
      <w:r w:rsidRPr="00E51FA3">
        <w:rPr>
          <w:rFonts w:ascii="Helvetica" w:hAnsi="Helvetica" w:cs="Arial"/>
          <w:sz w:val="20"/>
          <w:szCs w:val="24"/>
          <w:lang w:val="lt-LT"/>
        </w:rPr>
        <w:t>}formamido)m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]-1,3-di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etil</w:t>
      </w:r>
      <w:r w:rsidRPr="00E51FA3">
        <w:rPr>
          <w:rFonts w:ascii="Helvetica" w:hAnsi="Helvetica" w:cs="Arial"/>
          <w:sz w:val="20"/>
          <w:szCs w:val="24"/>
          <w:lang w:val="lt-LT"/>
        </w:rPr>
        <w:t>-6-{[(1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51FA3">
        <w:rPr>
          <w:rFonts w:ascii="Helvetica" w:hAnsi="Helvetica" w:cs="Arial"/>
          <w:sz w:val="20"/>
          <w:szCs w:val="24"/>
          <w:lang w:val="lt-LT"/>
        </w:rPr>
        <w:t>,4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51FA3">
        <w:rPr>
          <w:rFonts w:ascii="Helvetica" w:hAnsi="Helvetica" w:cs="Arial"/>
          <w:sz w:val="20"/>
          <w:szCs w:val="24"/>
          <w:lang w:val="lt-LT"/>
        </w:rPr>
        <w:t>)-4-{bis[(</w:t>
      </w:r>
      <w:r w:rsidR="00C47C5A" w:rsidRPr="00E51FA3">
        <w:rPr>
          <w:rFonts w:ascii="Helvetica" w:hAnsi="Helvetica" w:cs="Arial"/>
          <w:sz w:val="20"/>
          <w:szCs w:val="24"/>
          <w:lang w:val="lt-LT"/>
        </w:rPr>
        <w:t>2</w:t>
      </w:r>
      <w:r w:rsidR="00C47C5A" w:rsidRPr="00E51FA3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="00C47C5A" w:rsidRPr="00E51FA3">
        <w:rPr>
          <w:rFonts w:ascii="Helvetica" w:hAnsi="Helvetica" w:cs="Arial"/>
          <w:sz w:val="20"/>
          <w:szCs w:val="24"/>
          <w:lang w:val="lt-LT"/>
        </w:rPr>
        <w:t>,3</w:t>
      </w:r>
      <w:r w:rsidR="00C47C5A"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="00C47C5A" w:rsidRPr="00E51FA3">
        <w:rPr>
          <w:rFonts w:ascii="Helvetica" w:hAnsi="Helvetica" w:cs="Arial"/>
          <w:sz w:val="20"/>
          <w:szCs w:val="24"/>
          <w:lang w:val="lt-LT"/>
        </w:rPr>
        <w:t>,4</w:t>
      </w:r>
      <w:r w:rsidR="00C47C5A"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="00C47C5A" w:rsidRPr="00E51FA3">
        <w:rPr>
          <w:rFonts w:ascii="Helvetica" w:hAnsi="Helvetica" w:cs="Arial"/>
          <w:sz w:val="20"/>
          <w:szCs w:val="24"/>
          <w:lang w:val="lt-LT"/>
        </w:rPr>
        <w:t>,5</w:t>
      </w:r>
      <w:r w:rsidR="00C47C5A" w:rsidRPr="00E51FA3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51FA3">
        <w:rPr>
          <w:rFonts w:ascii="Helvetica" w:hAnsi="Helvetica" w:cs="Arial"/>
          <w:sz w:val="20"/>
          <w:szCs w:val="24"/>
          <w:lang w:val="lt-LT"/>
        </w:rPr>
        <w:t>)-2,3,4,5,6-penta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hidroksi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Pr="00E51FA3">
        <w:rPr>
          <w:rFonts w:ascii="Helvetica" w:hAnsi="Helvetica" w:cs="Arial"/>
          <w:sz w:val="20"/>
          <w:szCs w:val="24"/>
          <w:lang w:val="lt-LT"/>
        </w:rPr>
        <w:t>]amino}</w:t>
      </w:r>
      <w:r w:rsidR="00C517DA" w:rsidRPr="00E51FA3">
        <w:rPr>
          <w:rFonts w:ascii="Helvetica" w:hAnsi="Helvetica" w:cs="Arial"/>
          <w:sz w:val="20"/>
          <w:szCs w:val="24"/>
          <w:lang w:val="lt-LT"/>
        </w:rPr>
        <w:t>ciklo</w:t>
      </w:r>
      <w:r w:rsidR="002C0F38" w:rsidRPr="00E51FA3">
        <w:rPr>
          <w:rFonts w:ascii="Helvetica" w:hAnsi="Helvetica" w:cs="Arial"/>
          <w:sz w:val="20"/>
          <w:szCs w:val="24"/>
          <w:lang w:val="lt-LT"/>
        </w:rPr>
        <w:t>heksil</w:t>
      </w:r>
      <w:r w:rsidRPr="00E51FA3">
        <w:rPr>
          <w:rFonts w:ascii="Helvetica" w:hAnsi="Helvetica" w:cs="Arial"/>
          <w:sz w:val="20"/>
          <w:szCs w:val="24"/>
          <w:lang w:val="lt-LT"/>
        </w:rPr>
        <w:t>]</w:t>
      </w:r>
      <w:r w:rsidR="00C71BAE" w:rsidRPr="00E51FA3">
        <w:rPr>
          <w:rFonts w:ascii="Helvetica" w:hAnsi="Helvetica" w:cs="Arial"/>
          <w:sz w:val="20"/>
          <w:szCs w:val="24"/>
          <w:lang w:val="lt-LT"/>
        </w:rPr>
        <w:t>karbamoil</w:t>
      </w:r>
      <w:r w:rsidRPr="00E51FA3">
        <w:rPr>
          <w:rFonts w:ascii="Helvetica" w:hAnsi="Helvetica" w:cs="Arial"/>
          <w:sz w:val="20"/>
          <w:szCs w:val="24"/>
          <w:lang w:val="lt-LT"/>
        </w:rPr>
        <w:t>}-1</w:t>
      </w:r>
      <w:r w:rsidRPr="00E51FA3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E51FA3">
        <w:rPr>
          <w:rFonts w:ascii="Helvetica" w:hAnsi="Helvetica" w:cs="Arial"/>
          <w:sz w:val="20"/>
          <w:szCs w:val="24"/>
          <w:lang w:val="lt-LT"/>
        </w:rPr>
        <w:t>-1,3-benzodiazol-3</w:t>
      </w:r>
      <w:r w:rsidR="00EC73BA" w:rsidRPr="00E51FA3">
        <w:rPr>
          <w:rFonts w:ascii="Helvetica" w:hAnsi="Helvetica" w:cs="Arial"/>
          <w:sz w:val="20"/>
          <w:szCs w:val="24"/>
          <w:lang w:val="lt-LT"/>
        </w:rPr>
        <w:t>-io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35CE56EE" w14:textId="18E1572B" w:rsidR="003057C6" w:rsidRPr="00E51FA3" w:rsidRDefault="003057C6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ir tinkam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ą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anijon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ą</w:t>
      </w:r>
      <w:r w:rsidRPr="00E51FA3">
        <w:rPr>
          <w:rFonts w:ascii="Helvetica" w:hAnsi="Helvetica" w:cs="Arial"/>
          <w:sz w:val="20"/>
          <w:szCs w:val="24"/>
          <w:lang w:val="lt-LT"/>
        </w:rPr>
        <w:t>, pavyzdžiui, halogenid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ą</w:t>
      </w:r>
      <w:r w:rsidRPr="00E51FA3">
        <w:rPr>
          <w:rFonts w:ascii="Helvetica" w:hAnsi="Helvetica" w:cs="Arial"/>
          <w:sz w:val="20"/>
          <w:szCs w:val="24"/>
          <w:lang w:val="lt-LT"/>
        </w:rPr>
        <w:t>, sulfat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ą</w:t>
      </w:r>
      <w:r w:rsidRPr="00E51FA3">
        <w:rPr>
          <w:rFonts w:ascii="Helvetica" w:hAnsi="Helvetica" w:cs="Arial"/>
          <w:sz w:val="20"/>
          <w:szCs w:val="24"/>
          <w:lang w:val="lt-LT"/>
        </w:rPr>
        <w:t>, nitrat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ą</w:t>
      </w:r>
      <w:r w:rsidRPr="00E51FA3">
        <w:rPr>
          <w:rFonts w:ascii="Helvetica" w:hAnsi="Helvetica" w:cs="Arial"/>
          <w:sz w:val="20"/>
          <w:szCs w:val="24"/>
          <w:lang w:val="lt-LT"/>
        </w:rPr>
        <w:t>, fosfat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ą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ormiat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, acetat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ą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trifluoracetat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umarat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, citrat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ą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tartrat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oksalat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sukcinat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mandelat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metano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sulfonat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arba p-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toluen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sulfonat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47E9C6CC" w14:textId="1A23B44E" w:rsidR="003057C6" w:rsidRPr="00E51FA3" w:rsidRDefault="003057C6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antibiotik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ų</w:t>
      </w:r>
      <w:r w:rsidRPr="00E51FA3">
        <w:rPr>
          <w:rFonts w:ascii="Helvetica" w:hAnsi="Helvetica" w:cs="Arial"/>
          <w:sz w:val="20"/>
          <w:szCs w:val="24"/>
          <w:lang w:val="lt-LT"/>
        </w:rPr>
        <w:t>;</w:t>
      </w:r>
    </w:p>
    <w:p w14:paraId="6E7C4DE2" w14:textId="77777777" w:rsidR="003057C6" w:rsidRPr="00E51FA3" w:rsidRDefault="003057C6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kvėpavimo takus drėkinančių medžiagų (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osmoloitų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), tokių kaip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hipertonini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fiziologinis tirpalas ir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manitoli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Bronchitol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®); ir</w:t>
      </w:r>
    </w:p>
    <w:p w14:paraId="64E3FB58" w14:textId="1EC62005" w:rsidR="003057C6" w:rsidRPr="00E51FA3" w:rsidRDefault="003057C6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mukolitin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ių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agentų</w:t>
      </w:r>
      <w:r w:rsidRPr="00E51FA3">
        <w:rPr>
          <w:rFonts w:ascii="Helvetica" w:hAnsi="Helvetica" w:cs="Arial"/>
          <w:sz w:val="20"/>
          <w:szCs w:val="24"/>
          <w:lang w:val="lt-LT"/>
        </w:rPr>
        <w:t>, pvz.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E51FA3">
        <w:rPr>
          <w:rFonts w:ascii="Helvetica" w:hAnsi="Helvetica" w:cs="Arial"/>
          <w:sz w:val="20"/>
          <w:szCs w:val="24"/>
          <w:lang w:val="lt-LT"/>
        </w:rPr>
        <w:t>N-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cetilcistein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.</w:t>
      </w:r>
    </w:p>
    <w:p w14:paraId="5292D2A3" w14:textId="77777777" w:rsidR="003057C6" w:rsidRPr="00E51FA3" w:rsidRDefault="003057C6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9AFEB3C" w14:textId="424F3D90" w:rsidR="003057C6" w:rsidRPr="00E51FA3" w:rsidRDefault="003057C6" w:rsidP="00E51FA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 xml:space="preserve">20. Junginys pagal 2 punktą, kur junginys yra 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 xml:space="preserve">junginys, kurio formulė </w:t>
      </w:r>
      <w:r w:rsidRPr="00E51FA3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Iz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)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kur Y nėra jungtis.</w:t>
      </w:r>
    </w:p>
    <w:p w14:paraId="0132D401" w14:textId="77777777" w:rsidR="003057C6" w:rsidRPr="00E51FA3" w:rsidRDefault="003057C6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14798F4" w14:textId="18F240FA" w:rsidR="003057C6" w:rsidRPr="00E51FA3" w:rsidRDefault="003057C6" w:rsidP="00E51FA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21. Junginys pagal 1 punktą, kur Y yra linijinis C</w:t>
      </w:r>
      <w:r w:rsidRPr="00E51FA3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lkilenas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>, pasirinktinai pakeistas vienu arba daugiau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8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 xml:space="preserve"> pakaitų</w:t>
      </w:r>
      <w:r w:rsidRPr="00E51FA3">
        <w:rPr>
          <w:rFonts w:ascii="Helvetica" w:hAnsi="Helvetica" w:cs="Arial"/>
          <w:sz w:val="20"/>
          <w:szCs w:val="24"/>
          <w:lang w:val="lt-LT"/>
        </w:rPr>
        <w:t>, ku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8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 xml:space="preserve">toks </w:t>
      </w:r>
      <w:r w:rsidRPr="00E51FA3">
        <w:rPr>
          <w:rFonts w:ascii="Helvetica" w:hAnsi="Helvetica" w:cs="Arial"/>
          <w:sz w:val="20"/>
          <w:szCs w:val="24"/>
          <w:lang w:val="lt-LT"/>
        </w:rPr>
        <w:t>kaip apibrėžta aukščiau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,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ir kur du 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R</w:t>
      </w:r>
      <w:r w:rsidR="00AF0FE4"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18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51FA3">
        <w:rPr>
          <w:rFonts w:ascii="Helvetica" w:hAnsi="Helvetica" w:cs="Arial"/>
          <w:sz w:val="20"/>
          <w:szCs w:val="24"/>
          <w:lang w:val="lt-LT"/>
        </w:rPr>
        <w:t>pakaitai gali būti prijungti prie tų pačių arba skirtingų anglies atomų.</w:t>
      </w:r>
    </w:p>
    <w:p w14:paraId="7143BA3A" w14:textId="77777777" w:rsidR="003057C6" w:rsidRPr="00E51FA3" w:rsidRDefault="003057C6" w:rsidP="00E51FA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0EDC93E" w14:textId="7634FB14" w:rsidR="00035E1E" w:rsidRPr="00E51FA3" w:rsidRDefault="003057C6" w:rsidP="00E51FA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51FA3">
        <w:rPr>
          <w:rFonts w:ascii="Helvetica" w:hAnsi="Helvetica" w:cs="Arial"/>
          <w:sz w:val="20"/>
          <w:szCs w:val="24"/>
          <w:lang w:val="lt-LT"/>
        </w:rPr>
        <w:t>22. Junginys pagal 1 punktą, kur R</w:t>
      </w:r>
      <w:r w:rsidRPr="00E51FA3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yra 6-11 narių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ar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 grupė, parinkta iš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fen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naft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indan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1,2,3,4-tetrahidronaftilo ir </w:t>
      </w:r>
      <w:proofErr w:type="spellStart"/>
      <w:r w:rsidRPr="00E51FA3">
        <w:rPr>
          <w:rFonts w:ascii="Helvetica" w:hAnsi="Helvetica" w:cs="Arial"/>
          <w:sz w:val="20"/>
          <w:szCs w:val="24"/>
          <w:lang w:val="lt-LT"/>
        </w:rPr>
        <w:t>benzocikloheptanilo</w:t>
      </w:r>
      <w:proofErr w:type="spellEnd"/>
      <w:r w:rsidRPr="00E51FA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F0FE4" w:rsidRPr="00E51FA3">
        <w:rPr>
          <w:rFonts w:ascii="Helvetica" w:hAnsi="Helvetica" w:cs="Arial"/>
          <w:sz w:val="20"/>
          <w:szCs w:val="24"/>
          <w:lang w:val="lt-LT"/>
        </w:rPr>
        <w:t>kur bet kuris iš jų</w:t>
      </w:r>
      <w:r w:rsidRPr="00E51FA3">
        <w:rPr>
          <w:rFonts w:ascii="Helvetica" w:hAnsi="Helvetica" w:cs="Arial"/>
          <w:sz w:val="20"/>
          <w:szCs w:val="24"/>
          <w:lang w:val="lt-LT"/>
        </w:rPr>
        <w:t xml:space="preserve"> pasirinktinai yra pakeistas kaip apibrėžta 1 punkte.</w:t>
      </w:r>
    </w:p>
    <w:sectPr w:rsidR="00035E1E" w:rsidRPr="00E51FA3" w:rsidSect="00E51FA3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EF5AF" w14:textId="77777777" w:rsidR="002E0C40" w:rsidRDefault="002E0C40" w:rsidP="007B0A41">
      <w:pPr>
        <w:spacing w:after="0" w:line="240" w:lineRule="auto"/>
      </w:pPr>
      <w:r>
        <w:separator/>
      </w:r>
    </w:p>
  </w:endnote>
  <w:endnote w:type="continuationSeparator" w:id="0">
    <w:p w14:paraId="16006E69" w14:textId="77777777" w:rsidR="002E0C40" w:rsidRDefault="002E0C4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FC0FC" w14:textId="77777777" w:rsidR="002E0C40" w:rsidRDefault="002E0C40" w:rsidP="007B0A41">
      <w:pPr>
        <w:spacing w:after="0" w:line="240" w:lineRule="auto"/>
      </w:pPr>
      <w:r>
        <w:separator/>
      </w:r>
    </w:p>
  </w:footnote>
  <w:footnote w:type="continuationSeparator" w:id="0">
    <w:p w14:paraId="7C988FAC" w14:textId="77777777" w:rsidR="002E0C40" w:rsidRDefault="002E0C4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65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131D2"/>
    <w:rsid w:val="00021CB2"/>
    <w:rsid w:val="00035E1E"/>
    <w:rsid w:val="00051670"/>
    <w:rsid w:val="00052CC3"/>
    <w:rsid w:val="00065F0D"/>
    <w:rsid w:val="00070D8A"/>
    <w:rsid w:val="00073697"/>
    <w:rsid w:val="000816AE"/>
    <w:rsid w:val="00092D0B"/>
    <w:rsid w:val="00094FAB"/>
    <w:rsid w:val="00120AC9"/>
    <w:rsid w:val="00121D84"/>
    <w:rsid w:val="001308ED"/>
    <w:rsid w:val="00145EBC"/>
    <w:rsid w:val="001668DF"/>
    <w:rsid w:val="00192F10"/>
    <w:rsid w:val="001A0135"/>
    <w:rsid w:val="001A3E8E"/>
    <w:rsid w:val="001B201B"/>
    <w:rsid w:val="001C33D1"/>
    <w:rsid w:val="001D4E4B"/>
    <w:rsid w:val="001F266E"/>
    <w:rsid w:val="00206546"/>
    <w:rsid w:val="00215E69"/>
    <w:rsid w:val="00220DDC"/>
    <w:rsid w:val="00223910"/>
    <w:rsid w:val="00234E11"/>
    <w:rsid w:val="0025675F"/>
    <w:rsid w:val="00260D4E"/>
    <w:rsid w:val="00263A3E"/>
    <w:rsid w:val="00270962"/>
    <w:rsid w:val="00272DEE"/>
    <w:rsid w:val="002837FC"/>
    <w:rsid w:val="002C0F38"/>
    <w:rsid w:val="002D21AE"/>
    <w:rsid w:val="002E0C40"/>
    <w:rsid w:val="002E2B12"/>
    <w:rsid w:val="003057C6"/>
    <w:rsid w:val="00316FB7"/>
    <w:rsid w:val="00326F6D"/>
    <w:rsid w:val="00330A3D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3B75"/>
    <w:rsid w:val="003C6957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A74D6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649E3"/>
    <w:rsid w:val="00570509"/>
    <w:rsid w:val="00593A5A"/>
    <w:rsid w:val="0059478E"/>
    <w:rsid w:val="005A0BED"/>
    <w:rsid w:val="005A1D19"/>
    <w:rsid w:val="005A796A"/>
    <w:rsid w:val="005A7E9F"/>
    <w:rsid w:val="005C4A77"/>
    <w:rsid w:val="005D37DF"/>
    <w:rsid w:val="005E21CB"/>
    <w:rsid w:val="005F62B9"/>
    <w:rsid w:val="00601E69"/>
    <w:rsid w:val="006049CC"/>
    <w:rsid w:val="00605337"/>
    <w:rsid w:val="00617E21"/>
    <w:rsid w:val="00620797"/>
    <w:rsid w:val="006375BB"/>
    <w:rsid w:val="00675FB8"/>
    <w:rsid w:val="00683EAE"/>
    <w:rsid w:val="006A20BA"/>
    <w:rsid w:val="006A5176"/>
    <w:rsid w:val="006B1A30"/>
    <w:rsid w:val="006B2835"/>
    <w:rsid w:val="006C3CD4"/>
    <w:rsid w:val="006C5EA4"/>
    <w:rsid w:val="006C673E"/>
    <w:rsid w:val="006D15AB"/>
    <w:rsid w:val="006F52F9"/>
    <w:rsid w:val="00703E54"/>
    <w:rsid w:val="00723A35"/>
    <w:rsid w:val="007265BB"/>
    <w:rsid w:val="007442A1"/>
    <w:rsid w:val="00744621"/>
    <w:rsid w:val="007752B9"/>
    <w:rsid w:val="007760A8"/>
    <w:rsid w:val="00780575"/>
    <w:rsid w:val="00790202"/>
    <w:rsid w:val="00792C7E"/>
    <w:rsid w:val="00795D58"/>
    <w:rsid w:val="00797A00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7F3699"/>
    <w:rsid w:val="00806BE5"/>
    <w:rsid w:val="00807DB6"/>
    <w:rsid w:val="008109C4"/>
    <w:rsid w:val="008261A6"/>
    <w:rsid w:val="008309E7"/>
    <w:rsid w:val="00837B1E"/>
    <w:rsid w:val="00843F06"/>
    <w:rsid w:val="00851ABA"/>
    <w:rsid w:val="008620BF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336C4"/>
    <w:rsid w:val="00947ACD"/>
    <w:rsid w:val="00963C86"/>
    <w:rsid w:val="00971B8A"/>
    <w:rsid w:val="00972206"/>
    <w:rsid w:val="00972EE1"/>
    <w:rsid w:val="009766FA"/>
    <w:rsid w:val="0098532A"/>
    <w:rsid w:val="00992879"/>
    <w:rsid w:val="009B2E35"/>
    <w:rsid w:val="009B6C12"/>
    <w:rsid w:val="009B733C"/>
    <w:rsid w:val="009C0DB5"/>
    <w:rsid w:val="009C10C1"/>
    <w:rsid w:val="009C3A58"/>
    <w:rsid w:val="009D77D6"/>
    <w:rsid w:val="009F0AF2"/>
    <w:rsid w:val="00A02F0C"/>
    <w:rsid w:val="00A07615"/>
    <w:rsid w:val="00A22BBD"/>
    <w:rsid w:val="00A4282B"/>
    <w:rsid w:val="00A45334"/>
    <w:rsid w:val="00A51B6C"/>
    <w:rsid w:val="00A534B9"/>
    <w:rsid w:val="00A63A36"/>
    <w:rsid w:val="00AA37A4"/>
    <w:rsid w:val="00AA3A1F"/>
    <w:rsid w:val="00AC48FD"/>
    <w:rsid w:val="00AD4691"/>
    <w:rsid w:val="00AE1ECB"/>
    <w:rsid w:val="00AE51EA"/>
    <w:rsid w:val="00AF0A1C"/>
    <w:rsid w:val="00AF0FE4"/>
    <w:rsid w:val="00B20D44"/>
    <w:rsid w:val="00B226B6"/>
    <w:rsid w:val="00B347CF"/>
    <w:rsid w:val="00B42F5D"/>
    <w:rsid w:val="00B456BD"/>
    <w:rsid w:val="00B60A59"/>
    <w:rsid w:val="00B6516C"/>
    <w:rsid w:val="00B67649"/>
    <w:rsid w:val="00B70727"/>
    <w:rsid w:val="00B81287"/>
    <w:rsid w:val="00B81AB2"/>
    <w:rsid w:val="00B8438D"/>
    <w:rsid w:val="00B86C5A"/>
    <w:rsid w:val="00BA0DAE"/>
    <w:rsid w:val="00BA2E9F"/>
    <w:rsid w:val="00BB7A90"/>
    <w:rsid w:val="00BC55F2"/>
    <w:rsid w:val="00BD2789"/>
    <w:rsid w:val="00BE34F3"/>
    <w:rsid w:val="00BE4A88"/>
    <w:rsid w:val="00BE60D0"/>
    <w:rsid w:val="00BF3402"/>
    <w:rsid w:val="00C1001A"/>
    <w:rsid w:val="00C156FA"/>
    <w:rsid w:val="00C26B30"/>
    <w:rsid w:val="00C26C67"/>
    <w:rsid w:val="00C30968"/>
    <w:rsid w:val="00C323DA"/>
    <w:rsid w:val="00C34317"/>
    <w:rsid w:val="00C47C5A"/>
    <w:rsid w:val="00C517DA"/>
    <w:rsid w:val="00C71BAE"/>
    <w:rsid w:val="00C72847"/>
    <w:rsid w:val="00C74B03"/>
    <w:rsid w:val="00C86DA9"/>
    <w:rsid w:val="00C91715"/>
    <w:rsid w:val="00C93BF9"/>
    <w:rsid w:val="00C94E78"/>
    <w:rsid w:val="00CB3EF6"/>
    <w:rsid w:val="00CC28BC"/>
    <w:rsid w:val="00CD04F3"/>
    <w:rsid w:val="00CD48BC"/>
    <w:rsid w:val="00CE09D3"/>
    <w:rsid w:val="00CE12E8"/>
    <w:rsid w:val="00CE42D1"/>
    <w:rsid w:val="00CF70D6"/>
    <w:rsid w:val="00D15412"/>
    <w:rsid w:val="00D202F1"/>
    <w:rsid w:val="00D26E30"/>
    <w:rsid w:val="00D30F69"/>
    <w:rsid w:val="00D5341B"/>
    <w:rsid w:val="00D54A23"/>
    <w:rsid w:val="00D54DBC"/>
    <w:rsid w:val="00D55A30"/>
    <w:rsid w:val="00D55EEC"/>
    <w:rsid w:val="00D56D60"/>
    <w:rsid w:val="00DB2CA9"/>
    <w:rsid w:val="00DB375D"/>
    <w:rsid w:val="00DD27CC"/>
    <w:rsid w:val="00DD49B4"/>
    <w:rsid w:val="00DF2C8B"/>
    <w:rsid w:val="00DF645E"/>
    <w:rsid w:val="00E1104B"/>
    <w:rsid w:val="00E14BB7"/>
    <w:rsid w:val="00E1543E"/>
    <w:rsid w:val="00E2583B"/>
    <w:rsid w:val="00E321B7"/>
    <w:rsid w:val="00E51FA3"/>
    <w:rsid w:val="00E54A57"/>
    <w:rsid w:val="00EB03E6"/>
    <w:rsid w:val="00EC3343"/>
    <w:rsid w:val="00EC73BA"/>
    <w:rsid w:val="00ED1A88"/>
    <w:rsid w:val="00F01CE8"/>
    <w:rsid w:val="00F06564"/>
    <w:rsid w:val="00F26CDE"/>
    <w:rsid w:val="00F32BD1"/>
    <w:rsid w:val="00F37F4D"/>
    <w:rsid w:val="00F477D8"/>
    <w:rsid w:val="00F519B1"/>
    <w:rsid w:val="00F5330D"/>
    <w:rsid w:val="00F577D6"/>
    <w:rsid w:val="00F6105A"/>
    <w:rsid w:val="00F66B57"/>
    <w:rsid w:val="00F87A00"/>
    <w:rsid w:val="00FA21FE"/>
    <w:rsid w:val="00FA380A"/>
    <w:rsid w:val="00FA3DDB"/>
    <w:rsid w:val="00FA7C00"/>
    <w:rsid w:val="00FB2032"/>
    <w:rsid w:val="00FB211A"/>
    <w:rsid w:val="00FB5E50"/>
    <w:rsid w:val="00FB72FF"/>
    <w:rsid w:val="00FC4138"/>
    <w:rsid w:val="00FD103E"/>
    <w:rsid w:val="00FD3E6A"/>
    <w:rsid w:val="00FD780F"/>
    <w:rsid w:val="00FE246A"/>
    <w:rsid w:val="00FF5A09"/>
    <w:rsid w:val="00FF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5"/>
    <o:shapelayout v:ext="edit">
      <o:idmap v:ext="edit" data="2"/>
    </o:shapelayout>
  </w:shapeDefaults>
  <w:decimalSymbol w:val=","/>
  <w:listSeparator w:val=";"/>
  <w14:docId w14:val="794DE69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4044</Words>
  <Characters>50239</Characters>
  <Application>Microsoft Office Word</Application>
  <DocSecurity>0</DocSecurity>
  <Lines>717</Lines>
  <Paragraphs>5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5T14:57:00Z</dcterms:created>
  <dcterms:modified xsi:type="dcterms:W3CDTF">2023-01-24T12:48:00Z</dcterms:modified>
</cp:coreProperties>
</file>